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6CDC5" w14:textId="77777777" w:rsidR="0085088E" w:rsidRPr="0051340B" w:rsidRDefault="0085088E" w:rsidP="00166069">
      <w:pPr>
        <w:pStyle w:val="Titlucuprins"/>
        <w:jc w:val="both"/>
        <w:rPr>
          <w:rFonts w:asciiTheme="minorHAnsi" w:hAnsiTheme="minorHAnsi" w:cstheme="minorHAnsi"/>
          <w:b/>
          <w:color w:val="auto"/>
          <w:sz w:val="48"/>
          <w:szCs w:val="44"/>
          <w:lang w:val="ro-RO"/>
        </w:rPr>
      </w:pPr>
      <w:bookmarkStart w:id="0" w:name="_Toc68813535"/>
      <w:r w:rsidRPr="0051340B">
        <w:rPr>
          <w:rFonts w:asciiTheme="minorHAnsi" w:hAnsiTheme="minorHAnsi" w:cstheme="minorHAnsi"/>
          <w:b/>
          <w:color w:val="auto"/>
          <w:sz w:val="48"/>
          <w:szCs w:val="44"/>
          <w:lang w:val="ro-RO"/>
        </w:rPr>
        <w:t>FORMULARUL B. OFERTA FINANCIARĂ</w:t>
      </w:r>
      <w:bookmarkEnd w:id="0"/>
    </w:p>
    <w:p w14:paraId="6B70AC0C" w14:textId="77777777" w:rsidR="0085088E" w:rsidRPr="0051340B" w:rsidRDefault="0085088E" w:rsidP="0085088E">
      <w:pPr>
        <w:jc w:val="both"/>
        <w:rPr>
          <w:rFonts w:cstheme="minorHAnsi"/>
          <w:sz w:val="20"/>
          <w:szCs w:val="20"/>
          <w:lang w:val="ro-RO"/>
        </w:rPr>
      </w:pPr>
    </w:p>
    <w:p w14:paraId="5C852C04" w14:textId="77777777" w:rsidR="0085088E" w:rsidRPr="0051340B" w:rsidRDefault="0085088E" w:rsidP="0085088E">
      <w:pPr>
        <w:jc w:val="both"/>
        <w:rPr>
          <w:rFonts w:cstheme="minorHAnsi"/>
          <w:sz w:val="20"/>
          <w:szCs w:val="20"/>
          <w:lang w:val="ro-RO"/>
        </w:rPr>
      </w:pPr>
    </w:p>
    <w:p w14:paraId="7BF67655" w14:textId="77777777" w:rsidR="0085088E" w:rsidRPr="0051340B" w:rsidRDefault="0085088E" w:rsidP="0085088E">
      <w:pPr>
        <w:shd w:val="clear" w:color="auto" w:fill="008556"/>
        <w:jc w:val="both"/>
        <w:rPr>
          <w:rFonts w:cstheme="minorHAnsi"/>
          <w:b/>
          <w:bCs/>
          <w:color w:val="FFFFFF" w:themeColor="background1"/>
          <w:lang w:val="ro-RO"/>
        </w:rPr>
      </w:pPr>
      <w:bookmarkStart w:id="1" w:name="_Toc52446182"/>
      <w:bookmarkStart w:id="2" w:name="_Toc68784978"/>
      <w:r w:rsidRPr="0051340B">
        <w:rPr>
          <w:rFonts w:cstheme="minorHAnsi"/>
          <w:b/>
          <w:bCs/>
          <w:color w:val="FFFFFF" w:themeColor="background1"/>
          <w:lang w:val="ro-RO"/>
        </w:rPr>
        <w:t>B1. DETALII PRIVIND PREGĂTIREA OFERTEI FINANCIARE</w:t>
      </w:r>
      <w:bookmarkEnd w:id="1"/>
      <w:bookmarkEnd w:id="2"/>
    </w:p>
    <w:p w14:paraId="392695C3" w14:textId="77777777" w:rsidR="0085088E" w:rsidRPr="006C4B7A" w:rsidRDefault="0085088E" w:rsidP="0085088E">
      <w:pPr>
        <w:rPr>
          <w:rFonts w:cstheme="minorHAnsi"/>
          <w:b/>
          <w:bCs/>
          <w:iCs/>
          <w:color w:val="000000" w:themeColor="text1"/>
          <w:spacing w:val="-3"/>
        </w:rPr>
      </w:pPr>
    </w:p>
    <w:p w14:paraId="184C2F7C" w14:textId="77777777" w:rsidR="0085088E" w:rsidRPr="0051340B" w:rsidRDefault="0085088E" w:rsidP="0085088E">
      <w:pPr>
        <w:jc w:val="both"/>
        <w:rPr>
          <w:rFonts w:cstheme="minorHAnsi"/>
          <w:snapToGrid w:val="0"/>
          <w:lang w:val="ro-RO"/>
        </w:rPr>
      </w:pPr>
      <w:r w:rsidRPr="0051340B">
        <w:rPr>
          <w:rFonts w:cstheme="minorHAnsi"/>
          <w:snapToGrid w:val="0"/>
          <w:lang w:val="ro-RO"/>
        </w:rPr>
        <w:t xml:space="preserve">Ofertantul trebuie să pregătească oferta Financiară </w:t>
      </w:r>
      <w:r w:rsidRPr="0051340B">
        <w:rPr>
          <w:rFonts w:cstheme="minorHAnsi"/>
          <w:lang w:val="ro-RO"/>
        </w:rPr>
        <w:t xml:space="preserve">urmând formatul de mai jos și să o transmită într-un </w:t>
      </w:r>
      <w:r w:rsidRPr="0051340B">
        <w:rPr>
          <w:rFonts w:cstheme="minorHAnsi"/>
          <w:snapToGrid w:val="0"/>
          <w:lang w:val="ro-RO"/>
        </w:rPr>
        <w:t>e-mail separat de oferta tehnică, așa cum este indicat în Instrucțiunile pentru ofertanți. Orice informație financiară furnizată în propunerea tehnică poate duce la descalificarea ofertantului.</w:t>
      </w:r>
      <w:r w:rsidRPr="0051340B">
        <w:rPr>
          <w:rFonts w:cstheme="minorHAnsi"/>
          <w:lang w:val="ro-RO"/>
        </w:rPr>
        <w:t xml:space="preserve"> </w:t>
      </w:r>
    </w:p>
    <w:p w14:paraId="3DC67320" w14:textId="77777777" w:rsidR="0085088E" w:rsidRPr="0051340B" w:rsidRDefault="0085088E" w:rsidP="0085088E">
      <w:pPr>
        <w:jc w:val="both"/>
        <w:rPr>
          <w:rFonts w:cstheme="minorHAnsi"/>
          <w:snapToGrid w:val="0"/>
          <w:lang w:val="ro-RO"/>
        </w:rPr>
      </w:pPr>
      <w:bookmarkStart w:id="3" w:name="_GoBack"/>
      <w:bookmarkEnd w:id="3"/>
    </w:p>
    <w:p w14:paraId="013B6C9E" w14:textId="42959355" w:rsidR="0085088E" w:rsidRPr="0051340B" w:rsidRDefault="0085088E" w:rsidP="0085088E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i/>
          <w:iCs/>
          <w:lang w:val="ro-RO" w:eastAsia="ro-RO"/>
        </w:rPr>
      </w:pPr>
      <w:r w:rsidRPr="0051340B">
        <w:rPr>
          <w:rFonts w:cstheme="minorHAnsi"/>
          <w:i/>
          <w:iCs/>
          <w:lang w:val="ro-RO"/>
        </w:rPr>
        <w:t xml:space="preserve">Asigurați-vă că propunerea financiară este protejată prin parolă. Parola nu va fi dezvăluită decât dacă este cerută în scris de către </w:t>
      </w:r>
      <w:r w:rsidR="006C674D">
        <w:rPr>
          <w:rFonts w:cstheme="minorHAnsi"/>
          <w:i/>
          <w:iCs/>
          <w:lang w:val="ro-RO"/>
        </w:rPr>
        <w:t>Asociația Surzilor din Republica Moldova</w:t>
      </w:r>
      <w:r w:rsidRPr="0051340B">
        <w:rPr>
          <w:rFonts w:cstheme="minorHAnsi"/>
          <w:i/>
          <w:iCs/>
          <w:lang w:val="ro-RO"/>
        </w:rPr>
        <w:t>.</w:t>
      </w:r>
    </w:p>
    <w:p w14:paraId="5FC2A2A4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48E66517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49C0FDCB" w14:textId="77777777" w:rsidR="0085088E" w:rsidRPr="0051340B" w:rsidRDefault="0085088E" w:rsidP="0085088E">
      <w:pPr>
        <w:jc w:val="both"/>
        <w:rPr>
          <w:rFonts w:cstheme="minorHAnsi"/>
          <w:b/>
          <w:lang w:val="ro-RO"/>
        </w:rPr>
      </w:pPr>
      <w:r w:rsidRPr="0051340B">
        <w:rPr>
          <w:rFonts w:cstheme="minorHAnsi"/>
          <w:b/>
          <w:lang w:val="ro-RO"/>
        </w:rPr>
        <w:t>COSTURI</w:t>
      </w:r>
    </w:p>
    <w:p w14:paraId="0BD537CE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  <w:r w:rsidRPr="0051340B">
        <w:rPr>
          <w:rFonts w:cstheme="minorHAnsi"/>
          <w:snapToGrid w:val="0"/>
          <w:lang w:val="ro-RO"/>
        </w:rPr>
        <w:t>Oferta financiară ar trebui să se alinieze cerințelor din Termenii de referință și ofertei tehnice a</w:t>
      </w:r>
      <w:r w:rsidRPr="0051340B">
        <w:rPr>
          <w:rFonts w:cstheme="minorHAnsi"/>
          <w:lang w:val="ro-RO"/>
        </w:rPr>
        <w:t xml:space="preserve"> </w:t>
      </w:r>
      <w:r w:rsidRPr="0051340B">
        <w:rPr>
          <w:rFonts w:cstheme="minorHAnsi"/>
          <w:snapToGrid w:val="0"/>
          <w:lang w:val="ro-RO"/>
        </w:rPr>
        <w:t xml:space="preserve">ofertantului, </w:t>
      </w:r>
      <w:r w:rsidRPr="0051340B">
        <w:rPr>
          <w:rFonts w:cstheme="minorHAnsi"/>
          <w:lang w:val="ro-RO"/>
        </w:rPr>
        <w:t>și va include toate cheltuielile legate de îndeplinirea sarcinilor indicate în Termenii de referință.</w:t>
      </w:r>
    </w:p>
    <w:p w14:paraId="0DCA9243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2F59BF33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2108DD79" w14:textId="77777777" w:rsidR="0085088E" w:rsidRPr="0051340B" w:rsidRDefault="0085088E" w:rsidP="0085088E">
      <w:pPr>
        <w:jc w:val="both"/>
        <w:rPr>
          <w:rFonts w:cstheme="minorHAnsi"/>
          <w:b/>
          <w:lang w:val="ro-RO"/>
        </w:rPr>
      </w:pPr>
      <w:r w:rsidRPr="0051340B">
        <w:rPr>
          <w:rFonts w:cstheme="minorHAnsi"/>
          <w:b/>
          <w:lang w:val="ro-RO"/>
        </w:rPr>
        <w:t>TAXE</w:t>
      </w:r>
    </w:p>
    <w:p w14:paraId="6C252B8B" w14:textId="1C6BFC8F" w:rsidR="0085088E" w:rsidRPr="0051340B" w:rsidRDefault="0085088E" w:rsidP="0085088E">
      <w:pPr>
        <w:jc w:val="both"/>
        <w:rPr>
          <w:rFonts w:cstheme="minorHAnsi"/>
          <w:lang w:val="ro-RO"/>
        </w:rPr>
      </w:pPr>
      <w:r w:rsidRPr="0051340B">
        <w:rPr>
          <w:rFonts w:cstheme="minorHAnsi"/>
          <w:bCs/>
          <w:lang w:val="ro-RO"/>
        </w:rPr>
        <w:t>Toate sumele menționate în oferta financiară sunt considerate sume totale. Oferta nu este obiectul impunerii cu TVA pentru serviciile prestate. Toate bunurile, lucrările și serviciile furnizate și plătite din</w:t>
      </w:r>
      <w:r w:rsidRPr="0051340B">
        <w:rPr>
          <w:rFonts w:cstheme="minorHAnsi"/>
          <w:lang w:val="ro-RO"/>
        </w:rPr>
        <w:t xml:space="preserve"> fondurile primite de </w:t>
      </w:r>
      <w:r w:rsidR="002B5328">
        <w:rPr>
          <w:rFonts w:cstheme="minorHAnsi"/>
          <w:lang w:val="ro-RO"/>
        </w:rPr>
        <w:t>Asociația Surzilor din Republica Moldova</w:t>
      </w:r>
      <w:r w:rsidRPr="0051340B">
        <w:rPr>
          <w:rFonts w:cstheme="minorHAnsi"/>
          <w:lang w:val="ro-RO"/>
        </w:rPr>
        <w:t xml:space="preserve"> în temeiul </w:t>
      </w:r>
      <w:r w:rsidR="005A10C6" w:rsidRPr="004B0570">
        <w:rPr>
          <w:lang w:val="ro-RO"/>
        </w:rPr>
        <w:t>Contract</w:t>
      </w:r>
      <w:r w:rsidR="005A10C6">
        <w:rPr>
          <w:lang w:val="ro-RO"/>
        </w:rPr>
        <w:t>ului</w:t>
      </w:r>
      <w:r w:rsidR="005A10C6" w:rsidRPr="004B0570">
        <w:rPr>
          <w:lang w:val="ro-RO"/>
        </w:rPr>
        <w:t xml:space="preserve"> de grant Nr. G15150 din 26.10.2021), din sursele Uniunii Europene, </w:t>
      </w:r>
      <w:proofErr w:type="spellStart"/>
      <w:r w:rsidR="005A10C6" w:rsidRPr="004B0570">
        <w:rPr>
          <w:lang w:val="ro-RO"/>
        </w:rPr>
        <w:t>co</w:t>
      </w:r>
      <w:proofErr w:type="spellEnd"/>
      <w:r w:rsidR="005A10C6" w:rsidRPr="004B0570">
        <w:rPr>
          <w:lang w:val="ro-RO"/>
        </w:rPr>
        <w:t xml:space="preserve">-finanțat de Fundația Soros Moldova, în parteneriat cu Asociația </w:t>
      </w:r>
      <w:proofErr w:type="spellStart"/>
      <w:r w:rsidR="005A10C6" w:rsidRPr="004B0570">
        <w:rPr>
          <w:lang w:val="ro-RO"/>
        </w:rPr>
        <w:t>Keystone</w:t>
      </w:r>
      <w:proofErr w:type="spellEnd"/>
      <w:r w:rsidR="005A10C6" w:rsidRPr="004B0570">
        <w:rPr>
          <w:lang w:val="ro-RO"/>
        </w:rPr>
        <w:t xml:space="preserve"> Moldova</w:t>
      </w:r>
      <w:r w:rsidR="005A10C6">
        <w:rPr>
          <w:lang w:val="ro-RO"/>
        </w:rPr>
        <w:t xml:space="preserve"> </w:t>
      </w:r>
      <w:r w:rsidR="005A10C6" w:rsidRPr="004B0570">
        <w:rPr>
          <w:lang w:val="ro-RO"/>
        </w:rPr>
        <w:t xml:space="preserve">și Asociația Obștească </w:t>
      </w:r>
      <w:proofErr w:type="spellStart"/>
      <w:r w:rsidR="005A10C6" w:rsidRPr="004B0570">
        <w:rPr>
          <w:lang w:val="ro-RO"/>
        </w:rPr>
        <w:t>Institutum</w:t>
      </w:r>
      <w:proofErr w:type="spellEnd"/>
      <w:r w:rsidR="005A10C6" w:rsidRPr="004B0570">
        <w:rPr>
          <w:lang w:val="ro-RO"/>
        </w:rPr>
        <w:t xml:space="preserve"> </w:t>
      </w:r>
      <w:proofErr w:type="spellStart"/>
      <w:r w:rsidR="005A10C6" w:rsidRPr="004B0570">
        <w:rPr>
          <w:lang w:val="ro-RO"/>
        </w:rPr>
        <w:t>Virtutes</w:t>
      </w:r>
      <w:proofErr w:type="spellEnd"/>
      <w:r w:rsidR="005A10C6" w:rsidRPr="004B0570">
        <w:rPr>
          <w:lang w:val="ro-RO"/>
        </w:rPr>
        <w:t xml:space="preserve"> </w:t>
      </w:r>
      <w:proofErr w:type="spellStart"/>
      <w:r w:rsidR="005A10C6" w:rsidRPr="004B0570">
        <w:rPr>
          <w:lang w:val="ro-RO"/>
        </w:rPr>
        <w:t>Civilis</w:t>
      </w:r>
      <w:proofErr w:type="spellEnd"/>
      <w:r w:rsidR="005A10C6" w:rsidRPr="004B0570">
        <w:rPr>
          <w:lang w:val="ro-RO"/>
        </w:rPr>
        <w:t>.</w:t>
      </w:r>
      <w:r w:rsidRPr="0051340B">
        <w:rPr>
          <w:rFonts w:cstheme="minorHAnsi"/>
          <w:lang w:val="ro-RO"/>
        </w:rPr>
        <w:t>, vor fi scutite de impozitul pe venit, taxele vamale, precum și aplicat</w:t>
      </w:r>
      <w:r w:rsidR="005A10C6">
        <w:rPr>
          <w:rFonts w:cstheme="minorHAnsi"/>
          <w:lang w:val="ro-RO"/>
        </w:rPr>
        <w:t>ă</w:t>
      </w:r>
      <w:r w:rsidRPr="0051340B">
        <w:rPr>
          <w:rFonts w:cstheme="minorHAnsi"/>
          <w:lang w:val="ro-RO"/>
        </w:rPr>
        <w:t xml:space="preserve"> scutirea de TVA cu drept de deducere, în conformitate cu Hotărârea Guvernului nr.2</w:t>
      </w:r>
      <w:r w:rsidR="002B5328">
        <w:rPr>
          <w:rFonts w:cstheme="minorHAnsi"/>
          <w:lang w:val="ro-RO"/>
        </w:rPr>
        <w:t>46</w:t>
      </w:r>
      <w:r w:rsidRPr="0051340B">
        <w:rPr>
          <w:rFonts w:cstheme="minorHAnsi"/>
          <w:lang w:val="ro-RO"/>
        </w:rPr>
        <w:t xml:space="preserve"> din 0</w:t>
      </w:r>
      <w:r w:rsidR="005A10C6">
        <w:rPr>
          <w:rFonts w:cstheme="minorHAnsi"/>
          <w:lang w:val="ro-RO"/>
        </w:rPr>
        <w:t>8</w:t>
      </w:r>
      <w:r w:rsidRPr="0051340B">
        <w:rPr>
          <w:rFonts w:cstheme="minorHAnsi"/>
          <w:lang w:val="ro-RO"/>
        </w:rPr>
        <w:t>.04.20</w:t>
      </w:r>
      <w:r w:rsidR="005A10C6">
        <w:rPr>
          <w:rFonts w:cstheme="minorHAnsi"/>
          <w:lang w:val="ro-RO"/>
        </w:rPr>
        <w:t>2</w:t>
      </w:r>
      <w:r w:rsidRPr="0051340B">
        <w:rPr>
          <w:rFonts w:cstheme="minorHAnsi"/>
          <w:lang w:val="ro-RO"/>
        </w:rPr>
        <w:t>1.</w:t>
      </w:r>
    </w:p>
    <w:p w14:paraId="6904635D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6864C7F7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7D583F1F" w14:textId="77777777" w:rsidR="0085088E" w:rsidRPr="0051340B" w:rsidRDefault="0085088E" w:rsidP="0085088E">
      <w:pPr>
        <w:jc w:val="both"/>
        <w:rPr>
          <w:rFonts w:cstheme="minorHAnsi"/>
          <w:b/>
          <w:lang w:val="ro-RO"/>
        </w:rPr>
      </w:pPr>
      <w:r w:rsidRPr="0051340B">
        <w:rPr>
          <w:rFonts w:cstheme="minorHAnsi"/>
          <w:b/>
          <w:lang w:val="ro-RO"/>
        </w:rPr>
        <w:t>ERORI ÎN OFERTELE FINANCIARE</w:t>
      </w:r>
    </w:p>
    <w:p w14:paraId="3D7A73C9" w14:textId="6A2F8DFD" w:rsidR="0085088E" w:rsidRPr="0051340B" w:rsidRDefault="0085088E" w:rsidP="00850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lang w:val="ro-RO" w:eastAsia="ro-RO"/>
        </w:rPr>
      </w:pPr>
      <w:r w:rsidRPr="0051340B">
        <w:rPr>
          <w:rFonts w:cstheme="minorHAnsi"/>
          <w:lang w:val="ro-RO"/>
        </w:rPr>
        <w:t xml:space="preserve">Pentru ofertele financiare care au fost deschise, </w:t>
      </w:r>
      <w:r w:rsidR="005A10C6">
        <w:rPr>
          <w:rFonts w:cstheme="minorHAnsi"/>
          <w:lang w:val="ro-RO"/>
        </w:rPr>
        <w:t>Asociația Surzilor din Republica Moldova</w:t>
      </w:r>
      <w:r w:rsidRPr="0051340B">
        <w:rPr>
          <w:rFonts w:cstheme="minorHAnsi"/>
          <w:lang w:val="ro-RO"/>
        </w:rPr>
        <w:t xml:space="preserve"> verifică și corectează erorile aritmetice după urmează: </w:t>
      </w:r>
    </w:p>
    <w:p w14:paraId="1DB8B2AC" w14:textId="77777777" w:rsidR="0085088E" w:rsidRPr="0051340B" w:rsidRDefault="0085088E" w:rsidP="00F553C2">
      <w:pPr>
        <w:widowControl/>
        <w:numPr>
          <w:ilvl w:val="0"/>
          <w:numId w:val="4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contextualSpacing/>
        <w:jc w:val="both"/>
        <w:rPr>
          <w:rFonts w:eastAsia="Times New Roman" w:cstheme="minorHAnsi"/>
          <w:lang w:val="ro-RO" w:eastAsia="ro-RO"/>
        </w:rPr>
      </w:pPr>
      <w:r w:rsidRPr="0051340B">
        <w:rPr>
          <w:rFonts w:cstheme="minorHAnsi"/>
          <w:lang w:val="ro-RO"/>
        </w:rPr>
        <w:t>în cazul în care există o discrepanță între prețul unitar și totalul articolului de linie care se obține prin înmulțirea prețului unitar cu cantitatea, prețul unitar prevalează, iar totalul articolului pe linie se corectează</w:t>
      </w:r>
    </w:p>
    <w:p w14:paraId="51AB435B" w14:textId="77777777" w:rsidR="0085088E" w:rsidRPr="0051340B" w:rsidRDefault="0085088E" w:rsidP="00F553C2">
      <w:pPr>
        <w:widowControl/>
        <w:numPr>
          <w:ilvl w:val="0"/>
          <w:numId w:val="4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contextualSpacing/>
        <w:jc w:val="both"/>
        <w:rPr>
          <w:rFonts w:eastAsia="Times New Roman" w:cstheme="minorHAnsi"/>
          <w:lang w:val="ro-RO" w:eastAsia="ro-RO"/>
        </w:rPr>
      </w:pPr>
      <w:r w:rsidRPr="0051340B">
        <w:rPr>
          <w:rFonts w:cstheme="minorHAnsi"/>
          <w:lang w:val="ro-RO"/>
        </w:rPr>
        <w:t>în cazul în care există o eroare într-un total corespunzătoare adăugării sau scăderii sub totalurilor, sub totalurile prevalează, iar totalul se corectează.</w:t>
      </w:r>
    </w:p>
    <w:p w14:paraId="3243CFDA" w14:textId="77777777" w:rsidR="0085088E" w:rsidRPr="0051340B" w:rsidRDefault="0085088E" w:rsidP="00850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lang w:val="ro-RO" w:eastAsia="ro-RO"/>
        </w:rPr>
      </w:pPr>
    </w:p>
    <w:p w14:paraId="6E89B735" w14:textId="1BA1CF61" w:rsidR="0085088E" w:rsidRPr="0051340B" w:rsidRDefault="0085088E" w:rsidP="0085088E">
      <w:pPr>
        <w:jc w:val="both"/>
        <w:rPr>
          <w:rFonts w:cstheme="minorHAnsi"/>
          <w:lang w:val="ro-RO"/>
        </w:rPr>
      </w:pPr>
      <w:r w:rsidRPr="0051340B">
        <w:rPr>
          <w:rFonts w:cstheme="minorHAnsi"/>
          <w:lang w:val="ro-RO"/>
        </w:rPr>
        <w:t xml:space="preserve">În cazul în care ofertantul nu acceptă corectarea erorilor făcute de </w:t>
      </w:r>
      <w:r w:rsidR="005A10C6">
        <w:rPr>
          <w:rFonts w:cstheme="minorHAnsi"/>
          <w:lang w:val="ro-RO"/>
        </w:rPr>
        <w:t>Asociația Surzilor din Republica Moldova</w:t>
      </w:r>
      <w:r w:rsidRPr="0051340B">
        <w:rPr>
          <w:rFonts w:cstheme="minorHAnsi"/>
          <w:lang w:val="ro-RO"/>
        </w:rPr>
        <w:t>, propunerea va fi respinsă</w:t>
      </w:r>
      <w:r w:rsidR="0017073F">
        <w:rPr>
          <w:rFonts w:cstheme="minorHAnsi"/>
          <w:lang w:val="ro-RO"/>
        </w:rPr>
        <w:t>.</w:t>
      </w:r>
    </w:p>
    <w:p w14:paraId="3446645D" w14:textId="77777777" w:rsidR="0085088E" w:rsidRPr="0051340B" w:rsidRDefault="0085088E" w:rsidP="0085088E">
      <w:pPr>
        <w:rPr>
          <w:rFonts w:cstheme="minorHAnsi"/>
          <w:b/>
          <w:i/>
          <w:lang w:val="ro-RO"/>
        </w:rPr>
      </w:pPr>
      <w:r w:rsidRPr="0051340B">
        <w:rPr>
          <w:rFonts w:cstheme="minorHAnsi"/>
          <w:b/>
          <w:i/>
          <w:lang w:val="ro-RO"/>
        </w:rPr>
        <w:br w:type="page"/>
      </w:r>
    </w:p>
    <w:p w14:paraId="0B852439" w14:textId="77777777" w:rsidR="0085088E" w:rsidRPr="0051340B" w:rsidRDefault="0085088E" w:rsidP="0085088E">
      <w:pPr>
        <w:shd w:val="clear" w:color="auto" w:fill="008556"/>
        <w:jc w:val="both"/>
        <w:rPr>
          <w:rFonts w:cstheme="minorHAnsi"/>
          <w:b/>
          <w:bCs/>
          <w:color w:val="FFFFFF" w:themeColor="background1"/>
          <w:lang w:val="ro-RO"/>
        </w:rPr>
      </w:pPr>
      <w:bookmarkStart w:id="4" w:name="_Toc52446183"/>
      <w:bookmarkStart w:id="5" w:name="_Toc68784979"/>
      <w:r w:rsidRPr="0051340B">
        <w:rPr>
          <w:rFonts w:cstheme="minorHAnsi"/>
          <w:b/>
          <w:bCs/>
          <w:color w:val="FFFFFF" w:themeColor="background1"/>
          <w:lang w:val="ro-RO"/>
        </w:rPr>
        <w:lastRenderedPageBreak/>
        <w:t>B2. FORMATUL OFERTEI FINANCIA</w:t>
      </w:r>
      <w:bookmarkEnd w:id="4"/>
      <w:r w:rsidRPr="0051340B">
        <w:rPr>
          <w:rFonts w:cstheme="minorHAnsi"/>
          <w:b/>
          <w:bCs/>
          <w:color w:val="FFFFFF" w:themeColor="background1"/>
          <w:lang w:val="ro-RO"/>
        </w:rPr>
        <w:t>RE</w:t>
      </w:r>
      <w:bookmarkEnd w:id="5"/>
    </w:p>
    <w:p w14:paraId="0DCB496B" w14:textId="77777777" w:rsidR="0085088E" w:rsidRPr="0051340B" w:rsidRDefault="0085088E" w:rsidP="0085088E">
      <w:pPr>
        <w:rPr>
          <w:rFonts w:cstheme="minorHAnsi"/>
          <w:b/>
          <w:lang w:val="ro-RO"/>
        </w:rPr>
      </w:pPr>
    </w:p>
    <w:tbl>
      <w:tblPr>
        <w:tblW w:w="9074" w:type="dxa"/>
        <w:tblInd w:w="-5" w:type="dxa"/>
        <w:tblBorders>
          <w:top w:val="single" w:sz="2" w:space="0" w:color="8EAADB" w:themeColor="accent1" w:themeTint="99"/>
          <w:left w:val="single" w:sz="2" w:space="0" w:color="8EAADB" w:themeColor="accent1" w:themeTint="99"/>
          <w:bottom w:val="single" w:sz="2" w:space="0" w:color="8EAADB" w:themeColor="accent1" w:themeTint="99"/>
          <w:right w:val="single" w:sz="2" w:space="0" w:color="8EAADB" w:themeColor="accent1" w:themeTint="99"/>
          <w:insideH w:val="single" w:sz="2" w:space="0" w:color="8EAADB" w:themeColor="accent1" w:themeTint="99"/>
          <w:insideV w:val="single" w:sz="2" w:space="0" w:color="8EAADB" w:themeColor="accent1" w:themeTint="99"/>
        </w:tblBorders>
        <w:tblLayout w:type="fixed"/>
        <w:tblLook w:val="0000" w:firstRow="0" w:lastRow="0" w:firstColumn="0" w:lastColumn="0" w:noHBand="0" w:noVBand="0"/>
      </w:tblPr>
      <w:tblGrid>
        <w:gridCol w:w="2270"/>
        <w:gridCol w:w="4111"/>
        <w:gridCol w:w="819"/>
        <w:gridCol w:w="1874"/>
      </w:tblGrid>
      <w:tr w:rsidR="00C71F7C" w:rsidRPr="0051340B" w14:paraId="2726FA77" w14:textId="77777777" w:rsidTr="009E183B">
        <w:trPr>
          <w:trHeight w:val="851"/>
        </w:trPr>
        <w:tc>
          <w:tcPr>
            <w:tcW w:w="2270" w:type="dxa"/>
            <w:shd w:val="clear" w:color="auto" w:fill="FFFFFF" w:themeFill="background1"/>
          </w:tcPr>
          <w:p w14:paraId="4ACC55E0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Ofertant:</w:t>
            </w:r>
          </w:p>
        </w:tc>
        <w:tc>
          <w:tcPr>
            <w:tcW w:w="4111" w:type="dxa"/>
          </w:tcPr>
          <w:p w14:paraId="1C076192" w14:textId="77777777" w:rsidR="0085088E" w:rsidRPr="0051340B" w:rsidRDefault="0085088E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instrText xml:space="preserve"> FORMTEXT </w:instrTex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separate"/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t>[A se completa de către ofertant]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end"/>
            </w:r>
          </w:p>
        </w:tc>
        <w:tc>
          <w:tcPr>
            <w:tcW w:w="819" w:type="dxa"/>
            <w:shd w:val="clear" w:color="auto" w:fill="FFFFFF" w:themeFill="background1"/>
          </w:tcPr>
          <w:p w14:paraId="6236E6CB" w14:textId="77777777" w:rsidR="0085088E" w:rsidRPr="0051340B" w:rsidRDefault="0085088E" w:rsidP="004F6958">
            <w:pPr>
              <w:rPr>
                <w:rFonts w:cstheme="minorHAnsi"/>
                <w:b/>
                <w:bCs/>
                <w:i/>
                <w:iCs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bCs/>
                <w:i/>
                <w:iCs/>
                <w:color w:val="000000" w:themeColor="text1"/>
                <w:lang w:val="ro-RO"/>
              </w:rPr>
              <w:t>Data:</w:t>
            </w:r>
          </w:p>
        </w:tc>
        <w:tc>
          <w:tcPr>
            <w:tcW w:w="1874" w:type="dxa"/>
          </w:tcPr>
          <w:p w14:paraId="6F40E1E5" w14:textId="77777777" w:rsidR="0085088E" w:rsidRPr="0051340B" w:rsidRDefault="00141231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lang w:val="ro-RO"/>
                </w:rPr>
                <w:id w:val="-389042250"/>
                <w:placeholder>
                  <w:docPart w:val="51906684FC8C4F5F99451AFBA08D59AC"/>
                </w:placeholder>
                <w:showingPlcHdr/>
                <w:date>
                  <w:dateFormat w:val="M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r w:rsidR="0085088E" w:rsidRPr="0051340B">
                  <w:rPr>
                    <w:rStyle w:val="Textsubstituent"/>
                    <w:rFonts w:cstheme="minorHAnsi"/>
                    <w:b/>
                    <w:color w:val="000000" w:themeColor="text1"/>
                    <w:shd w:val="clear" w:color="auto" w:fill="BFBFBF" w:themeFill="background1" w:themeFillShade="BF"/>
                    <w:lang w:val="ro-RO"/>
                  </w:rPr>
                  <w:t>Selectare dată</w:t>
                </w:r>
              </w:sdtContent>
            </w:sdt>
          </w:p>
        </w:tc>
      </w:tr>
      <w:tr w:rsidR="00FD7216" w:rsidRPr="0051340B" w14:paraId="051BC6C5" w14:textId="77777777" w:rsidTr="009E183B">
        <w:trPr>
          <w:trHeight w:val="851"/>
        </w:trPr>
        <w:tc>
          <w:tcPr>
            <w:tcW w:w="2270" w:type="dxa"/>
            <w:shd w:val="clear" w:color="auto" w:fill="FFFFFF" w:themeFill="background1"/>
          </w:tcPr>
          <w:p w14:paraId="1D636CD7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Referință CDO:</w:t>
            </w:r>
          </w:p>
        </w:tc>
        <w:tc>
          <w:tcPr>
            <w:tcW w:w="6804" w:type="dxa"/>
            <w:gridSpan w:val="3"/>
          </w:tcPr>
          <w:p w14:paraId="0A534422" w14:textId="5AF0A495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A10C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02</w:t>
            </w:r>
            <w:r w:rsidR="00196EBD" w:rsidRPr="005A10C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</w:t>
            </w:r>
            <w:r w:rsidRPr="005A10C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</w:t>
            </w:r>
            <w:r w:rsidR="005A10C6" w:rsidRPr="005A10C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DEAF</w:t>
            </w:r>
            <w:r w:rsidRPr="005A10C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UE.02</w:t>
            </w:r>
          </w:p>
          <w:p w14:paraId="37697F87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</w:p>
          <w:p w14:paraId="2275A498" w14:textId="7E61E1F1" w:rsidR="006C674D" w:rsidRPr="0068111F" w:rsidRDefault="006C674D" w:rsidP="006C674D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b/>
                <w:bCs/>
                <w:sz w:val="24"/>
                <w:szCs w:val="24"/>
                <w:lang w:val="ro-RO"/>
              </w:rPr>
            </w:pPr>
            <w:r w:rsidRPr="0051340B">
              <w:rPr>
                <w:b/>
                <w:bCs/>
                <w:sz w:val="24"/>
                <w:szCs w:val="24"/>
                <w:lang w:val="ro-RO"/>
              </w:rPr>
              <w:t xml:space="preserve">Selectarea unei companii </w:t>
            </w:r>
            <w:r>
              <w:rPr>
                <w:b/>
                <w:bCs/>
                <w:sz w:val="24"/>
                <w:szCs w:val="24"/>
                <w:lang w:val="ro-RO"/>
              </w:rPr>
              <w:t xml:space="preserve">IT </w:t>
            </w:r>
            <w:r w:rsidRPr="0051340B">
              <w:rPr>
                <w:b/>
                <w:bCs/>
                <w:sz w:val="24"/>
                <w:szCs w:val="24"/>
                <w:lang w:val="ro-RO"/>
              </w:rPr>
              <w:t xml:space="preserve">care va </w:t>
            </w:r>
            <w:r w:rsidRPr="003C2C85">
              <w:rPr>
                <w:b/>
                <w:bCs/>
                <w:sz w:val="24"/>
                <w:szCs w:val="24"/>
                <w:lang w:val="ro-RO"/>
              </w:rPr>
              <w:t>elabora aplicați</w:t>
            </w:r>
            <w:r>
              <w:rPr>
                <w:b/>
                <w:bCs/>
                <w:sz w:val="24"/>
                <w:szCs w:val="24"/>
                <w:lang w:val="ro-RO"/>
              </w:rPr>
              <w:t>a</w:t>
            </w:r>
            <w:r w:rsidRPr="003C2C85">
              <w:rPr>
                <w:b/>
                <w:bCs/>
                <w:sz w:val="24"/>
                <w:szCs w:val="24"/>
                <w:lang w:val="ro-RO"/>
              </w:rPr>
              <w:t xml:space="preserve"> mobil</w:t>
            </w:r>
            <w:r>
              <w:rPr>
                <w:b/>
                <w:bCs/>
                <w:sz w:val="24"/>
                <w:szCs w:val="24"/>
                <w:lang w:val="ro-RO"/>
              </w:rPr>
              <w:t>ă</w:t>
            </w:r>
            <w:r w:rsidRPr="003C2C85">
              <w:rPr>
                <w:b/>
                <w:bCs/>
                <w:sz w:val="24"/>
                <w:szCs w:val="24"/>
                <w:lang w:val="ro-RO"/>
              </w:rPr>
              <w:t xml:space="preserve"> </w:t>
            </w:r>
            <w:r w:rsidRPr="0068111F">
              <w:rPr>
                <w:b/>
                <w:bCs/>
                <w:i/>
                <w:sz w:val="24"/>
                <w:szCs w:val="24"/>
                <w:lang w:val="ro-RO"/>
              </w:rPr>
              <w:t>„</w:t>
            </w:r>
            <w:proofErr w:type="spellStart"/>
            <w:r w:rsidRPr="0068111F">
              <w:rPr>
                <w:b/>
                <w:bCs/>
                <w:i/>
                <w:sz w:val="24"/>
                <w:szCs w:val="24"/>
                <w:lang w:val="ro-RO"/>
              </w:rPr>
              <w:t>Deaf</w:t>
            </w:r>
            <w:proofErr w:type="spellEnd"/>
            <w:r w:rsidRPr="0068111F">
              <w:rPr>
                <w:b/>
                <w:bCs/>
                <w:i/>
                <w:sz w:val="24"/>
                <w:szCs w:val="24"/>
                <w:lang w:val="ro-RO"/>
              </w:rPr>
              <w:t xml:space="preserve"> Info Center”</w:t>
            </w:r>
          </w:p>
          <w:p w14:paraId="654E3A34" w14:textId="7F4202E2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</w:pPr>
          </w:p>
        </w:tc>
      </w:tr>
    </w:tbl>
    <w:p w14:paraId="15A519EF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79E0994C" w14:textId="0795B0DC" w:rsidR="0085088E" w:rsidRPr="0051340B" w:rsidRDefault="0085088E" w:rsidP="0085088E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Prin prezenta, ne propunem să prestăm serviciile în conformitate cu cererea dumneavoastră de oferte nr.202</w:t>
      </w:r>
      <w:r w:rsidR="005A10C6">
        <w:rPr>
          <w:rFonts w:cstheme="minorHAnsi"/>
          <w:color w:val="000000" w:themeColor="text1"/>
          <w:lang w:val="ro-RO"/>
        </w:rPr>
        <w:t>2</w:t>
      </w:r>
      <w:r w:rsidRPr="0051340B">
        <w:rPr>
          <w:rFonts w:cstheme="minorHAnsi"/>
          <w:color w:val="000000" w:themeColor="text1"/>
          <w:lang w:val="ro-RO"/>
        </w:rPr>
        <w:t>.</w:t>
      </w:r>
      <w:r w:rsidR="005A10C6">
        <w:rPr>
          <w:rFonts w:cstheme="minorHAnsi"/>
          <w:color w:val="000000" w:themeColor="text1"/>
          <w:lang w:val="ro-RO"/>
        </w:rPr>
        <w:t>DEAF</w:t>
      </w:r>
      <w:r w:rsidRPr="0051340B">
        <w:rPr>
          <w:rFonts w:cstheme="minorHAnsi"/>
          <w:color w:val="000000" w:themeColor="text1"/>
          <w:lang w:val="ro-RO"/>
        </w:rPr>
        <w:t>.UE.02 și propunerea noastră. Prezentăm propunerea, care include oferta tehnică și oferta financiară, expediată în dosare separate și e-mailuri separate.</w:t>
      </w:r>
    </w:p>
    <w:p w14:paraId="3865F0A5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lang w:val="ro-RO"/>
        </w:rPr>
      </w:pPr>
    </w:p>
    <w:p w14:paraId="39CDC37B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Robust"/>
          <w:rFonts w:cstheme="minorHAnsi"/>
          <w:color w:val="000000" w:themeColor="text1"/>
          <w:lang w:val="ro-RO"/>
        </w:rPr>
        <w:t>Declarăm că toate informațiile în prezenta propunere sunt adevărate și acceptăm că orice interpretare greșită sau denaturare conținută în prezenta propunere poate duce la descalificarea noastră.</w:t>
      </w:r>
    </w:p>
    <w:p w14:paraId="25D121D9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lang w:val="ro-RO"/>
        </w:rPr>
      </w:pPr>
    </w:p>
    <w:p w14:paraId="630C4557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Serviciile vor fi prestate în conformitate cu documentele de licitație și în conformitate cu Termenii de referință.</w:t>
      </w:r>
    </w:p>
    <w:p w14:paraId="68CD0DB1" w14:textId="77777777" w:rsidR="0085088E" w:rsidRPr="0051340B" w:rsidRDefault="0085088E" w:rsidP="0085088E">
      <w:pPr>
        <w:rPr>
          <w:rFonts w:cstheme="minorHAnsi"/>
          <w:b/>
          <w:lang w:val="ro-RO"/>
        </w:rPr>
      </w:pPr>
    </w:p>
    <w:p w14:paraId="1D933F81" w14:textId="77777777" w:rsidR="0085088E" w:rsidRPr="0051340B" w:rsidRDefault="0085088E" w:rsidP="0085088E">
      <w:pPr>
        <w:rPr>
          <w:rFonts w:cstheme="minorHAnsi"/>
          <w:b/>
          <w:lang w:val="ro-RO"/>
        </w:rPr>
      </w:pPr>
      <w:r w:rsidRPr="0051340B">
        <w:rPr>
          <w:rFonts w:cstheme="minorHAnsi"/>
          <w:b/>
          <w:lang w:val="ro-RO"/>
        </w:rPr>
        <w:t xml:space="preserve">Moneda ofertei: </w:t>
      </w:r>
      <w:r w:rsidRPr="0051340B">
        <w:rPr>
          <w:rFonts w:cstheme="minorHAnsi"/>
          <w:b/>
          <w:bCs/>
          <w:lang w:val="ro-RO"/>
        </w:rPr>
        <w:t>EUR</w:t>
      </w:r>
    </w:p>
    <w:p w14:paraId="34F80989" w14:textId="77777777" w:rsidR="0085088E" w:rsidRPr="0051340B" w:rsidRDefault="0085088E" w:rsidP="0085088E">
      <w:pPr>
        <w:spacing w:line="276" w:lineRule="auto"/>
        <w:jc w:val="both"/>
        <w:rPr>
          <w:rFonts w:cstheme="minorHAnsi"/>
          <w:b/>
          <w:i/>
          <w:lang w:val="ro-RO"/>
        </w:rPr>
      </w:pPr>
    </w:p>
    <w:p w14:paraId="2A92A629" w14:textId="5774DB95" w:rsidR="0085088E" w:rsidRDefault="0085088E" w:rsidP="0085088E">
      <w:pPr>
        <w:rPr>
          <w:rFonts w:cstheme="minorHAnsi"/>
          <w:b/>
          <w:lang w:val="ro-RO"/>
        </w:rPr>
      </w:pPr>
      <w:r w:rsidRPr="0051340B">
        <w:rPr>
          <w:rFonts w:cstheme="minorHAnsi"/>
          <w:b/>
          <w:lang w:val="ro-RO"/>
        </w:rPr>
        <w:t>Tabel: Oferta financiară</w:t>
      </w:r>
    </w:p>
    <w:p w14:paraId="3918D026" w14:textId="77777777" w:rsidR="005A10C6" w:rsidRPr="0051340B" w:rsidRDefault="005A10C6" w:rsidP="0085088E">
      <w:pPr>
        <w:rPr>
          <w:rFonts w:cstheme="minorHAnsi"/>
          <w:b/>
          <w:lang w:val="ro-RO"/>
        </w:rPr>
      </w:pPr>
    </w:p>
    <w:tbl>
      <w:tblPr>
        <w:tblW w:w="9196" w:type="dxa"/>
        <w:tblInd w:w="-5" w:type="dxa"/>
        <w:tblBorders>
          <w:top w:val="single" w:sz="2" w:space="0" w:color="8EAADB" w:themeColor="accent1" w:themeTint="99"/>
          <w:left w:val="single" w:sz="2" w:space="0" w:color="8EAADB" w:themeColor="accent1" w:themeTint="99"/>
          <w:bottom w:val="single" w:sz="2" w:space="0" w:color="8EAADB" w:themeColor="accent1" w:themeTint="99"/>
          <w:right w:val="single" w:sz="2" w:space="0" w:color="8EAADB" w:themeColor="accent1" w:themeTint="99"/>
          <w:insideH w:val="single" w:sz="2" w:space="0" w:color="8EAADB" w:themeColor="accent1" w:themeTint="99"/>
          <w:insideV w:val="single" w:sz="2" w:space="0" w:color="8EAADB" w:themeColor="accent1" w:themeTint="99"/>
        </w:tblBorders>
        <w:shd w:val="clear" w:color="auto" w:fill="FFFFFF" w:themeFill="background1"/>
        <w:tblLayout w:type="fixed"/>
        <w:tblLook w:val="0000" w:firstRow="0" w:lastRow="0" w:firstColumn="0" w:lastColumn="0" w:noHBand="0" w:noVBand="0"/>
      </w:tblPr>
      <w:tblGrid>
        <w:gridCol w:w="6897"/>
        <w:gridCol w:w="2299"/>
      </w:tblGrid>
      <w:tr w:rsidR="005A10C6" w:rsidRPr="0051340B" w14:paraId="78138C8D" w14:textId="77777777" w:rsidTr="005A10C6">
        <w:trPr>
          <w:trHeight w:val="230"/>
        </w:trPr>
        <w:tc>
          <w:tcPr>
            <w:tcW w:w="6897" w:type="dxa"/>
            <w:shd w:val="clear" w:color="auto" w:fill="FFFFFF" w:themeFill="background1"/>
            <w:vAlign w:val="center"/>
          </w:tcPr>
          <w:p w14:paraId="4CB80E04" w14:textId="77777777" w:rsidR="005A10C6" w:rsidRPr="0051340B" w:rsidRDefault="005A10C6" w:rsidP="004F6958">
            <w:pPr>
              <w:tabs>
                <w:tab w:val="left" w:pos="720"/>
                <w:tab w:val="right" w:leader="dot" w:pos="8640"/>
              </w:tabs>
              <w:jc w:val="center"/>
              <w:rPr>
                <w:rFonts w:cstheme="minorHAnsi"/>
                <w:b/>
                <w:lang w:val="ro-RO"/>
              </w:rPr>
            </w:pPr>
            <w:r w:rsidRPr="0051340B">
              <w:rPr>
                <w:rFonts w:cstheme="minorHAnsi"/>
                <w:b/>
                <w:lang w:val="ro-RO"/>
              </w:rPr>
              <w:t>Servicii/produse/livrabile</w:t>
            </w:r>
          </w:p>
        </w:tc>
        <w:tc>
          <w:tcPr>
            <w:tcW w:w="2299" w:type="dxa"/>
            <w:shd w:val="clear" w:color="auto" w:fill="FFFFFF" w:themeFill="background1"/>
            <w:vAlign w:val="center"/>
          </w:tcPr>
          <w:p w14:paraId="7CD20BD7" w14:textId="77777777" w:rsidR="005A10C6" w:rsidRPr="0051340B" w:rsidRDefault="005A10C6" w:rsidP="004F6958">
            <w:pPr>
              <w:tabs>
                <w:tab w:val="left" w:pos="720"/>
                <w:tab w:val="right" w:leader="dot" w:pos="8640"/>
              </w:tabs>
              <w:jc w:val="center"/>
              <w:rPr>
                <w:rFonts w:cstheme="minorHAnsi"/>
                <w:b/>
                <w:lang w:val="ro-RO"/>
              </w:rPr>
            </w:pPr>
            <w:r w:rsidRPr="0051340B">
              <w:rPr>
                <w:rFonts w:cstheme="minorHAnsi"/>
                <w:b/>
                <w:lang w:val="ro-RO"/>
              </w:rPr>
              <w:t xml:space="preserve">Suma totală </w:t>
            </w:r>
          </w:p>
          <w:p w14:paraId="211D31FD" w14:textId="77777777" w:rsidR="005A10C6" w:rsidRPr="0051340B" w:rsidRDefault="005A10C6" w:rsidP="004F6958">
            <w:pPr>
              <w:tabs>
                <w:tab w:val="left" w:pos="720"/>
                <w:tab w:val="right" w:leader="dot" w:pos="8640"/>
              </w:tabs>
              <w:jc w:val="center"/>
              <w:rPr>
                <w:rFonts w:cstheme="minorHAnsi"/>
                <w:b/>
                <w:lang w:val="ro-RO"/>
              </w:rPr>
            </w:pPr>
            <w:r w:rsidRPr="0051340B">
              <w:rPr>
                <w:rFonts w:cstheme="minorHAnsi"/>
                <w:b/>
                <w:lang w:val="ro-RO"/>
              </w:rPr>
              <w:t>(scutit TVA)</w:t>
            </w:r>
          </w:p>
        </w:tc>
      </w:tr>
      <w:tr w:rsidR="005A10C6" w:rsidRPr="0051340B" w14:paraId="387FF466" w14:textId="77777777" w:rsidTr="005A10C6">
        <w:trPr>
          <w:trHeight w:val="999"/>
        </w:trPr>
        <w:tc>
          <w:tcPr>
            <w:tcW w:w="6897" w:type="dxa"/>
            <w:shd w:val="clear" w:color="auto" w:fill="FFFFFF" w:themeFill="background1"/>
            <w:vAlign w:val="center"/>
          </w:tcPr>
          <w:p w14:paraId="62F1C93D" w14:textId="080BCC6B" w:rsidR="005A10C6" w:rsidRPr="005A10C6" w:rsidRDefault="005A10C6" w:rsidP="005A10C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bCs/>
                <w:szCs w:val="24"/>
                <w:lang w:val="ro-RO"/>
              </w:rPr>
            </w:pPr>
            <w:r>
              <w:rPr>
                <w:bCs/>
                <w:szCs w:val="24"/>
                <w:lang w:val="ro-RO"/>
              </w:rPr>
              <w:t>E</w:t>
            </w:r>
            <w:r w:rsidRPr="005A10C6">
              <w:rPr>
                <w:bCs/>
                <w:szCs w:val="24"/>
                <w:lang w:val="ro-RO"/>
              </w:rPr>
              <w:t>labora</w:t>
            </w:r>
            <w:r>
              <w:rPr>
                <w:bCs/>
                <w:szCs w:val="24"/>
                <w:lang w:val="ro-RO"/>
              </w:rPr>
              <w:t>rea</w:t>
            </w:r>
            <w:r w:rsidRPr="005A10C6">
              <w:rPr>
                <w:bCs/>
                <w:szCs w:val="24"/>
                <w:lang w:val="ro-RO"/>
              </w:rPr>
              <w:t xml:space="preserve"> aplicați</w:t>
            </w:r>
            <w:r>
              <w:rPr>
                <w:bCs/>
                <w:szCs w:val="24"/>
                <w:lang w:val="ro-RO"/>
              </w:rPr>
              <w:t>ei</w:t>
            </w:r>
            <w:r w:rsidRPr="005A10C6">
              <w:rPr>
                <w:bCs/>
                <w:szCs w:val="24"/>
                <w:lang w:val="ro-RO"/>
              </w:rPr>
              <w:t xml:space="preserve"> mobil</w:t>
            </w:r>
            <w:r>
              <w:rPr>
                <w:bCs/>
                <w:szCs w:val="24"/>
                <w:lang w:val="ro-RO"/>
              </w:rPr>
              <w:t>e</w:t>
            </w:r>
            <w:r w:rsidRPr="005A10C6">
              <w:rPr>
                <w:bCs/>
                <w:szCs w:val="24"/>
                <w:lang w:val="ro-RO"/>
              </w:rPr>
              <w:t xml:space="preserve"> </w:t>
            </w:r>
            <w:r w:rsidRPr="005A10C6">
              <w:rPr>
                <w:bCs/>
                <w:i/>
                <w:szCs w:val="24"/>
                <w:lang w:val="ro-RO"/>
              </w:rPr>
              <w:t>„</w:t>
            </w:r>
            <w:proofErr w:type="spellStart"/>
            <w:r w:rsidRPr="005A10C6">
              <w:rPr>
                <w:bCs/>
                <w:i/>
                <w:szCs w:val="24"/>
                <w:lang w:val="ro-RO"/>
              </w:rPr>
              <w:t>Deaf</w:t>
            </w:r>
            <w:proofErr w:type="spellEnd"/>
            <w:r w:rsidRPr="005A10C6">
              <w:rPr>
                <w:bCs/>
                <w:i/>
                <w:szCs w:val="24"/>
                <w:lang w:val="ro-RO"/>
              </w:rPr>
              <w:t xml:space="preserve"> Info Center”</w:t>
            </w:r>
            <w:r w:rsidRPr="005A10C6">
              <w:rPr>
                <w:bCs/>
                <w:szCs w:val="24"/>
                <w:lang w:val="ro-RO"/>
              </w:rPr>
              <w:t xml:space="preserve">, care va funcționa pe bază Android / IOS pentru </w:t>
            </w:r>
            <w:proofErr w:type="spellStart"/>
            <w:r w:rsidRPr="005A10C6">
              <w:rPr>
                <w:bCs/>
                <w:szCs w:val="24"/>
                <w:lang w:val="ro-RO"/>
              </w:rPr>
              <w:t>smartphone</w:t>
            </w:r>
            <w:proofErr w:type="spellEnd"/>
            <w:r w:rsidRPr="005A10C6">
              <w:rPr>
                <w:bCs/>
                <w:szCs w:val="24"/>
                <w:lang w:val="ro-RO"/>
              </w:rPr>
              <w:t xml:space="preserve"> și tablete, și care va interconecta în baza apelurilor video, pe de o parte, operatori, interpreți autorizați în limbajul semnelor (1) și, pe de altă parte, persoane cu deficiențe de auz (2), instituții / autorități care interacțione</w:t>
            </w:r>
            <w:r w:rsidR="0078496B">
              <w:rPr>
                <w:bCs/>
                <w:szCs w:val="24"/>
                <w:lang w:val="ro-RO"/>
              </w:rPr>
              <w:t>a</w:t>
            </w:r>
            <w:r w:rsidRPr="005A10C6">
              <w:rPr>
                <w:bCs/>
                <w:szCs w:val="24"/>
                <w:lang w:val="ro-RO"/>
              </w:rPr>
              <w:t>ză cu o persoană cu deficiență de auz (3).</w:t>
            </w:r>
          </w:p>
          <w:p w14:paraId="2EE7C9E6" w14:textId="613254F3" w:rsidR="005A10C6" w:rsidRPr="005A10C6" w:rsidRDefault="005A10C6" w:rsidP="004F6958">
            <w:pPr>
              <w:tabs>
                <w:tab w:val="left" w:pos="720"/>
                <w:tab w:val="right" w:leader="dot" w:pos="8640"/>
              </w:tabs>
              <w:jc w:val="both"/>
              <w:rPr>
                <w:rFonts w:cstheme="minorHAnsi"/>
                <w:bCs/>
                <w:highlight w:val="yellow"/>
                <w:lang w:val="ro-RO"/>
              </w:rPr>
            </w:pPr>
          </w:p>
        </w:tc>
        <w:tc>
          <w:tcPr>
            <w:tcW w:w="2299" w:type="dxa"/>
            <w:shd w:val="clear" w:color="auto" w:fill="FFFFFF" w:themeFill="background1"/>
            <w:vAlign w:val="center"/>
          </w:tcPr>
          <w:p w14:paraId="68E87290" w14:textId="77777777" w:rsidR="005A10C6" w:rsidRPr="005A10C6" w:rsidRDefault="005A10C6" w:rsidP="004F6958">
            <w:pPr>
              <w:tabs>
                <w:tab w:val="left" w:pos="720"/>
                <w:tab w:val="right" w:leader="dot" w:pos="8640"/>
              </w:tabs>
              <w:rPr>
                <w:rFonts w:cstheme="minorHAnsi"/>
                <w:highlight w:val="yellow"/>
                <w:lang w:val="ro-RO"/>
              </w:rPr>
            </w:pPr>
          </w:p>
        </w:tc>
      </w:tr>
    </w:tbl>
    <w:p w14:paraId="0B279621" w14:textId="77777777" w:rsidR="0085088E" w:rsidRPr="0051340B" w:rsidRDefault="0085088E" w:rsidP="0085088E">
      <w:pPr>
        <w:jc w:val="both"/>
        <w:rPr>
          <w:rFonts w:cstheme="minorHAnsi"/>
          <w:bCs/>
          <w:i/>
          <w:iCs/>
          <w:lang w:val="ro-RO"/>
        </w:rPr>
      </w:pPr>
    </w:p>
    <w:p w14:paraId="08B714DB" w14:textId="569E9535" w:rsidR="0085088E" w:rsidRPr="0051340B" w:rsidRDefault="0085088E" w:rsidP="0085088E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 xml:space="preserve">Subsemnatul certifică că este autorizat în mod corespunzător să semneze prezenta propunere și se angajează să o execute în cazul în care </w:t>
      </w:r>
      <w:r w:rsidR="005A10C6">
        <w:rPr>
          <w:rFonts w:cstheme="minorHAnsi"/>
          <w:color w:val="000000" w:themeColor="text1"/>
          <w:lang w:val="ro-RO"/>
        </w:rPr>
        <w:t>Asociația Surzilor din Republica Moldova</w:t>
      </w:r>
      <w:r w:rsidRPr="0051340B">
        <w:rPr>
          <w:rFonts w:cstheme="minorHAnsi"/>
          <w:color w:val="000000" w:themeColor="text1"/>
          <w:lang w:val="ro-RO"/>
        </w:rPr>
        <w:t xml:space="preserve"> acceptă această propunere. </w:t>
      </w:r>
    </w:p>
    <w:p w14:paraId="72A7D71E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lang w:val="ro-RO"/>
        </w:rPr>
      </w:pPr>
    </w:p>
    <w:p w14:paraId="2BF497A1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Înțelegem și recunoaștem că nu sunteți obligați să acceptați nicio propunere pe care o primiți.</w:t>
      </w:r>
    </w:p>
    <w:p w14:paraId="6169CD88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Fonts w:cstheme="minorHAnsi"/>
          <w:color w:val="000000" w:themeColor="text1"/>
          <w:lang w:val="ro-RO"/>
        </w:rPr>
      </w:pPr>
    </w:p>
    <w:p w14:paraId="32FED6A3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</w:p>
    <w:p w14:paraId="757D0B32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Nume: ________________________________________</w:t>
      </w:r>
    </w:p>
    <w:p w14:paraId="59237127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</w:p>
    <w:p w14:paraId="3FB8C5E7" w14:textId="77777777" w:rsidR="0085088E" w:rsidRPr="0051340B" w:rsidRDefault="0085088E" w:rsidP="0085088E">
      <w:pPr>
        <w:tabs>
          <w:tab w:val="left" w:pos="990"/>
        </w:tabs>
        <w:rPr>
          <w:rFonts w:cstheme="minorHAnsi"/>
          <w:color w:val="000000" w:themeColor="text1"/>
          <w:lang w:val="ro-RO"/>
        </w:rPr>
      </w:pPr>
    </w:p>
    <w:p w14:paraId="2E8CF580" w14:textId="77777777" w:rsidR="0085088E" w:rsidRPr="0051340B" w:rsidRDefault="0085088E" w:rsidP="0085088E">
      <w:pPr>
        <w:tabs>
          <w:tab w:val="left" w:pos="990"/>
        </w:tabs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Data, semnătura și ștampila: ________________________________________</w:t>
      </w:r>
    </w:p>
    <w:p w14:paraId="4973E305" w14:textId="1BAF8067" w:rsidR="00DD2CAA" w:rsidRPr="0051340B" w:rsidRDefault="00DD2CAA">
      <w:pPr>
        <w:widowControl/>
        <w:spacing w:after="160" w:line="259" w:lineRule="auto"/>
        <w:rPr>
          <w:rFonts w:cstheme="minorHAnsi"/>
          <w:lang w:val="ro-RO"/>
        </w:rPr>
      </w:pPr>
    </w:p>
    <w:sectPr w:rsidR="00DD2CAA" w:rsidRPr="0051340B" w:rsidSect="00C73F81">
      <w:headerReference w:type="default" r:id="rId11"/>
      <w:headerReference w:type="first" r:id="rId12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FECEE" w14:textId="77777777" w:rsidR="00141231" w:rsidRDefault="00141231" w:rsidP="00AF2CF5">
      <w:r>
        <w:separator/>
      </w:r>
    </w:p>
  </w:endnote>
  <w:endnote w:type="continuationSeparator" w:id="0">
    <w:p w14:paraId="42BF9C9F" w14:textId="77777777" w:rsidR="00141231" w:rsidRDefault="00141231" w:rsidP="00AF2CF5">
      <w:r>
        <w:continuationSeparator/>
      </w:r>
    </w:p>
  </w:endnote>
  <w:endnote w:type="continuationNotice" w:id="1">
    <w:p w14:paraId="2DF2C166" w14:textId="77777777" w:rsidR="00141231" w:rsidRDefault="001412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3DC81" w14:textId="77777777" w:rsidR="00141231" w:rsidRDefault="00141231" w:rsidP="00AF2CF5">
      <w:r>
        <w:separator/>
      </w:r>
    </w:p>
  </w:footnote>
  <w:footnote w:type="continuationSeparator" w:id="0">
    <w:p w14:paraId="0D0E879D" w14:textId="77777777" w:rsidR="00141231" w:rsidRDefault="00141231" w:rsidP="00AF2CF5">
      <w:r>
        <w:continuationSeparator/>
      </w:r>
    </w:p>
  </w:footnote>
  <w:footnote w:type="continuationNotice" w:id="1">
    <w:p w14:paraId="0CDE4E69" w14:textId="77777777" w:rsidR="00141231" w:rsidRDefault="001412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72A6B4" w14:textId="620B3E41" w:rsidR="004325FE" w:rsidRPr="00BB5A62" w:rsidRDefault="004325FE" w:rsidP="00BB5A62">
    <w:pPr>
      <w:pStyle w:val="Ante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B95D7" w14:textId="64E8C326" w:rsidR="004325FE" w:rsidRDefault="004325F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83A58"/>
    <w:multiLevelType w:val="hybridMultilevel"/>
    <w:tmpl w:val="FFFFFFFF"/>
    <w:lvl w:ilvl="0" w:tplc="14E4CD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472A81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5AC078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D508CA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2F0A86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8D08F6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C2C820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F2AB1C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F96059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CE119A"/>
    <w:multiLevelType w:val="hybridMultilevel"/>
    <w:tmpl w:val="CC404C7E"/>
    <w:lvl w:ilvl="0" w:tplc="ED8A6B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A2CC4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43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BE3D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E649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46D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DE10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9092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36C6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901FE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16D35F8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593917"/>
    <w:multiLevelType w:val="hybridMultilevel"/>
    <w:tmpl w:val="B2CA9406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A8F0914"/>
    <w:multiLevelType w:val="hybridMultilevel"/>
    <w:tmpl w:val="C972C428"/>
    <w:lvl w:ilvl="0" w:tplc="08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D3018"/>
    <w:multiLevelType w:val="singleLevel"/>
    <w:tmpl w:val="6D2A60A6"/>
    <w:lvl w:ilvl="0">
      <w:start w:val="3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1D9059AD"/>
    <w:multiLevelType w:val="hybridMultilevel"/>
    <w:tmpl w:val="38F0D8E0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1E8872B9"/>
    <w:multiLevelType w:val="hybridMultilevel"/>
    <w:tmpl w:val="B31E2D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180019">
      <w:start w:val="1"/>
      <w:numFmt w:val="lowerLetter"/>
      <w:lvlText w:val="%2."/>
      <w:lvlJc w:val="left"/>
      <w:pPr>
        <w:ind w:left="1080" w:hanging="360"/>
      </w:pPr>
    </w:lvl>
    <w:lvl w:ilvl="2" w:tplc="9142FD42">
      <w:start w:val="1"/>
      <w:numFmt w:val="lowerLetter"/>
      <w:lvlText w:val="%3)"/>
      <w:lvlJc w:val="left"/>
      <w:pPr>
        <w:ind w:left="1980" w:hanging="360"/>
      </w:pPr>
      <w:rPr>
        <w:rFonts w:hint="default"/>
      </w:r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AE3F7C"/>
    <w:multiLevelType w:val="hybridMultilevel"/>
    <w:tmpl w:val="6CAEACBE"/>
    <w:lvl w:ilvl="0" w:tplc="A1BAF0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C6071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02A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322A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B2D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C0B3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8C4D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8CF5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B24B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31815"/>
    <w:multiLevelType w:val="hybridMultilevel"/>
    <w:tmpl w:val="023C3154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55352A"/>
    <w:multiLevelType w:val="hybridMultilevel"/>
    <w:tmpl w:val="35A0C494"/>
    <w:lvl w:ilvl="0" w:tplc="DBF4BEC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E24BA"/>
    <w:multiLevelType w:val="hybridMultilevel"/>
    <w:tmpl w:val="5134BE8E"/>
    <w:lvl w:ilvl="0" w:tplc="189A2282">
      <w:start w:val="1"/>
      <w:numFmt w:val="bullet"/>
      <w:lvlText w:val=""/>
      <w:lvlJc w:val="left"/>
      <w:pPr>
        <w:ind w:left="4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13" w15:restartNumberingAfterBreak="0">
    <w:nsid w:val="252B12F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6222CEC"/>
    <w:multiLevelType w:val="hybridMultilevel"/>
    <w:tmpl w:val="BC326CE0"/>
    <w:lvl w:ilvl="0" w:tplc="901621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5A6FEB"/>
    <w:multiLevelType w:val="hybridMultilevel"/>
    <w:tmpl w:val="C47C68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EE0D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3336132"/>
    <w:multiLevelType w:val="multilevel"/>
    <w:tmpl w:val="1AC0C0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70C0899"/>
    <w:multiLevelType w:val="multilevel"/>
    <w:tmpl w:val="C67E55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)"/>
      <w:lvlJc w:val="left"/>
      <w:pPr>
        <w:ind w:left="1224" w:hanging="504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7BF68EE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8623CD7"/>
    <w:multiLevelType w:val="hybridMultilevel"/>
    <w:tmpl w:val="784440E6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394725D2"/>
    <w:multiLevelType w:val="hybridMultilevel"/>
    <w:tmpl w:val="D6A404B2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BA5E2E"/>
    <w:multiLevelType w:val="hybridMultilevel"/>
    <w:tmpl w:val="94980AA6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1E1DCD"/>
    <w:multiLevelType w:val="hybridMultilevel"/>
    <w:tmpl w:val="DC345CEA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4" w15:restartNumberingAfterBreak="0">
    <w:nsid w:val="3B206F0E"/>
    <w:multiLevelType w:val="hybridMultilevel"/>
    <w:tmpl w:val="67F205EE"/>
    <w:lvl w:ilvl="0" w:tplc="BAD03E7E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D1F101F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F2B1205"/>
    <w:multiLevelType w:val="hybridMultilevel"/>
    <w:tmpl w:val="0D46B2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02E67F4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25D28AB"/>
    <w:multiLevelType w:val="hybridMultilevel"/>
    <w:tmpl w:val="B290D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AA3807"/>
    <w:multiLevelType w:val="hybridMultilevel"/>
    <w:tmpl w:val="37D44318"/>
    <w:lvl w:ilvl="0" w:tplc="4692DFD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B177421"/>
    <w:multiLevelType w:val="hybridMultilevel"/>
    <w:tmpl w:val="C1A438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B234B00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0CC6163"/>
    <w:multiLevelType w:val="hybridMultilevel"/>
    <w:tmpl w:val="E1983546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3" w15:restartNumberingAfterBreak="0">
    <w:nsid w:val="51F60EC7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3360642"/>
    <w:multiLevelType w:val="hybridMultilevel"/>
    <w:tmpl w:val="802C9C3E"/>
    <w:lvl w:ilvl="0" w:tplc="08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4C5580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56139B3"/>
    <w:multiLevelType w:val="hybridMultilevel"/>
    <w:tmpl w:val="7E782ADA"/>
    <w:lvl w:ilvl="0" w:tplc="04090017">
      <w:start w:val="1"/>
      <w:numFmt w:val="lowerLetter"/>
      <w:lvlText w:val="%1)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7" w15:restartNumberingAfterBreak="0">
    <w:nsid w:val="55F31946"/>
    <w:multiLevelType w:val="hybridMultilevel"/>
    <w:tmpl w:val="7E782ADA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72D2FD8"/>
    <w:multiLevelType w:val="singleLevel"/>
    <w:tmpl w:val="544AFDB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9" w15:restartNumberingAfterBreak="0">
    <w:nsid w:val="57DC4DAD"/>
    <w:multiLevelType w:val="singleLevel"/>
    <w:tmpl w:val="77B259C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0" w15:restartNumberingAfterBreak="0">
    <w:nsid w:val="5929443A"/>
    <w:multiLevelType w:val="hybridMultilevel"/>
    <w:tmpl w:val="39027BFE"/>
    <w:lvl w:ilvl="0" w:tplc="2520BDD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718C76B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6EA08C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D32B41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6A429C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C96429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0007C7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33C0BE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844A8E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E5E7FBF"/>
    <w:multiLevelType w:val="hybridMultilevel"/>
    <w:tmpl w:val="2EC6B892"/>
    <w:lvl w:ilvl="0" w:tplc="041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2" w15:restartNumberingAfterBreak="0">
    <w:nsid w:val="63A0386A"/>
    <w:multiLevelType w:val="hybridMultilevel"/>
    <w:tmpl w:val="E8CA32FE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4846F46"/>
    <w:multiLevelType w:val="hybridMultilevel"/>
    <w:tmpl w:val="A10CB8F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6EA7A14"/>
    <w:multiLevelType w:val="hybridMultilevel"/>
    <w:tmpl w:val="66924840"/>
    <w:lvl w:ilvl="0" w:tplc="17240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DEF43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56463E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E4F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3AE3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8A5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AEF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C6D0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306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B93404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6D936366"/>
    <w:multiLevelType w:val="multilevel"/>
    <w:tmpl w:val="1DEC60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6E451196"/>
    <w:multiLevelType w:val="hybridMultilevel"/>
    <w:tmpl w:val="BE9880C0"/>
    <w:lvl w:ilvl="0" w:tplc="632AD848">
      <w:start w:val="2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E917F3B"/>
    <w:multiLevelType w:val="multilevel"/>
    <w:tmpl w:val="C0EEF6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9" w15:restartNumberingAfterBreak="0">
    <w:nsid w:val="704B2A34"/>
    <w:multiLevelType w:val="hybridMultilevel"/>
    <w:tmpl w:val="6D329EEA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0" w15:restartNumberingAfterBreak="0">
    <w:nsid w:val="708457F3"/>
    <w:multiLevelType w:val="hybridMultilevel"/>
    <w:tmpl w:val="7CCC4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0B6405D"/>
    <w:multiLevelType w:val="hybridMultilevel"/>
    <w:tmpl w:val="C3DC7FAA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3AC5FC9"/>
    <w:multiLevelType w:val="hybridMultilevel"/>
    <w:tmpl w:val="FFFFFFFF"/>
    <w:lvl w:ilvl="0" w:tplc="CE7C1CD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CBE6BC7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7A9AD89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E768D2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964F2A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792393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746178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D8505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2169DE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78C4426A"/>
    <w:multiLevelType w:val="hybridMultilevel"/>
    <w:tmpl w:val="2E980AB2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4" w15:restartNumberingAfterBreak="0">
    <w:nsid w:val="7AF967C4"/>
    <w:multiLevelType w:val="multilevel"/>
    <w:tmpl w:val="3640C16C"/>
    <w:lvl w:ilvl="0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1" w:hanging="432"/>
      </w:pPr>
    </w:lvl>
    <w:lvl w:ilvl="2">
      <w:start w:val="1"/>
      <w:numFmt w:val="bullet"/>
      <w:lvlText w:val=""/>
      <w:lvlJc w:val="left"/>
      <w:pPr>
        <w:ind w:left="1933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7" w:hanging="648"/>
      </w:pPr>
    </w:lvl>
    <w:lvl w:ilvl="4">
      <w:start w:val="1"/>
      <w:numFmt w:val="decimal"/>
      <w:lvlText w:val="%1.%2.%3.%4.%5."/>
      <w:lvlJc w:val="left"/>
      <w:pPr>
        <w:ind w:left="2941" w:hanging="792"/>
      </w:pPr>
    </w:lvl>
    <w:lvl w:ilvl="5">
      <w:start w:val="1"/>
      <w:numFmt w:val="decimal"/>
      <w:lvlText w:val="%1.%2.%3.%4.%5.%6."/>
      <w:lvlJc w:val="left"/>
      <w:pPr>
        <w:ind w:left="3445" w:hanging="936"/>
      </w:pPr>
    </w:lvl>
    <w:lvl w:ilvl="6">
      <w:start w:val="1"/>
      <w:numFmt w:val="decimal"/>
      <w:lvlText w:val="%1.%2.%3.%4.%5.%6.%7."/>
      <w:lvlJc w:val="left"/>
      <w:pPr>
        <w:ind w:left="3949" w:hanging="1080"/>
      </w:pPr>
    </w:lvl>
    <w:lvl w:ilvl="7">
      <w:start w:val="1"/>
      <w:numFmt w:val="decimal"/>
      <w:lvlText w:val="%1.%2.%3.%4.%5.%6.%7.%8."/>
      <w:lvlJc w:val="left"/>
      <w:pPr>
        <w:ind w:left="4453" w:hanging="1224"/>
      </w:pPr>
    </w:lvl>
    <w:lvl w:ilvl="8">
      <w:start w:val="1"/>
      <w:numFmt w:val="decimal"/>
      <w:lvlText w:val="%1.%2.%3.%4.%5.%6.%7.%8.%9."/>
      <w:lvlJc w:val="left"/>
      <w:pPr>
        <w:ind w:left="5029" w:hanging="1440"/>
      </w:pPr>
    </w:lvl>
  </w:abstractNum>
  <w:num w:numId="1">
    <w:abstractNumId w:val="44"/>
  </w:num>
  <w:num w:numId="2">
    <w:abstractNumId w:val="40"/>
  </w:num>
  <w:num w:numId="3">
    <w:abstractNumId w:val="12"/>
  </w:num>
  <w:num w:numId="4">
    <w:abstractNumId w:val="16"/>
  </w:num>
  <w:num w:numId="5">
    <w:abstractNumId w:val="53"/>
  </w:num>
  <w:num w:numId="6">
    <w:abstractNumId w:val="23"/>
  </w:num>
  <w:num w:numId="7">
    <w:abstractNumId w:val="4"/>
  </w:num>
  <w:num w:numId="8">
    <w:abstractNumId w:val="49"/>
  </w:num>
  <w:num w:numId="9">
    <w:abstractNumId w:val="20"/>
  </w:num>
  <w:num w:numId="10">
    <w:abstractNumId w:val="32"/>
  </w:num>
  <w:num w:numId="11">
    <w:abstractNumId w:val="7"/>
  </w:num>
  <w:num w:numId="12">
    <w:abstractNumId w:val="54"/>
  </w:num>
  <w:num w:numId="13">
    <w:abstractNumId w:val="17"/>
  </w:num>
  <w:num w:numId="14">
    <w:abstractNumId w:val="48"/>
  </w:num>
  <w:num w:numId="15">
    <w:abstractNumId w:val="46"/>
  </w:num>
  <w:num w:numId="16">
    <w:abstractNumId w:val="24"/>
  </w:num>
  <w:num w:numId="17">
    <w:abstractNumId w:val="19"/>
  </w:num>
  <w:num w:numId="18">
    <w:abstractNumId w:val="2"/>
  </w:num>
  <w:num w:numId="19">
    <w:abstractNumId w:val="25"/>
  </w:num>
  <w:num w:numId="20">
    <w:abstractNumId w:val="35"/>
  </w:num>
  <w:num w:numId="21">
    <w:abstractNumId w:val="33"/>
  </w:num>
  <w:num w:numId="22">
    <w:abstractNumId w:val="31"/>
  </w:num>
  <w:num w:numId="23">
    <w:abstractNumId w:val="45"/>
  </w:num>
  <w:num w:numId="24">
    <w:abstractNumId w:val="27"/>
  </w:num>
  <w:num w:numId="25">
    <w:abstractNumId w:val="3"/>
  </w:num>
  <w:num w:numId="26">
    <w:abstractNumId w:val="38"/>
  </w:num>
  <w:num w:numId="27">
    <w:abstractNumId w:val="13"/>
  </w:num>
  <w:num w:numId="28">
    <w:abstractNumId w:val="39"/>
  </w:num>
  <w:num w:numId="29">
    <w:abstractNumId w:val="6"/>
  </w:num>
  <w:num w:numId="30">
    <w:abstractNumId w:val="11"/>
  </w:num>
  <w:num w:numId="31">
    <w:abstractNumId w:val="8"/>
  </w:num>
  <w:num w:numId="32">
    <w:abstractNumId w:val="15"/>
  </w:num>
  <w:num w:numId="33">
    <w:abstractNumId w:val="43"/>
  </w:num>
  <w:num w:numId="34">
    <w:abstractNumId w:val="21"/>
  </w:num>
  <w:num w:numId="35">
    <w:abstractNumId w:val="22"/>
  </w:num>
  <w:num w:numId="36">
    <w:abstractNumId w:val="29"/>
  </w:num>
  <w:num w:numId="37">
    <w:abstractNumId w:val="42"/>
  </w:num>
  <w:num w:numId="38">
    <w:abstractNumId w:val="10"/>
  </w:num>
  <w:num w:numId="39">
    <w:abstractNumId w:val="51"/>
  </w:num>
  <w:num w:numId="40">
    <w:abstractNumId w:val="26"/>
  </w:num>
  <w:num w:numId="41">
    <w:abstractNumId w:val="50"/>
  </w:num>
  <w:num w:numId="42">
    <w:abstractNumId w:val="30"/>
  </w:num>
  <w:num w:numId="43">
    <w:abstractNumId w:val="36"/>
  </w:num>
  <w:num w:numId="44">
    <w:abstractNumId w:val="37"/>
  </w:num>
  <w:num w:numId="45">
    <w:abstractNumId w:val="18"/>
  </w:num>
  <w:num w:numId="46">
    <w:abstractNumId w:val="14"/>
  </w:num>
  <w:num w:numId="47">
    <w:abstractNumId w:val="52"/>
  </w:num>
  <w:num w:numId="48">
    <w:abstractNumId w:val="0"/>
  </w:num>
  <w:num w:numId="49">
    <w:abstractNumId w:val="1"/>
  </w:num>
  <w:num w:numId="50">
    <w:abstractNumId w:val="9"/>
  </w:num>
  <w:num w:numId="51">
    <w:abstractNumId w:val="5"/>
  </w:num>
  <w:num w:numId="52">
    <w:abstractNumId w:val="34"/>
  </w:num>
  <w:num w:numId="53">
    <w:abstractNumId w:val="47"/>
  </w:num>
  <w:num w:numId="54">
    <w:abstractNumId w:val="41"/>
  </w:num>
  <w:num w:numId="55">
    <w:abstractNumId w:val="28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7YwMjYyMDU0tjRQ0lEKTi0uzszPAykwMa4FAFAsXYMtAAAA"/>
  </w:docVars>
  <w:rsids>
    <w:rsidRoot w:val="00C6692E"/>
    <w:rsid w:val="00001DB2"/>
    <w:rsid w:val="00001ED8"/>
    <w:rsid w:val="00002A13"/>
    <w:rsid w:val="00003AA6"/>
    <w:rsid w:val="00004DD9"/>
    <w:rsid w:val="0000514A"/>
    <w:rsid w:val="00007082"/>
    <w:rsid w:val="000076E7"/>
    <w:rsid w:val="00007886"/>
    <w:rsid w:val="000123F0"/>
    <w:rsid w:val="0001251C"/>
    <w:rsid w:val="00012C81"/>
    <w:rsid w:val="000134BC"/>
    <w:rsid w:val="0001372E"/>
    <w:rsid w:val="00013C89"/>
    <w:rsid w:val="00014F06"/>
    <w:rsid w:val="00015EDC"/>
    <w:rsid w:val="000161C8"/>
    <w:rsid w:val="000169C2"/>
    <w:rsid w:val="0002138F"/>
    <w:rsid w:val="00021B9B"/>
    <w:rsid w:val="00021E82"/>
    <w:rsid w:val="00022B07"/>
    <w:rsid w:val="000248F6"/>
    <w:rsid w:val="00026436"/>
    <w:rsid w:val="0002658D"/>
    <w:rsid w:val="00026ACC"/>
    <w:rsid w:val="00026EC4"/>
    <w:rsid w:val="00027617"/>
    <w:rsid w:val="00027879"/>
    <w:rsid w:val="00030283"/>
    <w:rsid w:val="00030541"/>
    <w:rsid w:val="00030BBD"/>
    <w:rsid w:val="00031494"/>
    <w:rsid w:val="0003168D"/>
    <w:rsid w:val="000325E9"/>
    <w:rsid w:val="00032EEA"/>
    <w:rsid w:val="00033395"/>
    <w:rsid w:val="0003378C"/>
    <w:rsid w:val="00034106"/>
    <w:rsid w:val="00035430"/>
    <w:rsid w:val="000362A0"/>
    <w:rsid w:val="000368EF"/>
    <w:rsid w:val="00037B66"/>
    <w:rsid w:val="000404C5"/>
    <w:rsid w:val="000407BA"/>
    <w:rsid w:val="00041174"/>
    <w:rsid w:val="000416C2"/>
    <w:rsid w:val="000418D7"/>
    <w:rsid w:val="000439BC"/>
    <w:rsid w:val="00043FDC"/>
    <w:rsid w:val="00044096"/>
    <w:rsid w:val="000442EE"/>
    <w:rsid w:val="00045579"/>
    <w:rsid w:val="000455FC"/>
    <w:rsid w:val="00045E4D"/>
    <w:rsid w:val="00046446"/>
    <w:rsid w:val="000464E7"/>
    <w:rsid w:val="00046909"/>
    <w:rsid w:val="00046AD1"/>
    <w:rsid w:val="00047C5E"/>
    <w:rsid w:val="00050D60"/>
    <w:rsid w:val="00050FC9"/>
    <w:rsid w:val="00051386"/>
    <w:rsid w:val="0005442F"/>
    <w:rsid w:val="00054677"/>
    <w:rsid w:val="00055B15"/>
    <w:rsid w:val="00055EF1"/>
    <w:rsid w:val="00056A21"/>
    <w:rsid w:val="00057005"/>
    <w:rsid w:val="00060459"/>
    <w:rsid w:val="00060A92"/>
    <w:rsid w:val="00060ED1"/>
    <w:rsid w:val="00061598"/>
    <w:rsid w:val="000618D5"/>
    <w:rsid w:val="00061FB2"/>
    <w:rsid w:val="000621B5"/>
    <w:rsid w:val="000650FC"/>
    <w:rsid w:val="000654F9"/>
    <w:rsid w:val="00066A6F"/>
    <w:rsid w:val="00067A5E"/>
    <w:rsid w:val="00070D19"/>
    <w:rsid w:val="00070DDE"/>
    <w:rsid w:val="000714C2"/>
    <w:rsid w:val="00071A67"/>
    <w:rsid w:val="000724B6"/>
    <w:rsid w:val="000731CB"/>
    <w:rsid w:val="00073CCC"/>
    <w:rsid w:val="00074562"/>
    <w:rsid w:val="000747E3"/>
    <w:rsid w:val="00075E21"/>
    <w:rsid w:val="00075F9A"/>
    <w:rsid w:val="0007622E"/>
    <w:rsid w:val="00077464"/>
    <w:rsid w:val="000779EE"/>
    <w:rsid w:val="00080649"/>
    <w:rsid w:val="000813BC"/>
    <w:rsid w:val="00082A01"/>
    <w:rsid w:val="00082E67"/>
    <w:rsid w:val="00084CB3"/>
    <w:rsid w:val="00087900"/>
    <w:rsid w:val="00087B20"/>
    <w:rsid w:val="00087BCA"/>
    <w:rsid w:val="000906AE"/>
    <w:rsid w:val="00091620"/>
    <w:rsid w:val="00091D2C"/>
    <w:rsid w:val="00092CCB"/>
    <w:rsid w:val="00092D5B"/>
    <w:rsid w:val="00092DAD"/>
    <w:rsid w:val="00093545"/>
    <w:rsid w:val="0009374B"/>
    <w:rsid w:val="00094C83"/>
    <w:rsid w:val="000950D0"/>
    <w:rsid w:val="00096EB6"/>
    <w:rsid w:val="000A0BD2"/>
    <w:rsid w:val="000A0FB9"/>
    <w:rsid w:val="000A19AB"/>
    <w:rsid w:val="000A3646"/>
    <w:rsid w:val="000A3F3C"/>
    <w:rsid w:val="000A4460"/>
    <w:rsid w:val="000A6296"/>
    <w:rsid w:val="000A6A26"/>
    <w:rsid w:val="000A7BD9"/>
    <w:rsid w:val="000B165D"/>
    <w:rsid w:val="000B3C97"/>
    <w:rsid w:val="000B4032"/>
    <w:rsid w:val="000B480D"/>
    <w:rsid w:val="000B4D46"/>
    <w:rsid w:val="000B518F"/>
    <w:rsid w:val="000B5604"/>
    <w:rsid w:val="000B56E6"/>
    <w:rsid w:val="000B5AC7"/>
    <w:rsid w:val="000B79F3"/>
    <w:rsid w:val="000C0B9F"/>
    <w:rsid w:val="000C0C72"/>
    <w:rsid w:val="000C0D6C"/>
    <w:rsid w:val="000C1320"/>
    <w:rsid w:val="000C261F"/>
    <w:rsid w:val="000C3CA0"/>
    <w:rsid w:val="000C6962"/>
    <w:rsid w:val="000C6D72"/>
    <w:rsid w:val="000C76A7"/>
    <w:rsid w:val="000C7FA9"/>
    <w:rsid w:val="000D0EAF"/>
    <w:rsid w:val="000D1D47"/>
    <w:rsid w:val="000D25C4"/>
    <w:rsid w:val="000D2948"/>
    <w:rsid w:val="000D29FD"/>
    <w:rsid w:val="000D3225"/>
    <w:rsid w:val="000D34B0"/>
    <w:rsid w:val="000D3B01"/>
    <w:rsid w:val="000D4101"/>
    <w:rsid w:val="000D4D83"/>
    <w:rsid w:val="000D5882"/>
    <w:rsid w:val="000D5A5E"/>
    <w:rsid w:val="000D5A5F"/>
    <w:rsid w:val="000D6589"/>
    <w:rsid w:val="000D6A48"/>
    <w:rsid w:val="000D6B4E"/>
    <w:rsid w:val="000D75C6"/>
    <w:rsid w:val="000E084F"/>
    <w:rsid w:val="000E0C53"/>
    <w:rsid w:val="000E12E7"/>
    <w:rsid w:val="000E1C0B"/>
    <w:rsid w:val="000E2084"/>
    <w:rsid w:val="000E312E"/>
    <w:rsid w:val="000E364F"/>
    <w:rsid w:val="000E374D"/>
    <w:rsid w:val="000E471E"/>
    <w:rsid w:val="000E4940"/>
    <w:rsid w:val="000E4B7F"/>
    <w:rsid w:val="000E4E68"/>
    <w:rsid w:val="000E5678"/>
    <w:rsid w:val="000E5C8F"/>
    <w:rsid w:val="000E60DB"/>
    <w:rsid w:val="000E7041"/>
    <w:rsid w:val="000E7697"/>
    <w:rsid w:val="000F036E"/>
    <w:rsid w:val="000F0458"/>
    <w:rsid w:val="000F0755"/>
    <w:rsid w:val="000F0A37"/>
    <w:rsid w:val="000F1D82"/>
    <w:rsid w:val="000F2400"/>
    <w:rsid w:val="000F2F76"/>
    <w:rsid w:val="000F313D"/>
    <w:rsid w:val="000F3518"/>
    <w:rsid w:val="000F4BC4"/>
    <w:rsid w:val="000F4DE1"/>
    <w:rsid w:val="000F5206"/>
    <w:rsid w:val="000F5638"/>
    <w:rsid w:val="000F57AB"/>
    <w:rsid w:val="000F6589"/>
    <w:rsid w:val="000F6B4D"/>
    <w:rsid w:val="000F6BFF"/>
    <w:rsid w:val="0010134E"/>
    <w:rsid w:val="00101A99"/>
    <w:rsid w:val="001021B4"/>
    <w:rsid w:val="001022B0"/>
    <w:rsid w:val="001024BA"/>
    <w:rsid w:val="001028D2"/>
    <w:rsid w:val="00102A56"/>
    <w:rsid w:val="00103460"/>
    <w:rsid w:val="00103D2E"/>
    <w:rsid w:val="00106064"/>
    <w:rsid w:val="00106656"/>
    <w:rsid w:val="0010677E"/>
    <w:rsid w:val="00106A74"/>
    <w:rsid w:val="001106AA"/>
    <w:rsid w:val="00110A38"/>
    <w:rsid w:val="00112223"/>
    <w:rsid w:val="001123CC"/>
    <w:rsid w:val="001125D9"/>
    <w:rsid w:val="00112CB0"/>
    <w:rsid w:val="001133E3"/>
    <w:rsid w:val="00114388"/>
    <w:rsid w:val="001149B1"/>
    <w:rsid w:val="00115133"/>
    <w:rsid w:val="00116487"/>
    <w:rsid w:val="001172A0"/>
    <w:rsid w:val="001201DD"/>
    <w:rsid w:val="001207A0"/>
    <w:rsid w:val="00122BF5"/>
    <w:rsid w:val="00122CEB"/>
    <w:rsid w:val="001237BF"/>
    <w:rsid w:val="0012438F"/>
    <w:rsid w:val="00125D0B"/>
    <w:rsid w:val="0012612A"/>
    <w:rsid w:val="00126674"/>
    <w:rsid w:val="00126BA3"/>
    <w:rsid w:val="00130641"/>
    <w:rsid w:val="00130C6C"/>
    <w:rsid w:val="00132710"/>
    <w:rsid w:val="001331C6"/>
    <w:rsid w:val="00133BFB"/>
    <w:rsid w:val="00134B4D"/>
    <w:rsid w:val="00135B20"/>
    <w:rsid w:val="00135BC3"/>
    <w:rsid w:val="0013641F"/>
    <w:rsid w:val="001364E8"/>
    <w:rsid w:val="001371BC"/>
    <w:rsid w:val="0014064D"/>
    <w:rsid w:val="00140818"/>
    <w:rsid w:val="00141231"/>
    <w:rsid w:val="001415BC"/>
    <w:rsid w:val="00143C67"/>
    <w:rsid w:val="0014404E"/>
    <w:rsid w:val="001443A2"/>
    <w:rsid w:val="0014570F"/>
    <w:rsid w:val="00145B38"/>
    <w:rsid w:val="00146189"/>
    <w:rsid w:val="001468C1"/>
    <w:rsid w:val="00146E95"/>
    <w:rsid w:val="00147284"/>
    <w:rsid w:val="00147E86"/>
    <w:rsid w:val="00150792"/>
    <w:rsid w:val="0015128B"/>
    <w:rsid w:val="00151BAB"/>
    <w:rsid w:val="0015408A"/>
    <w:rsid w:val="001548CC"/>
    <w:rsid w:val="001556B6"/>
    <w:rsid w:val="001563C9"/>
    <w:rsid w:val="001565AD"/>
    <w:rsid w:val="001576AE"/>
    <w:rsid w:val="0015774E"/>
    <w:rsid w:val="00157A3A"/>
    <w:rsid w:val="00157ACA"/>
    <w:rsid w:val="00157C82"/>
    <w:rsid w:val="00160C07"/>
    <w:rsid w:val="00160DC6"/>
    <w:rsid w:val="00161D29"/>
    <w:rsid w:val="00162983"/>
    <w:rsid w:val="001639FD"/>
    <w:rsid w:val="001652B1"/>
    <w:rsid w:val="00166069"/>
    <w:rsid w:val="00166488"/>
    <w:rsid w:val="00167AB4"/>
    <w:rsid w:val="0017073F"/>
    <w:rsid w:val="00171C63"/>
    <w:rsid w:val="00171E98"/>
    <w:rsid w:val="00171F8B"/>
    <w:rsid w:val="00173039"/>
    <w:rsid w:val="00173F35"/>
    <w:rsid w:val="001749BE"/>
    <w:rsid w:val="00174A4E"/>
    <w:rsid w:val="00175944"/>
    <w:rsid w:val="00176BB4"/>
    <w:rsid w:val="00176C24"/>
    <w:rsid w:val="0017740B"/>
    <w:rsid w:val="00177625"/>
    <w:rsid w:val="0018036A"/>
    <w:rsid w:val="001818C8"/>
    <w:rsid w:val="00182361"/>
    <w:rsid w:val="00183707"/>
    <w:rsid w:val="0018372C"/>
    <w:rsid w:val="00183D83"/>
    <w:rsid w:val="001840A6"/>
    <w:rsid w:val="00185027"/>
    <w:rsid w:val="00186C72"/>
    <w:rsid w:val="00186D82"/>
    <w:rsid w:val="001872CD"/>
    <w:rsid w:val="00187705"/>
    <w:rsid w:val="00187E59"/>
    <w:rsid w:val="001920C4"/>
    <w:rsid w:val="0019266C"/>
    <w:rsid w:val="00192824"/>
    <w:rsid w:val="00193440"/>
    <w:rsid w:val="0019362C"/>
    <w:rsid w:val="00193FAE"/>
    <w:rsid w:val="00194B62"/>
    <w:rsid w:val="001952E0"/>
    <w:rsid w:val="001959EB"/>
    <w:rsid w:val="00195A6D"/>
    <w:rsid w:val="00196223"/>
    <w:rsid w:val="00196B67"/>
    <w:rsid w:val="00196EBD"/>
    <w:rsid w:val="001A0ABF"/>
    <w:rsid w:val="001A0D5E"/>
    <w:rsid w:val="001A0EA6"/>
    <w:rsid w:val="001A2737"/>
    <w:rsid w:val="001A3357"/>
    <w:rsid w:val="001A3435"/>
    <w:rsid w:val="001A4EB4"/>
    <w:rsid w:val="001A63B2"/>
    <w:rsid w:val="001A6714"/>
    <w:rsid w:val="001A7679"/>
    <w:rsid w:val="001B00E3"/>
    <w:rsid w:val="001B0811"/>
    <w:rsid w:val="001B1B70"/>
    <w:rsid w:val="001B1BED"/>
    <w:rsid w:val="001B24DD"/>
    <w:rsid w:val="001B24EC"/>
    <w:rsid w:val="001B3B8E"/>
    <w:rsid w:val="001B3B91"/>
    <w:rsid w:val="001B4D3E"/>
    <w:rsid w:val="001B4ECA"/>
    <w:rsid w:val="001B731A"/>
    <w:rsid w:val="001B74DF"/>
    <w:rsid w:val="001B77C9"/>
    <w:rsid w:val="001C0608"/>
    <w:rsid w:val="001C08CA"/>
    <w:rsid w:val="001C0907"/>
    <w:rsid w:val="001C17DF"/>
    <w:rsid w:val="001C1F2B"/>
    <w:rsid w:val="001C24A3"/>
    <w:rsid w:val="001C38B6"/>
    <w:rsid w:val="001C3EA6"/>
    <w:rsid w:val="001C4518"/>
    <w:rsid w:val="001C4748"/>
    <w:rsid w:val="001C49C0"/>
    <w:rsid w:val="001C5092"/>
    <w:rsid w:val="001C6256"/>
    <w:rsid w:val="001C7345"/>
    <w:rsid w:val="001C781E"/>
    <w:rsid w:val="001C7A62"/>
    <w:rsid w:val="001D1570"/>
    <w:rsid w:val="001D21A0"/>
    <w:rsid w:val="001D2C4A"/>
    <w:rsid w:val="001D5661"/>
    <w:rsid w:val="001D5E36"/>
    <w:rsid w:val="001D631F"/>
    <w:rsid w:val="001D691C"/>
    <w:rsid w:val="001D78CE"/>
    <w:rsid w:val="001D7FDA"/>
    <w:rsid w:val="001E01CB"/>
    <w:rsid w:val="001E03B4"/>
    <w:rsid w:val="001E1DEA"/>
    <w:rsid w:val="001E27A1"/>
    <w:rsid w:val="001E2C1A"/>
    <w:rsid w:val="001E2CDB"/>
    <w:rsid w:val="001E39FF"/>
    <w:rsid w:val="001E43B4"/>
    <w:rsid w:val="001E483A"/>
    <w:rsid w:val="001E52FD"/>
    <w:rsid w:val="001E551B"/>
    <w:rsid w:val="001E5C4B"/>
    <w:rsid w:val="001F0947"/>
    <w:rsid w:val="001F0968"/>
    <w:rsid w:val="001F13D7"/>
    <w:rsid w:val="001F179D"/>
    <w:rsid w:val="001F19AE"/>
    <w:rsid w:val="001F1E2C"/>
    <w:rsid w:val="001F36CD"/>
    <w:rsid w:val="001F5678"/>
    <w:rsid w:val="001F730F"/>
    <w:rsid w:val="001F7FA2"/>
    <w:rsid w:val="0020086C"/>
    <w:rsid w:val="0020094B"/>
    <w:rsid w:val="00200E36"/>
    <w:rsid w:val="00201A9C"/>
    <w:rsid w:val="0020593C"/>
    <w:rsid w:val="00206258"/>
    <w:rsid w:val="0020676C"/>
    <w:rsid w:val="00206B4B"/>
    <w:rsid w:val="00206C90"/>
    <w:rsid w:val="00207440"/>
    <w:rsid w:val="00207FBB"/>
    <w:rsid w:val="0021004D"/>
    <w:rsid w:val="002119DB"/>
    <w:rsid w:val="002125AB"/>
    <w:rsid w:val="002140BA"/>
    <w:rsid w:val="00214178"/>
    <w:rsid w:val="002146E3"/>
    <w:rsid w:val="002147BB"/>
    <w:rsid w:val="00216342"/>
    <w:rsid w:val="002165D1"/>
    <w:rsid w:val="002178B1"/>
    <w:rsid w:val="00220720"/>
    <w:rsid w:val="0022121D"/>
    <w:rsid w:val="00223213"/>
    <w:rsid w:val="00223220"/>
    <w:rsid w:val="00223A4A"/>
    <w:rsid w:val="00225F75"/>
    <w:rsid w:val="0022603C"/>
    <w:rsid w:val="002260D8"/>
    <w:rsid w:val="00226686"/>
    <w:rsid w:val="00226B54"/>
    <w:rsid w:val="00226C92"/>
    <w:rsid w:val="00226FA2"/>
    <w:rsid w:val="002275A7"/>
    <w:rsid w:val="00231FDA"/>
    <w:rsid w:val="00232587"/>
    <w:rsid w:val="002330D2"/>
    <w:rsid w:val="002330F3"/>
    <w:rsid w:val="00234EAB"/>
    <w:rsid w:val="00235B23"/>
    <w:rsid w:val="002363A1"/>
    <w:rsid w:val="002368CB"/>
    <w:rsid w:val="00237857"/>
    <w:rsid w:val="002402B8"/>
    <w:rsid w:val="00240466"/>
    <w:rsid w:val="0024071C"/>
    <w:rsid w:val="002418E4"/>
    <w:rsid w:val="0024201F"/>
    <w:rsid w:val="00242624"/>
    <w:rsid w:val="0024280A"/>
    <w:rsid w:val="00243ACE"/>
    <w:rsid w:val="00243EFC"/>
    <w:rsid w:val="00243F15"/>
    <w:rsid w:val="00245DB2"/>
    <w:rsid w:val="0024662B"/>
    <w:rsid w:val="0024794A"/>
    <w:rsid w:val="00247AF9"/>
    <w:rsid w:val="00250151"/>
    <w:rsid w:val="00250758"/>
    <w:rsid w:val="00252663"/>
    <w:rsid w:val="00252B7F"/>
    <w:rsid w:val="00254187"/>
    <w:rsid w:val="00254DA0"/>
    <w:rsid w:val="00255030"/>
    <w:rsid w:val="00255750"/>
    <w:rsid w:val="00256213"/>
    <w:rsid w:val="00256FDD"/>
    <w:rsid w:val="002577C7"/>
    <w:rsid w:val="0025795B"/>
    <w:rsid w:val="00257AF1"/>
    <w:rsid w:val="00260B04"/>
    <w:rsid w:val="00260FB5"/>
    <w:rsid w:val="00261042"/>
    <w:rsid w:val="00261AF3"/>
    <w:rsid w:val="00261C9B"/>
    <w:rsid w:val="00261CE7"/>
    <w:rsid w:val="00264021"/>
    <w:rsid w:val="002645DB"/>
    <w:rsid w:val="00264EF2"/>
    <w:rsid w:val="0026589D"/>
    <w:rsid w:val="00266885"/>
    <w:rsid w:val="002705BB"/>
    <w:rsid w:val="00270B89"/>
    <w:rsid w:val="00270BD0"/>
    <w:rsid w:val="00273454"/>
    <w:rsid w:val="0027428A"/>
    <w:rsid w:val="002744EA"/>
    <w:rsid w:val="002747DC"/>
    <w:rsid w:val="0027530F"/>
    <w:rsid w:val="0027571C"/>
    <w:rsid w:val="00275E80"/>
    <w:rsid w:val="002760DC"/>
    <w:rsid w:val="002802F7"/>
    <w:rsid w:val="00280A4B"/>
    <w:rsid w:val="00281680"/>
    <w:rsid w:val="00282984"/>
    <w:rsid w:val="00282B0D"/>
    <w:rsid w:val="00282CF4"/>
    <w:rsid w:val="00282DA3"/>
    <w:rsid w:val="00283E3E"/>
    <w:rsid w:val="00283E94"/>
    <w:rsid w:val="00284804"/>
    <w:rsid w:val="00284D33"/>
    <w:rsid w:val="00285C8D"/>
    <w:rsid w:val="00286820"/>
    <w:rsid w:val="00286E36"/>
    <w:rsid w:val="002904F2"/>
    <w:rsid w:val="0029064E"/>
    <w:rsid w:val="00290DF7"/>
    <w:rsid w:val="00292132"/>
    <w:rsid w:val="002923D3"/>
    <w:rsid w:val="002933C2"/>
    <w:rsid w:val="002957B6"/>
    <w:rsid w:val="00296A7A"/>
    <w:rsid w:val="00296CC2"/>
    <w:rsid w:val="002A0920"/>
    <w:rsid w:val="002A273D"/>
    <w:rsid w:val="002A2A3E"/>
    <w:rsid w:val="002A40C5"/>
    <w:rsid w:val="002A431B"/>
    <w:rsid w:val="002A469A"/>
    <w:rsid w:val="002A4EF9"/>
    <w:rsid w:val="002A5B7C"/>
    <w:rsid w:val="002A6937"/>
    <w:rsid w:val="002A6C19"/>
    <w:rsid w:val="002A6C8B"/>
    <w:rsid w:val="002A73D4"/>
    <w:rsid w:val="002B0596"/>
    <w:rsid w:val="002B1343"/>
    <w:rsid w:val="002B24F3"/>
    <w:rsid w:val="002B5328"/>
    <w:rsid w:val="002B56F0"/>
    <w:rsid w:val="002B634D"/>
    <w:rsid w:val="002B6451"/>
    <w:rsid w:val="002B69B3"/>
    <w:rsid w:val="002B6DDE"/>
    <w:rsid w:val="002B766C"/>
    <w:rsid w:val="002B7D3A"/>
    <w:rsid w:val="002C0364"/>
    <w:rsid w:val="002C16F0"/>
    <w:rsid w:val="002C21F8"/>
    <w:rsid w:val="002C278B"/>
    <w:rsid w:val="002C3E1E"/>
    <w:rsid w:val="002C42E9"/>
    <w:rsid w:val="002C4944"/>
    <w:rsid w:val="002C52CF"/>
    <w:rsid w:val="002C5734"/>
    <w:rsid w:val="002C5B89"/>
    <w:rsid w:val="002CB1B1"/>
    <w:rsid w:val="002D10AA"/>
    <w:rsid w:val="002D18A0"/>
    <w:rsid w:val="002D2243"/>
    <w:rsid w:val="002D2272"/>
    <w:rsid w:val="002D2FFF"/>
    <w:rsid w:val="002D3A04"/>
    <w:rsid w:val="002D3B3E"/>
    <w:rsid w:val="002D3C36"/>
    <w:rsid w:val="002D3FA2"/>
    <w:rsid w:val="002D474E"/>
    <w:rsid w:val="002D49DC"/>
    <w:rsid w:val="002D5BD1"/>
    <w:rsid w:val="002D66D9"/>
    <w:rsid w:val="002E0453"/>
    <w:rsid w:val="002E2509"/>
    <w:rsid w:val="002E32A5"/>
    <w:rsid w:val="002E3EB2"/>
    <w:rsid w:val="002E4AFF"/>
    <w:rsid w:val="002E59B1"/>
    <w:rsid w:val="002E5D38"/>
    <w:rsid w:val="002E611D"/>
    <w:rsid w:val="002E66A7"/>
    <w:rsid w:val="002E6C7B"/>
    <w:rsid w:val="002E6D56"/>
    <w:rsid w:val="002E7D41"/>
    <w:rsid w:val="002F0216"/>
    <w:rsid w:val="002F0CF6"/>
    <w:rsid w:val="002F19D9"/>
    <w:rsid w:val="002F28F0"/>
    <w:rsid w:val="002F3075"/>
    <w:rsid w:val="002F427D"/>
    <w:rsid w:val="002F4467"/>
    <w:rsid w:val="002F6031"/>
    <w:rsid w:val="002F71F4"/>
    <w:rsid w:val="002F77CF"/>
    <w:rsid w:val="002F78D7"/>
    <w:rsid w:val="002F7BC9"/>
    <w:rsid w:val="002F7FD2"/>
    <w:rsid w:val="00300FAF"/>
    <w:rsid w:val="00302F7F"/>
    <w:rsid w:val="0030362D"/>
    <w:rsid w:val="003048B9"/>
    <w:rsid w:val="00304B71"/>
    <w:rsid w:val="00305070"/>
    <w:rsid w:val="00305192"/>
    <w:rsid w:val="00306D84"/>
    <w:rsid w:val="0030753C"/>
    <w:rsid w:val="0031095B"/>
    <w:rsid w:val="00310A55"/>
    <w:rsid w:val="003110FC"/>
    <w:rsid w:val="00311592"/>
    <w:rsid w:val="00312663"/>
    <w:rsid w:val="00315097"/>
    <w:rsid w:val="00315357"/>
    <w:rsid w:val="0031593F"/>
    <w:rsid w:val="00320158"/>
    <w:rsid w:val="003201B3"/>
    <w:rsid w:val="0032021A"/>
    <w:rsid w:val="0032091C"/>
    <w:rsid w:val="00320DAC"/>
    <w:rsid w:val="00320EAC"/>
    <w:rsid w:val="00321681"/>
    <w:rsid w:val="003222D4"/>
    <w:rsid w:val="0032321F"/>
    <w:rsid w:val="0032350A"/>
    <w:rsid w:val="0032368B"/>
    <w:rsid w:val="003239C8"/>
    <w:rsid w:val="00326AD9"/>
    <w:rsid w:val="00327B46"/>
    <w:rsid w:val="00327D48"/>
    <w:rsid w:val="00327D55"/>
    <w:rsid w:val="00330041"/>
    <w:rsid w:val="0033071D"/>
    <w:rsid w:val="0033077C"/>
    <w:rsid w:val="00330BDE"/>
    <w:rsid w:val="00330CA7"/>
    <w:rsid w:val="0033146F"/>
    <w:rsid w:val="0033281A"/>
    <w:rsid w:val="003328AE"/>
    <w:rsid w:val="00332BFD"/>
    <w:rsid w:val="00333A20"/>
    <w:rsid w:val="00333F35"/>
    <w:rsid w:val="003340A6"/>
    <w:rsid w:val="003348B8"/>
    <w:rsid w:val="003350B1"/>
    <w:rsid w:val="003355FC"/>
    <w:rsid w:val="00336573"/>
    <w:rsid w:val="003372EC"/>
    <w:rsid w:val="0033797D"/>
    <w:rsid w:val="00337F5C"/>
    <w:rsid w:val="003406DF"/>
    <w:rsid w:val="0034100D"/>
    <w:rsid w:val="003419CF"/>
    <w:rsid w:val="00341DDA"/>
    <w:rsid w:val="00342D3E"/>
    <w:rsid w:val="003433A4"/>
    <w:rsid w:val="00343938"/>
    <w:rsid w:val="00343A5D"/>
    <w:rsid w:val="003440C2"/>
    <w:rsid w:val="003458EF"/>
    <w:rsid w:val="00345AD0"/>
    <w:rsid w:val="00346106"/>
    <w:rsid w:val="00346525"/>
    <w:rsid w:val="00346534"/>
    <w:rsid w:val="00346CEF"/>
    <w:rsid w:val="003477B8"/>
    <w:rsid w:val="00350698"/>
    <w:rsid w:val="00350A28"/>
    <w:rsid w:val="00350ED8"/>
    <w:rsid w:val="00351824"/>
    <w:rsid w:val="0035332E"/>
    <w:rsid w:val="00353482"/>
    <w:rsid w:val="0035434D"/>
    <w:rsid w:val="00355337"/>
    <w:rsid w:val="003553BA"/>
    <w:rsid w:val="00356627"/>
    <w:rsid w:val="00356EC8"/>
    <w:rsid w:val="00357464"/>
    <w:rsid w:val="00357549"/>
    <w:rsid w:val="003577A3"/>
    <w:rsid w:val="0035780C"/>
    <w:rsid w:val="00361818"/>
    <w:rsid w:val="00361D8C"/>
    <w:rsid w:val="003625A5"/>
    <w:rsid w:val="00362965"/>
    <w:rsid w:val="00362D81"/>
    <w:rsid w:val="00362FAA"/>
    <w:rsid w:val="0036305C"/>
    <w:rsid w:val="003632FD"/>
    <w:rsid w:val="0036452F"/>
    <w:rsid w:val="0036628C"/>
    <w:rsid w:val="003662A9"/>
    <w:rsid w:val="00366D02"/>
    <w:rsid w:val="0036741E"/>
    <w:rsid w:val="003701E6"/>
    <w:rsid w:val="00370474"/>
    <w:rsid w:val="00370760"/>
    <w:rsid w:val="0037096E"/>
    <w:rsid w:val="00371FED"/>
    <w:rsid w:val="0037228A"/>
    <w:rsid w:val="00372929"/>
    <w:rsid w:val="003735A7"/>
    <w:rsid w:val="003748DE"/>
    <w:rsid w:val="0037649B"/>
    <w:rsid w:val="003777FD"/>
    <w:rsid w:val="003800FF"/>
    <w:rsid w:val="00381C92"/>
    <w:rsid w:val="00381DB7"/>
    <w:rsid w:val="003823D8"/>
    <w:rsid w:val="00382D5B"/>
    <w:rsid w:val="00382EFF"/>
    <w:rsid w:val="0038309D"/>
    <w:rsid w:val="0038325B"/>
    <w:rsid w:val="00383CF6"/>
    <w:rsid w:val="00384E23"/>
    <w:rsid w:val="00385391"/>
    <w:rsid w:val="003857E9"/>
    <w:rsid w:val="00385B8F"/>
    <w:rsid w:val="003866E7"/>
    <w:rsid w:val="00390A61"/>
    <w:rsid w:val="00391C1D"/>
    <w:rsid w:val="00392836"/>
    <w:rsid w:val="0039323B"/>
    <w:rsid w:val="003943CB"/>
    <w:rsid w:val="0039548C"/>
    <w:rsid w:val="00396358"/>
    <w:rsid w:val="003976B0"/>
    <w:rsid w:val="003979CF"/>
    <w:rsid w:val="003A05D5"/>
    <w:rsid w:val="003A1233"/>
    <w:rsid w:val="003A2378"/>
    <w:rsid w:val="003A2486"/>
    <w:rsid w:val="003A3424"/>
    <w:rsid w:val="003A3A8D"/>
    <w:rsid w:val="003A45D3"/>
    <w:rsid w:val="003A5622"/>
    <w:rsid w:val="003A7E0F"/>
    <w:rsid w:val="003A7FCB"/>
    <w:rsid w:val="003B090F"/>
    <w:rsid w:val="003B0BEA"/>
    <w:rsid w:val="003B17A7"/>
    <w:rsid w:val="003B2387"/>
    <w:rsid w:val="003B2EE2"/>
    <w:rsid w:val="003B37FC"/>
    <w:rsid w:val="003B75CC"/>
    <w:rsid w:val="003B7CB0"/>
    <w:rsid w:val="003C0FA9"/>
    <w:rsid w:val="003C18E3"/>
    <w:rsid w:val="003C2B6F"/>
    <w:rsid w:val="003C2C85"/>
    <w:rsid w:val="003C3FC4"/>
    <w:rsid w:val="003C5FC2"/>
    <w:rsid w:val="003C67D5"/>
    <w:rsid w:val="003C739D"/>
    <w:rsid w:val="003C7CF7"/>
    <w:rsid w:val="003D0241"/>
    <w:rsid w:val="003D0B4B"/>
    <w:rsid w:val="003D0CD3"/>
    <w:rsid w:val="003D1A77"/>
    <w:rsid w:val="003D22B1"/>
    <w:rsid w:val="003D4609"/>
    <w:rsid w:val="003D5007"/>
    <w:rsid w:val="003D5109"/>
    <w:rsid w:val="003D6027"/>
    <w:rsid w:val="003D62AC"/>
    <w:rsid w:val="003D7452"/>
    <w:rsid w:val="003D7DC0"/>
    <w:rsid w:val="003E081D"/>
    <w:rsid w:val="003E11C2"/>
    <w:rsid w:val="003E3C1F"/>
    <w:rsid w:val="003E46CE"/>
    <w:rsid w:val="003E48B2"/>
    <w:rsid w:val="003E574A"/>
    <w:rsid w:val="003E6D11"/>
    <w:rsid w:val="003E6FA7"/>
    <w:rsid w:val="003E7769"/>
    <w:rsid w:val="003E7813"/>
    <w:rsid w:val="003F0508"/>
    <w:rsid w:val="003F20CD"/>
    <w:rsid w:val="003F2375"/>
    <w:rsid w:val="003F408C"/>
    <w:rsid w:val="003F46DB"/>
    <w:rsid w:val="003F4918"/>
    <w:rsid w:val="003F4A44"/>
    <w:rsid w:val="003F5B3D"/>
    <w:rsid w:val="00400734"/>
    <w:rsid w:val="00401780"/>
    <w:rsid w:val="004026F8"/>
    <w:rsid w:val="00403E98"/>
    <w:rsid w:val="00404254"/>
    <w:rsid w:val="0040465F"/>
    <w:rsid w:val="00404F94"/>
    <w:rsid w:val="00405368"/>
    <w:rsid w:val="0040570F"/>
    <w:rsid w:val="00405D1B"/>
    <w:rsid w:val="00407A66"/>
    <w:rsid w:val="00411D33"/>
    <w:rsid w:val="004124F6"/>
    <w:rsid w:val="00412C9E"/>
    <w:rsid w:val="00413E72"/>
    <w:rsid w:val="00415FAE"/>
    <w:rsid w:val="0041735C"/>
    <w:rsid w:val="00417591"/>
    <w:rsid w:val="0041777D"/>
    <w:rsid w:val="00417B84"/>
    <w:rsid w:val="00420709"/>
    <w:rsid w:val="00420B33"/>
    <w:rsid w:val="00420FD7"/>
    <w:rsid w:val="00421984"/>
    <w:rsid w:val="00421987"/>
    <w:rsid w:val="004221E3"/>
    <w:rsid w:val="0042279E"/>
    <w:rsid w:val="0042317C"/>
    <w:rsid w:val="00424682"/>
    <w:rsid w:val="00424D9F"/>
    <w:rsid w:val="00425E78"/>
    <w:rsid w:val="004262E5"/>
    <w:rsid w:val="004264A0"/>
    <w:rsid w:val="00426C27"/>
    <w:rsid w:val="00426DAF"/>
    <w:rsid w:val="004274AA"/>
    <w:rsid w:val="004278CF"/>
    <w:rsid w:val="00431807"/>
    <w:rsid w:val="004320CF"/>
    <w:rsid w:val="004325FE"/>
    <w:rsid w:val="004335FD"/>
    <w:rsid w:val="004347F1"/>
    <w:rsid w:val="00434FF3"/>
    <w:rsid w:val="004361CF"/>
    <w:rsid w:val="004379FF"/>
    <w:rsid w:val="0044059B"/>
    <w:rsid w:val="00441948"/>
    <w:rsid w:val="00441AFB"/>
    <w:rsid w:val="00441EEE"/>
    <w:rsid w:val="004422A4"/>
    <w:rsid w:val="00442680"/>
    <w:rsid w:val="004426BB"/>
    <w:rsid w:val="00442E54"/>
    <w:rsid w:val="00442F18"/>
    <w:rsid w:val="00443187"/>
    <w:rsid w:val="00444B65"/>
    <w:rsid w:val="004450C0"/>
    <w:rsid w:val="004456B4"/>
    <w:rsid w:val="00445C94"/>
    <w:rsid w:val="00445CB5"/>
    <w:rsid w:val="0044603A"/>
    <w:rsid w:val="0044608D"/>
    <w:rsid w:val="00446353"/>
    <w:rsid w:val="0044662B"/>
    <w:rsid w:val="00447D8E"/>
    <w:rsid w:val="00450E99"/>
    <w:rsid w:val="004526E8"/>
    <w:rsid w:val="00452933"/>
    <w:rsid w:val="004534E4"/>
    <w:rsid w:val="004536DC"/>
    <w:rsid w:val="00453A65"/>
    <w:rsid w:val="00453DFE"/>
    <w:rsid w:val="00454CD8"/>
    <w:rsid w:val="00454D7C"/>
    <w:rsid w:val="004559B1"/>
    <w:rsid w:val="00455DC3"/>
    <w:rsid w:val="0045604D"/>
    <w:rsid w:val="00456C7E"/>
    <w:rsid w:val="00460FAA"/>
    <w:rsid w:val="004623F1"/>
    <w:rsid w:val="00462A6D"/>
    <w:rsid w:val="004642A9"/>
    <w:rsid w:val="00465582"/>
    <w:rsid w:val="0046575F"/>
    <w:rsid w:val="004658FC"/>
    <w:rsid w:val="00465D79"/>
    <w:rsid w:val="00466C94"/>
    <w:rsid w:val="00467377"/>
    <w:rsid w:val="004673F2"/>
    <w:rsid w:val="004676BD"/>
    <w:rsid w:val="004708EF"/>
    <w:rsid w:val="0047130F"/>
    <w:rsid w:val="00471320"/>
    <w:rsid w:val="004715A8"/>
    <w:rsid w:val="004715FE"/>
    <w:rsid w:val="004721FB"/>
    <w:rsid w:val="004724F2"/>
    <w:rsid w:val="004727B8"/>
    <w:rsid w:val="004730A5"/>
    <w:rsid w:val="00473CA0"/>
    <w:rsid w:val="00474D7A"/>
    <w:rsid w:val="00475855"/>
    <w:rsid w:val="0048020A"/>
    <w:rsid w:val="0048084C"/>
    <w:rsid w:val="00481127"/>
    <w:rsid w:val="00481614"/>
    <w:rsid w:val="00484110"/>
    <w:rsid w:val="004841AB"/>
    <w:rsid w:val="0048610A"/>
    <w:rsid w:val="004863CC"/>
    <w:rsid w:val="00486477"/>
    <w:rsid w:val="00486C37"/>
    <w:rsid w:val="00487F55"/>
    <w:rsid w:val="004902AA"/>
    <w:rsid w:val="00491735"/>
    <w:rsid w:val="004917C5"/>
    <w:rsid w:val="00492571"/>
    <w:rsid w:val="0049275B"/>
    <w:rsid w:val="00492774"/>
    <w:rsid w:val="00494970"/>
    <w:rsid w:val="00495025"/>
    <w:rsid w:val="00495343"/>
    <w:rsid w:val="004953C5"/>
    <w:rsid w:val="004954E5"/>
    <w:rsid w:val="00496024"/>
    <w:rsid w:val="004A0C9F"/>
    <w:rsid w:val="004A0EAA"/>
    <w:rsid w:val="004A14F3"/>
    <w:rsid w:val="004A151A"/>
    <w:rsid w:val="004A1B70"/>
    <w:rsid w:val="004A2B9D"/>
    <w:rsid w:val="004A3FC0"/>
    <w:rsid w:val="004A40EE"/>
    <w:rsid w:val="004A4A80"/>
    <w:rsid w:val="004A53E8"/>
    <w:rsid w:val="004A62B9"/>
    <w:rsid w:val="004A6B8C"/>
    <w:rsid w:val="004A7020"/>
    <w:rsid w:val="004A72C0"/>
    <w:rsid w:val="004A7EC6"/>
    <w:rsid w:val="004B041D"/>
    <w:rsid w:val="004B04D6"/>
    <w:rsid w:val="004B0570"/>
    <w:rsid w:val="004B2123"/>
    <w:rsid w:val="004B255F"/>
    <w:rsid w:val="004B26F1"/>
    <w:rsid w:val="004B271A"/>
    <w:rsid w:val="004B2EB2"/>
    <w:rsid w:val="004B2EFA"/>
    <w:rsid w:val="004B34D7"/>
    <w:rsid w:val="004B3B7D"/>
    <w:rsid w:val="004B515D"/>
    <w:rsid w:val="004B6679"/>
    <w:rsid w:val="004B6CB5"/>
    <w:rsid w:val="004B6CCD"/>
    <w:rsid w:val="004B75A8"/>
    <w:rsid w:val="004B79F1"/>
    <w:rsid w:val="004B7A1A"/>
    <w:rsid w:val="004C0656"/>
    <w:rsid w:val="004C08CB"/>
    <w:rsid w:val="004C0F7F"/>
    <w:rsid w:val="004C1AE3"/>
    <w:rsid w:val="004C2633"/>
    <w:rsid w:val="004C425C"/>
    <w:rsid w:val="004C42BB"/>
    <w:rsid w:val="004C485D"/>
    <w:rsid w:val="004C4BB5"/>
    <w:rsid w:val="004C4DD9"/>
    <w:rsid w:val="004C5065"/>
    <w:rsid w:val="004C50DE"/>
    <w:rsid w:val="004C5243"/>
    <w:rsid w:val="004C5756"/>
    <w:rsid w:val="004C5CEE"/>
    <w:rsid w:val="004C600B"/>
    <w:rsid w:val="004C61D9"/>
    <w:rsid w:val="004C6895"/>
    <w:rsid w:val="004C6981"/>
    <w:rsid w:val="004C713B"/>
    <w:rsid w:val="004C754A"/>
    <w:rsid w:val="004D0DDD"/>
    <w:rsid w:val="004D23CD"/>
    <w:rsid w:val="004D3F05"/>
    <w:rsid w:val="004D4F5A"/>
    <w:rsid w:val="004D78B1"/>
    <w:rsid w:val="004E092E"/>
    <w:rsid w:val="004E0B3F"/>
    <w:rsid w:val="004E19A5"/>
    <w:rsid w:val="004E1A22"/>
    <w:rsid w:val="004E3CF3"/>
    <w:rsid w:val="004E44CB"/>
    <w:rsid w:val="004E518F"/>
    <w:rsid w:val="004E569A"/>
    <w:rsid w:val="004E56ED"/>
    <w:rsid w:val="004E5DD2"/>
    <w:rsid w:val="004E64EC"/>
    <w:rsid w:val="004E6B41"/>
    <w:rsid w:val="004E79A0"/>
    <w:rsid w:val="004E7DB0"/>
    <w:rsid w:val="004F0EB1"/>
    <w:rsid w:val="004F1462"/>
    <w:rsid w:val="004F1AE8"/>
    <w:rsid w:val="004F1C17"/>
    <w:rsid w:val="004F23C1"/>
    <w:rsid w:val="004F2A16"/>
    <w:rsid w:val="004F3284"/>
    <w:rsid w:val="004F3B30"/>
    <w:rsid w:val="004F3C1E"/>
    <w:rsid w:val="004F4135"/>
    <w:rsid w:val="004F43EB"/>
    <w:rsid w:val="004F4877"/>
    <w:rsid w:val="004F5622"/>
    <w:rsid w:val="004F6958"/>
    <w:rsid w:val="004F7756"/>
    <w:rsid w:val="004F7E3B"/>
    <w:rsid w:val="004F7F27"/>
    <w:rsid w:val="005005A1"/>
    <w:rsid w:val="005012A7"/>
    <w:rsid w:val="005012D7"/>
    <w:rsid w:val="0050286C"/>
    <w:rsid w:val="00503432"/>
    <w:rsid w:val="00504197"/>
    <w:rsid w:val="005041FA"/>
    <w:rsid w:val="00504467"/>
    <w:rsid w:val="00505367"/>
    <w:rsid w:val="0050641E"/>
    <w:rsid w:val="005065A2"/>
    <w:rsid w:val="005066C7"/>
    <w:rsid w:val="0050759B"/>
    <w:rsid w:val="00507EAD"/>
    <w:rsid w:val="00511410"/>
    <w:rsid w:val="005119BB"/>
    <w:rsid w:val="00511DEB"/>
    <w:rsid w:val="00512B2F"/>
    <w:rsid w:val="0051340B"/>
    <w:rsid w:val="005140B7"/>
    <w:rsid w:val="00514CB6"/>
    <w:rsid w:val="005155F9"/>
    <w:rsid w:val="00515652"/>
    <w:rsid w:val="00515931"/>
    <w:rsid w:val="00515B07"/>
    <w:rsid w:val="00515FFA"/>
    <w:rsid w:val="00517CCE"/>
    <w:rsid w:val="00517F62"/>
    <w:rsid w:val="005208CE"/>
    <w:rsid w:val="00520B6E"/>
    <w:rsid w:val="00521056"/>
    <w:rsid w:val="00521C27"/>
    <w:rsid w:val="005222C7"/>
    <w:rsid w:val="00522EE3"/>
    <w:rsid w:val="00523ACA"/>
    <w:rsid w:val="00523F09"/>
    <w:rsid w:val="005242CC"/>
    <w:rsid w:val="00526066"/>
    <w:rsid w:val="005264A8"/>
    <w:rsid w:val="00526503"/>
    <w:rsid w:val="00526B9F"/>
    <w:rsid w:val="00526F6F"/>
    <w:rsid w:val="005271CA"/>
    <w:rsid w:val="0052733A"/>
    <w:rsid w:val="005302BB"/>
    <w:rsid w:val="0053194F"/>
    <w:rsid w:val="00532388"/>
    <w:rsid w:val="00532788"/>
    <w:rsid w:val="005333F8"/>
    <w:rsid w:val="0053398E"/>
    <w:rsid w:val="005340BB"/>
    <w:rsid w:val="00534DB3"/>
    <w:rsid w:val="00535684"/>
    <w:rsid w:val="00536554"/>
    <w:rsid w:val="005372F0"/>
    <w:rsid w:val="00537C5F"/>
    <w:rsid w:val="00537EC2"/>
    <w:rsid w:val="00540BEB"/>
    <w:rsid w:val="00540F04"/>
    <w:rsid w:val="005411D4"/>
    <w:rsid w:val="005426E4"/>
    <w:rsid w:val="00542BE8"/>
    <w:rsid w:val="005433B5"/>
    <w:rsid w:val="00543543"/>
    <w:rsid w:val="005435BF"/>
    <w:rsid w:val="00543A65"/>
    <w:rsid w:val="00544DD4"/>
    <w:rsid w:val="00546A42"/>
    <w:rsid w:val="00546DAA"/>
    <w:rsid w:val="00546ED7"/>
    <w:rsid w:val="0055102B"/>
    <w:rsid w:val="00551A73"/>
    <w:rsid w:val="00551C04"/>
    <w:rsid w:val="005521B8"/>
    <w:rsid w:val="005522BA"/>
    <w:rsid w:val="005531AF"/>
    <w:rsid w:val="00553859"/>
    <w:rsid w:val="0055404E"/>
    <w:rsid w:val="005547C9"/>
    <w:rsid w:val="00554809"/>
    <w:rsid w:val="00556305"/>
    <w:rsid w:val="00556A55"/>
    <w:rsid w:val="00556F87"/>
    <w:rsid w:val="00560376"/>
    <w:rsid w:val="00560B1E"/>
    <w:rsid w:val="00562405"/>
    <w:rsid w:val="00563D08"/>
    <w:rsid w:val="00564A1F"/>
    <w:rsid w:val="00565403"/>
    <w:rsid w:val="0056542E"/>
    <w:rsid w:val="00567069"/>
    <w:rsid w:val="00567253"/>
    <w:rsid w:val="00567276"/>
    <w:rsid w:val="00567BA5"/>
    <w:rsid w:val="005711EF"/>
    <w:rsid w:val="0057136D"/>
    <w:rsid w:val="005738D9"/>
    <w:rsid w:val="00573F6F"/>
    <w:rsid w:val="00575343"/>
    <w:rsid w:val="005767C3"/>
    <w:rsid w:val="005772EE"/>
    <w:rsid w:val="0057768C"/>
    <w:rsid w:val="005807FE"/>
    <w:rsid w:val="00581DF3"/>
    <w:rsid w:val="0058203A"/>
    <w:rsid w:val="005825A4"/>
    <w:rsid w:val="00582A80"/>
    <w:rsid w:val="00582FF0"/>
    <w:rsid w:val="00583204"/>
    <w:rsid w:val="0058380A"/>
    <w:rsid w:val="00583BA6"/>
    <w:rsid w:val="00584277"/>
    <w:rsid w:val="00584FEA"/>
    <w:rsid w:val="00585761"/>
    <w:rsid w:val="005861CC"/>
    <w:rsid w:val="00586A9C"/>
    <w:rsid w:val="00590705"/>
    <w:rsid w:val="00590E10"/>
    <w:rsid w:val="00590F6A"/>
    <w:rsid w:val="00591844"/>
    <w:rsid w:val="00591A8C"/>
    <w:rsid w:val="00592238"/>
    <w:rsid w:val="00593104"/>
    <w:rsid w:val="00593957"/>
    <w:rsid w:val="00595500"/>
    <w:rsid w:val="00595527"/>
    <w:rsid w:val="0059630E"/>
    <w:rsid w:val="00596E0F"/>
    <w:rsid w:val="00596FF7"/>
    <w:rsid w:val="005975BA"/>
    <w:rsid w:val="00597840"/>
    <w:rsid w:val="00597D15"/>
    <w:rsid w:val="005A08D2"/>
    <w:rsid w:val="005A0DEF"/>
    <w:rsid w:val="005A10C6"/>
    <w:rsid w:val="005A2363"/>
    <w:rsid w:val="005A283A"/>
    <w:rsid w:val="005A300C"/>
    <w:rsid w:val="005A3D64"/>
    <w:rsid w:val="005A409C"/>
    <w:rsid w:val="005A40B6"/>
    <w:rsid w:val="005A588C"/>
    <w:rsid w:val="005A58B3"/>
    <w:rsid w:val="005A5D36"/>
    <w:rsid w:val="005A6968"/>
    <w:rsid w:val="005B029E"/>
    <w:rsid w:val="005B18CA"/>
    <w:rsid w:val="005B1CCC"/>
    <w:rsid w:val="005B1D7D"/>
    <w:rsid w:val="005B1FD9"/>
    <w:rsid w:val="005B3D98"/>
    <w:rsid w:val="005B474A"/>
    <w:rsid w:val="005B5590"/>
    <w:rsid w:val="005B59ED"/>
    <w:rsid w:val="005B6756"/>
    <w:rsid w:val="005B6AF6"/>
    <w:rsid w:val="005B6F8C"/>
    <w:rsid w:val="005B710D"/>
    <w:rsid w:val="005B778F"/>
    <w:rsid w:val="005C076A"/>
    <w:rsid w:val="005C195F"/>
    <w:rsid w:val="005C1C09"/>
    <w:rsid w:val="005C2390"/>
    <w:rsid w:val="005C24A5"/>
    <w:rsid w:val="005C30D8"/>
    <w:rsid w:val="005C7195"/>
    <w:rsid w:val="005C7A91"/>
    <w:rsid w:val="005D0850"/>
    <w:rsid w:val="005D0877"/>
    <w:rsid w:val="005D165B"/>
    <w:rsid w:val="005D1F52"/>
    <w:rsid w:val="005D217A"/>
    <w:rsid w:val="005D2A9A"/>
    <w:rsid w:val="005D40DD"/>
    <w:rsid w:val="005D51F6"/>
    <w:rsid w:val="005D5578"/>
    <w:rsid w:val="005D5E50"/>
    <w:rsid w:val="005D67F7"/>
    <w:rsid w:val="005D6F5F"/>
    <w:rsid w:val="005D7A81"/>
    <w:rsid w:val="005D7AB6"/>
    <w:rsid w:val="005E047D"/>
    <w:rsid w:val="005E08A1"/>
    <w:rsid w:val="005E0A3C"/>
    <w:rsid w:val="005E0D09"/>
    <w:rsid w:val="005E1895"/>
    <w:rsid w:val="005E191E"/>
    <w:rsid w:val="005E21B2"/>
    <w:rsid w:val="005E240E"/>
    <w:rsid w:val="005E2532"/>
    <w:rsid w:val="005E27D1"/>
    <w:rsid w:val="005E312E"/>
    <w:rsid w:val="005E34CD"/>
    <w:rsid w:val="005E3F5E"/>
    <w:rsid w:val="005E43E3"/>
    <w:rsid w:val="005E4722"/>
    <w:rsid w:val="005E5679"/>
    <w:rsid w:val="005E5870"/>
    <w:rsid w:val="005E58B0"/>
    <w:rsid w:val="005E5DFB"/>
    <w:rsid w:val="005E5E32"/>
    <w:rsid w:val="005E6445"/>
    <w:rsid w:val="005E680F"/>
    <w:rsid w:val="005E7A9C"/>
    <w:rsid w:val="005F049E"/>
    <w:rsid w:val="005F0AE8"/>
    <w:rsid w:val="005F19B0"/>
    <w:rsid w:val="005F2E3A"/>
    <w:rsid w:val="005F2F37"/>
    <w:rsid w:val="005F3BA0"/>
    <w:rsid w:val="005F42B7"/>
    <w:rsid w:val="005F49AD"/>
    <w:rsid w:val="005F4B47"/>
    <w:rsid w:val="005F5220"/>
    <w:rsid w:val="005F5A0D"/>
    <w:rsid w:val="005F7E89"/>
    <w:rsid w:val="00600ED6"/>
    <w:rsid w:val="006012EE"/>
    <w:rsid w:val="006015B2"/>
    <w:rsid w:val="00602D40"/>
    <w:rsid w:val="00603A7F"/>
    <w:rsid w:val="00603EF5"/>
    <w:rsid w:val="00604E4C"/>
    <w:rsid w:val="00607CF2"/>
    <w:rsid w:val="00607CFE"/>
    <w:rsid w:val="00610CC7"/>
    <w:rsid w:val="0061109A"/>
    <w:rsid w:val="0061207E"/>
    <w:rsid w:val="006124AE"/>
    <w:rsid w:val="0061348D"/>
    <w:rsid w:val="00616FAF"/>
    <w:rsid w:val="0061729A"/>
    <w:rsid w:val="00617ABF"/>
    <w:rsid w:val="00620476"/>
    <w:rsid w:val="00620F20"/>
    <w:rsid w:val="00621780"/>
    <w:rsid w:val="00622A39"/>
    <w:rsid w:val="00622DB1"/>
    <w:rsid w:val="006240DC"/>
    <w:rsid w:val="00624910"/>
    <w:rsid w:val="00624E43"/>
    <w:rsid w:val="006251C1"/>
    <w:rsid w:val="0062566C"/>
    <w:rsid w:val="00626999"/>
    <w:rsid w:val="00626B9F"/>
    <w:rsid w:val="00626BE0"/>
    <w:rsid w:val="00627338"/>
    <w:rsid w:val="00627628"/>
    <w:rsid w:val="0062797D"/>
    <w:rsid w:val="00627B02"/>
    <w:rsid w:val="00627C28"/>
    <w:rsid w:val="00630244"/>
    <w:rsid w:val="0063057D"/>
    <w:rsid w:val="0063071F"/>
    <w:rsid w:val="00630DD4"/>
    <w:rsid w:val="0063191C"/>
    <w:rsid w:val="0063251D"/>
    <w:rsid w:val="0063286F"/>
    <w:rsid w:val="00632CD0"/>
    <w:rsid w:val="00633BEF"/>
    <w:rsid w:val="00634CD6"/>
    <w:rsid w:val="00635B50"/>
    <w:rsid w:val="00640F50"/>
    <w:rsid w:val="00643AF5"/>
    <w:rsid w:val="006457DA"/>
    <w:rsid w:val="00645DFF"/>
    <w:rsid w:val="00646116"/>
    <w:rsid w:val="006478CB"/>
    <w:rsid w:val="0064C6C0"/>
    <w:rsid w:val="00650295"/>
    <w:rsid w:val="00650C42"/>
    <w:rsid w:val="00650D67"/>
    <w:rsid w:val="00651263"/>
    <w:rsid w:val="00651848"/>
    <w:rsid w:val="00651FAB"/>
    <w:rsid w:val="00652563"/>
    <w:rsid w:val="00653043"/>
    <w:rsid w:val="00653047"/>
    <w:rsid w:val="0065386B"/>
    <w:rsid w:val="006539BC"/>
    <w:rsid w:val="00653DF2"/>
    <w:rsid w:val="00654F5D"/>
    <w:rsid w:val="006556CA"/>
    <w:rsid w:val="00655F0C"/>
    <w:rsid w:val="00656D5E"/>
    <w:rsid w:val="0065748E"/>
    <w:rsid w:val="00660DAC"/>
    <w:rsid w:val="00660E55"/>
    <w:rsid w:val="006611AB"/>
    <w:rsid w:val="0066196A"/>
    <w:rsid w:val="006619A7"/>
    <w:rsid w:val="00661FC4"/>
    <w:rsid w:val="00662A8D"/>
    <w:rsid w:val="006632B6"/>
    <w:rsid w:val="00663B5C"/>
    <w:rsid w:val="00664738"/>
    <w:rsid w:val="00664D87"/>
    <w:rsid w:val="0066594E"/>
    <w:rsid w:val="00665B23"/>
    <w:rsid w:val="006666C5"/>
    <w:rsid w:val="00666723"/>
    <w:rsid w:val="00666905"/>
    <w:rsid w:val="00666ADE"/>
    <w:rsid w:val="006670CE"/>
    <w:rsid w:val="00667ABB"/>
    <w:rsid w:val="00670071"/>
    <w:rsid w:val="00670121"/>
    <w:rsid w:val="0067136D"/>
    <w:rsid w:val="00671505"/>
    <w:rsid w:val="00671EDD"/>
    <w:rsid w:val="006726CD"/>
    <w:rsid w:val="00673EC6"/>
    <w:rsid w:val="00674062"/>
    <w:rsid w:val="00674286"/>
    <w:rsid w:val="00674459"/>
    <w:rsid w:val="00674C44"/>
    <w:rsid w:val="00675620"/>
    <w:rsid w:val="0067747B"/>
    <w:rsid w:val="006807C6"/>
    <w:rsid w:val="0068111F"/>
    <w:rsid w:val="00681A25"/>
    <w:rsid w:val="0068366F"/>
    <w:rsid w:val="00683B3B"/>
    <w:rsid w:val="006854F3"/>
    <w:rsid w:val="00685506"/>
    <w:rsid w:val="00685522"/>
    <w:rsid w:val="00686286"/>
    <w:rsid w:val="00687072"/>
    <w:rsid w:val="00687C6A"/>
    <w:rsid w:val="00687DF1"/>
    <w:rsid w:val="00690BC6"/>
    <w:rsid w:val="00690F9F"/>
    <w:rsid w:val="00691F0D"/>
    <w:rsid w:val="006933CA"/>
    <w:rsid w:val="006937A9"/>
    <w:rsid w:val="00694E1F"/>
    <w:rsid w:val="006958B4"/>
    <w:rsid w:val="00696198"/>
    <w:rsid w:val="00696510"/>
    <w:rsid w:val="006977EB"/>
    <w:rsid w:val="006A0A02"/>
    <w:rsid w:val="006A0B97"/>
    <w:rsid w:val="006A0C0E"/>
    <w:rsid w:val="006A0DE7"/>
    <w:rsid w:val="006A1778"/>
    <w:rsid w:val="006A1F42"/>
    <w:rsid w:val="006A1F76"/>
    <w:rsid w:val="006A25D3"/>
    <w:rsid w:val="006A4B23"/>
    <w:rsid w:val="006A4C95"/>
    <w:rsid w:val="006A4F84"/>
    <w:rsid w:val="006A59C9"/>
    <w:rsid w:val="006A619D"/>
    <w:rsid w:val="006A644B"/>
    <w:rsid w:val="006A6CE1"/>
    <w:rsid w:val="006A6CF6"/>
    <w:rsid w:val="006A75F7"/>
    <w:rsid w:val="006B075D"/>
    <w:rsid w:val="006B0907"/>
    <w:rsid w:val="006B1570"/>
    <w:rsid w:val="006B2F54"/>
    <w:rsid w:val="006B35DD"/>
    <w:rsid w:val="006B3B05"/>
    <w:rsid w:val="006B3EB5"/>
    <w:rsid w:val="006B4025"/>
    <w:rsid w:val="006B53BF"/>
    <w:rsid w:val="006B6F64"/>
    <w:rsid w:val="006B73F5"/>
    <w:rsid w:val="006B7527"/>
    <w:rsid w:val="006B7645"/>
    <w:rsid w:val="006C10E6"/>
    <w:rsid w:val="006C1579"/>
    <w:rsid w:val="006C1A73"/>
    <w:rsid w:val="006C2926"/>
    <w:rsid w:val="006C3C77"/>
    <w:rsid w:val="006C40BD"/>
    <w:rsid w:val="006C4B7A"/>
    <w:rsid w:val="006C4D42"/>
    <w:rsid w:val="006C590E"/>
    <w:rsid w:val="006C61E1"/>
    <w:rsid w:val="006C674D"/>
    <w:rsid w:val="006C6A0E"/>
    <w:rsid w:val="006C6EE3"/>
    <w:rsid w:val="006C7575"/>
    <w:rsid w:val="006C782E"/>
    <w:rsid w:val="006C7A4F"/>
    <w:rsid w:val="006D017D"/>
    <w:rsid w:val="006D0296"/>
    <w:rsid w:val="006D0443"/>
    <w:rsid w:val="006D08A7"/>
    <w:rsid w:val="006D0925"/>
    <w:rsid w:val="006D266D"/>
    <w:rsid w:val="006D2FBE"/>
    <w:rsid w:val="006D31B7"/>
    <w:rsid w:val="006D38DD"/>
    <w:rsid w:val="006D497E"/>
    <w:rsid w:val="006D4C1C"/>
    <w:rsid w:val="006D57AD"/>
    <w:rsid w:val="006D6A93"/>
    <w:rsid w:val="006D6E06"/>
    <w:rsid w:val="006D6F35"/>
    <w:rsid w:val="006E0184"/>
    <w:rsid w:val="006E0DE1"/>
    <w:rsid w:val="006E11F4"/>
    <w:rsid w:val="006E2331"/>
    <w:rsid w:val="006E248F"/>
    <w:rsid w:val="006E2A03"/>
    <w:rsid w:val="006E48A7"/>
    <w:rsid w:val="006E559D"/>
    <w:rsid w:val="006E5BF1"/>
    <w:rsid w:val="006E5DAB"/>
    <w:rsid w:val="006E6019"/>
    <w:rsid w:val="006E6275"/>
    <w:rsid w:val="006F006C"/>
    <w:rsid w:val="006F05AD"/>
    <w:rsid w:val="006F0729"/>
    <w:rsid w:val="006F10B9"/>
    <w:rsid w:val="006F13CE"/>
    <w:rsid w:val="006F2D60"/>
    <w:rsid w:val="006F301F"/>
    <w:rsid w:val="006F342A"/>
    <w:rsid w:val="006F44D3"/>
    <w:rsid w:val="006F4BDD"/>
    <w:rsid w:val="006F4EFD"/>
    <w:rsid w:val="006F533B"/>
    <w:rsid w:val="006F5F02"/>
    <w:rsid w:val="006F7ADE"/>
    <w:rsid w:val="0070086A"/>
    <w:rsid w:val="0070136B"/>
    <w:rsid w:val="007038E8"/>
    <w:rsid w:val="00703B72"/>
    <w:rsid w:val="00703FF2"/>
    <w:rsid w:val="007040CA"/>
    <w:rsid w:val="00705C31"/>
    <w:rsid w:val="00705CBD"/>
    <w:rsid w:val="00705FD5"/>
    <w:rsid w:val="00706B75"/>
    <w:rsid w:val="007072F6"/>
    <w:rsid w:val="00707E21"/>
    <w:rsid w:val="00710299"/>
    <w:rsid w:val="00710EDC"/>
    <w:rsid w:val="007117FC"/>
    <w:rsid w:val="00711A1E"/>
    <w:rsid w:val="00711F35"/>
    <w:rsid w:val="007122DB"/>
    <w:rsid w:val="0071236E"/>
    <w:rsid w:val="00712A43"/>
    <w:rsid w:val="00712B97"/>
    <w:rsid w:val="007131F6"/>
    <w:rsid w:val="007150F5"/>
    <w:rsid w:val="00715574"/>
    <w:rsid w:val="00715B78"/>
    <w:rsid w:val="00715B87"/>
    <w:rsid w:val="007167F0"/>
    <w:rsid w:val="007168FD"/>
    <w:rsid w:val="007173EA"/>
    <w:rsid w:val="00720922"/>
    <w:rsid w:val="00720F35"/>
    <w:rsid w:val="007217F8"/>
    <w:rsid w:val="00722F30"/>
    <w:rsid w:val="0072319D"/>
    <w:rsid w:val="007238F9"/>
    <w:rsid w:val="007251E9"/>
    <w:rsid w:val="007252ED"/>
    <w:rsid w:val="007256CB"/>
    <w:rsid w:val="007260B9"/>
    <w:rsid w:val="00726566"/>
    <w:rsid w:val="00726623"/>
    <w:rsid w:val="00726809"/>
    <w:rsid w:val="00726B6C"/>
    <w:rsid w:val="00730A27"/>
    <w:rsid w:val="00730BB5"/>
    <w:rsid w:val="00730D7B"/>
    <w:rsid w:val="00731456"/>
    <w:rsid w:val="00731E41"/>
    <w:rsid w:val="00732082"/>
    <w:rsid w:val="00732624"/>
    <w:rsid w:val="00733A2E"/>
    <w:rsid w:val="00735E12"/>
    <w:rsid w:val="0073661E"/>
    <w:rsid w:val="007367E8"/>
    <w:rsid w:val="0073686B"/>
    <w:rsid w:val="00736E0F"/>
    <w:rsid w:val="00737335"/>
    <w:rsid w:val="007376BE"/>
    <w:rsid w:val="00740701"/>
    <w:rsid w:val="00741213"/>
    <w:rsid w:val="00742DBD"/>
    <w:rsid w:val="007431D4"/>
    <w:rsid w:val="00743244"/>
    <w:rsid w:val="00743B14"/>
    <w:rsid w:val="00743EF7"/>
    <w:rsid w:val="0074465F"/>
    <w:rsid w:val="0074491A"/>
    <w:rsid w:val="007454D8"/>
    <w:rsid w:val="007464C2"/>
    <w:rsid w:val="00746A0B"/>
    <w:rsid w:val="00746A3F"/>
    <w:rsid w:val="00747745"/>
    <w:rsid w:val="00747C8F"/>
    <w:rsid w:val="00750FA8"/>
    <w:rsid w:val="00751436"/>
    <w:rsid w:val="007519A0"/>
    <w:rsid w:val="00752CE2"/>
    <w:rsid w:val="007532A7"/>
    <w:rsid w:val="00753DC0"/>
    <w:rsid w:val="007550F5"/>
    <w:rsid w:val="00755161"/>
    <w:rsid w:val="00756539"/>
    <w:rsid w:val="007565B0"/>
    <w:rsid w:val="007575F3"/>
    <w:rsid w:val="00757BF5"/>
    <w:rsid w:val="00757D32"/>
    <w:rsid w:val="0076052F"/>
    <w:rsid w:val="007617A8"/>
    <w:rsid w:val="007624FB"/>
    <w:rsid w:val="00762AD5"/>
    <w:rsid w:val="00762BE8"/>
    <w:rsid w:val="0076303F"/>
    <w:rsid w:val="0076329A"/>
    <w:rsid w:val="007637EE"/>
    <w:rsid w:val="0076441B"/>
    <w:rsid w:val="007651D4"/>
    <w:rsid w:val="007664B7"/>
    <w:rsid w:val="007665DD"/>
    <w:rsid w:val="00766C3E"/>
    <w:rsid w:val="00767917"/>
    <w:rsid w:val="0077080C"/>
    <w:rsid w:val="00771615"/>
    <w:rsid w:val="007718B7"/>
    <w:rsid w:val="00771CFD"/>
    <w:rsid w:val="00771D54"/>
    <w:rsid w:val="00772543"/>
    <w:rsid w:val="007732C3"/>
    <w:rsid w:val="00774329"/>
    <w:rsid w:val="00776319"/>
    <w:rsid w:val="00776970"/>
    <w:rsid w:val="007813D4"/>
    <w:rsid w:val="00781F2E"/>
    <w:rsid w:val="00783140"/>
    <w:rsid w:val="007834A6"/>
    <w:rsid w:val="0078362B"/>
    <w:rsid w:val="0078496B"/>
    <w:rsid w:val="007852BF"/>
    <w:rsid w:val="00785A0F"/>
    <w:rsid w:val="00785DB7"/>
    <w:rsid w:val="007863BC"/>
    <w:rsid w:val="0078682F"/>
    <w:rsid w:val="00786A4E"/>
    <w:rsid w:val="00786CD4"/>
    <w:rsid w:val="00786D86"/>
    <w:rsid w:val="007872A9"/>
    <w:rsid w:val="00790625"/>
    <w:rsid w:val="00790F76"/>
    <w:rsid w:val="0079181C"/>
    <w:rsid w:val="00791D2E"/>
    <w:rsid w:val="00791D7E"/>
    <w:rsid w:val="00792343"/>
    <w:rsid w:val="007934E4"/>
    <w:rsid w:val="007937D4"/>
    <w:rsid w:val="00793D60"/>
    <w:rsid w:val="007945B1"/>
    <w:rsid w:val="00794883"/>
    <w:rsid w:val="0079488B"/>
    <w:rsid w:val="00795A0A"/>
    <w:rsid w:val="007A0352"/>
    <w:rsid w:val="007A038E"/>
    <w:rsid w:val="007A05D1"/>
    <w:rsid w:val="007A07D3"/>
    <w:rsid w:val="007A1AE3"/>
    <w:rsid w:val="007A37CD"/>
    <w:rsid w:val="007A3CD2"/>
    <w:rsid w:val="007A413C"/>
    <w:rsid w:val="007A46E7"/>
    <w:rsid w:val="007A4868"/>
    <w:rsid w:val="007A4A41"/>
    <w:rsid w:val="007B04CA"/>
    <w:rsid w:val="007B2467"/>
    <w:rsid w:val="007B2F84"/>
    <w:rsid w:val="007B37B4"/>
    <w:rsid w:val="007B37E1"/>
    <w:rsid w:val="007B38DD"/>
    <w:rsid w:val="007B3A47"/>
    <w:rsid w:val="007B3C9A"/>
    <w:rsid w:val="007B43F7"/>
    <w:rsid w:val="007B47B7"/>
    <w:rsid w:val="007B4F10"/>
    <w:rsid w:val="007B500B"/>
    <w:rsid w:val="007B570B"/>
    <w:rsid w:val="007B5777"/>
    <w:rsid w:val="007B5B8C"/>
    <w:rsid w:val="007B5C63"/>
    <w:rsid w:val="007B7D88"/>
    <w:rsid w:val="007C099D"/>
    <w:rsid w:val="007C1A8A"/>
    <w:rsid w:val="007C1D15"/>
    <w:rsid w:val="007C216F"/>
    <w:rsid w:val="007C3679"/>
    <w:rsid w:val="007C3C20"/>
    <w:rsid w:val="007C47DE"/>
    <w:rsid w:val="007C5E47"/>
    <w:rsid w:val="007C7057"/>
    <w:rsid w:val="007C75A2"/>
    <w:rsid w:val="007D0AD0"/>
    <w:rsid w:val="007D0E17"/>
    <w:rsid w:val="007D21CD"/>
    <w:rsid w:val="007D21EA"/>
    <w:rsid w:val="007D2206"/>
    <w:rsid w:val="007D2214"/>
    <w:rsid w:val="007D2679"/>
    <w:rsid w:val="007D32E7"/>
    <w:rsid w:val="007D4045"/>
    <w:rsid w:val="007D52C0"/>
    <w:rsid w:val="007D5DA8"/>
    <w:rsid w:val="007D691C"/>
    <w:rsid w:val="007D6C2C"/>
    <w:rsid w:val="007D72D6"/>
    <w:rsid w:val="007D746E"/>
    <w:rsid w:val="007D757B"/>
    <w:rsid w:val="007E0128"/>
    <w:rsid w:val="007E0E10"/>
    <w:rsid w:val="007E145B"/>
    <w:rsid w:val="007E14D3"/>
    <w:rsid w:val="007E1793"/>
    <w:rsid w:val="007E1969"/>
    <w:rsid w:val="007E21B2"/>
    <w:rsid w:val="007E34E0"/>
    <w:rsid w:val="007E43D1"/>
    <w:rsid w:val="007E46BD"/>
    <w:rsid w:val="007E5E21"/>
    <w:rsid w:val="007E60D3"/>
    <w:rsid w:val="007F00B0"/>
    <w:rsid w:val="007F0515"/>
    <w:rsid w:val="007F0E25"/>
    <w:rsid w:val="007F307C"/>
    <w:rsid w:val="007F3AC6"/>
    <w:rsid w:val="007F425F"/>
    <w:rsid w:val="007F483F"/>
    <w:rsid w:val="007F5428"/>
    <w:rsid w:val="007F5570"/>
    <w:rsid w:val="007F5C42"/>
    <w:rsid w:val="007F5D4E"/>
    <w:rsid w:val="007F6E5A"/>
    <w:rsid w:val="007F7970"/>
    <w:rsid w:val="0080028A"/>
    <w:rsid w:val="00800F1A"/>
    <w:rsid w:val="008011B2"/>
    <w:rsid w:val="008027D4"/>
    <w:rsid w:val="008027FE"/>
    <w:rsid w:val="00802B44"/>
    <w:rsid w:val="008049C6"/>
    <w:rsid w:val="0080653A"/>
    <w:rsid w:val="008105C4"/>
    <w:rsid w:val="00811224"/>
    <w:rsid w:val="008114D5"/>
    <w:rsid w:val="00812532"/>
    <w:rsid w:val="00813234"/>
    <w:rsid w:val="0081333B"/>
    <w:rsid w:val="00813F90"/>
    <w:rsid w:val="008148FF"/>
    <w:rsid w:val="00817138"/>
    <w:rsid w:val="00817582"/>
    <w:rsid w:val="00817663"/>
    <w:rsid w:val="0081777A"/>
    <w:rsid w:val="0082014F"/>
    <w:rsid w:val="00820285"/>
    <w:rsid w:val="008218FE"/>
    <w:rsid w:val="00822208"/>
    <w:rsid w:val="008236AB"/>
    <w:rsid w:val="00823D06"/>
    <w:rsid w:val="0082416B"/>
    <w:rsid w:val="0082434D"/>
    <w:rsid w:val="00825243"/>
    <w:rsid w:val="008263B7"/>
    <w:rsid w:val="00826C29"/>
    <w:rsid w:val="00827583"/>
    <w:rsid w:val="00830411"/>
    <w:rsid w:val="00830E42"/>
    <w:rsid w:val="00831330"/>
    <w:rsid w:val="00831544"/>
    <w:rsid w:val="008317E7"/>
    <w:rsid w:val="00832058"/>
    <w:rsid w:val="00832146"/>
    <w:rsid w:val="00832207"/>
    <w:rsid w:val="00832A8F"/>
    <w:rsid w:val="00832C22"/>
    <w:rsid w:val="00833566"/>
    <w:rsid w:val="00834FD8"/>
    <w:rsid w:val="0083505D"/>
    <w:rsid w:val="00835431"/>
    <w:rsid w:val="00835CB8"/>
    <w:rsid w:val="0083605E"/>
    <w:rsid w:val="00836145"/>
    <w:rsid w:val="00836C9F"/>
    <w:rsid w:val="00837034"/>
    <w:rsid w:val="008374B7"/>
    <w:rsid w:val="008374EA"/>
    <w:rsid w:val="00837862"/>
    <w:rsid w:val="00837A9B"/>
    <w:rsid w:val="00838654"/>
    <w:rsid w:val="00841F7A"/>
    <w:rsid w:val="00842019"/>
    <w:rsid w:val="00842176"/>
    <w:rsid w:val="008422E2"/>
    <w:rsid w:val="00842D09"/>
    <w:rsid w:val="00842DCF"/>
    <w:rsid w:val="00843AEF"/>
    <w:rsid w:val="00843B34"/>
    <w:rsid w:val="00844094"/>
    <w:rsid w:val="00844960"/>
    <w:rsid w:val="00845903"/>
    <w:rsid w:val="00846ECA"/>
    <w:rsid w:val="0085022E"/>
    <w:rsid w:val="0085088E"/>
    <w:rsid w:val="00851A44"/>
    <w:rsid w:val="008521A6"/>
    <w:rsid w:val="0085238D"/>
    <w:rsid w:val="00852523"/>
    <w:rsid w:val="00852ECD"/>
    <w:rsid w:val="00852F9C"/>
    <w:rsid w:val="008531E7"/>
    <w:rsid w:val="00853597"/>
    <w:rsid w:val="00853DFD"/>
    <w:rsid w:val="0085474E"/>
    <w:rsid w:val="00854B29"/>
    <w:rsid w:val="00855633"/>
    <w:rsid w:val="0085583B"/>
    <w:rsid w:val="008576F4"/>
    <w:rsid w:val="00857B0F"/>
    <w:rsid w:val="00857C17"/>
    <w:rsid w:val="00860128"/>
    <w:rsid w:val="00861811"/>
    <w:rsid w:val="00862097"/>
    <w:rsid w:val="0086425E"/>
    <w:rsid w:val="00864662"/>
    <w:rsid w:val="00864763"/>
    <w:rsid w:val="008653E2"/>
    <w:rsid w:val="008654EA"/>
    <w:rsid w:val="008660A2"/>
    <w:rsid w:val="00866193"/>
    <w:rsid w:val="0086729B"/>
    <w:rsid w:val="00867537"/>
    <w:rsid w:val="008700CD"/>
    <w:rsid w:val="0087116E"/>
    <w:rsid w:val="00871997"/>
    <w:rsid w:val="00872277"/>
    <w:rsid w:val="00872AAE"/>
    <w:rsid w:val="00872D71"/>
    <w:rsid w:val="0087314B"/>
    <w:rsid w:val="00873150"/>
    <w:rsid w:val="008731E0"/>
    <w:rsid w:val="00873F21"/>
    <w:rsid w:val="00875699"/>
    <w:rsid w:val="008761AD"/>
    <w:rsid w:val="00876D73"/>
    <w:rsid w:val="00877159"/>
    <w:rsid w:val="008773A8"/>
    <w:rsid w:val="0087778F"/>
    <w:rsid w:val="00880454"/>
    <w:rsid w:val="00880AA5"/>
    <w:rsid w:val="00880B6B"/>
    <w:rsid w:val="0088132A"/>
    <w:rsid w:val="00881635"/>
    <w:rsid w:val="00881A07"/>
    <w:rsid w:val="00882079"/>
    <w:rsid w:val="00883A86"/>
    <w:rsid w:val="00883CCE"/>
    <w:rsid w:val="00885A96"/>
    <w:rsid w:val="0088639D"/>
    <w:rsid w:val="008879B4"/>
    <w:rsid w:val="00890735"/>
    <w:rsid w:val="008908F0"/>
    <w:rsid w:val="00891B5B"/>
    <w:rsid w:val="008921F7"/>
    <w:rsid w:val="00892750"/>
    <w:rsid w:val="0089276F"/>
    <w:rsid w:val="00892FB3"/>
    <w:rsid w:val="00893627"/>
    <w:rsid w:val="00893702"/>
    <w:rsid w:val="00893FA1"/>
    <w:rsid w:val="00894205"/>
    <w:rsid w:val="00894885"/>
    <w:rsid w:val="00895284"/>
    <w:rsid w:val="0089754A"/>
    <w:rsid w:val="00897B70"/>
    <w:rsid w:val="008A06F7"/>
    <w:rsid w:val="008A0E80"/>
    <w:rsid w:val="008A153F"/>
    <w:rsid w:val="008A1D12"/>
    <w:rsid w:val="008A1D7C"/>
    <w:rsid w:val="008A215E"/>
    <w:rsid w:val="008A3627"/>
    <w:rsid w:val="008A3732"/>
    <w:rsid w:val="008A3C9C"/>
    <w:rsid w:val="008A4424"/>
    <w:rsid w:val="008A5073"/>
    <w:rsid w:val="008A5A1B"/>
    <w:rsid w:val="008A60EE"/>
    <w:rsid w:val="008A6379"/>
    <w:rsid w:val="008A6A7A"/>
    <w:rsid w:val="008A74C3"/>
    <w:rsid w:val="008A769B"/>
    <w:rsid w:val="008A7E4E"/>
    <w:rsid w:val="008B078F"/>
    <w:rsid w:val="008B1308"/>
    <w:rsid w:val="008B1AC8"/>
    <w:rsid w:val="008B1B01"/>
    <w:rsid w:val="008B3B0F"/>
    <w:rsid w:val="008B433F"/>
    <w:rsid w:val="008B688A"/>
    <w:rsid w:val="008B6BBA"/>
    <w:rsid w:val="008B76B4"/>
    <w:rsid w:val="008C0798"/>
    <w:rsid w:val="008C0E2C"/>
    <w:rsid w:val="008C0EE2"/>
    <w:rsid w:val="008C153F"/>
    <w:rsid w:val="008C1AD8"/>
    <w:rsid w:val="008C3741"/>
    <w:rsid w:val="008C3829"/>
    <w:rsid w:val="008C44E9"/>
    <w:rsid w:val="008C4DBD"/>
    <w:rsid w:val="008C5A02"/>
    <w:rsid w:val="008C5F43"/>
    <w:rsid w:val="008C6231"/>
    <w:rsid w:val="008C6988"/>
    <w:rsid w:val="008C6D20"/>
    <w:rsid w:val="008C700D"/>
    <w:rsid w:val="008C7151"/>
    <w:rsid w:val="008C7425"/>
    <w:rsid w:val="008D10C0"/>
    <w:rsid w:val="008D21A2"/>
    <w:rsid w:val="008D2229"/>
    <w:rsid w:val="008D2B46"/>
    <w:rsid w:val="008D34D4"/>
    <w:rsid w:val="008D3FC1"/>
    <w:rsid w:val="008D4046"/>
    <w:rsid w:val="008D462C"/>
    <w:rsid w:val="008D4C86"/>
    <w:rsid w:val="008D6F5E"/>
    <w:rsid w:val="008D7133"/>
    <w:rsid w:val="008D7DB3"/>
    <w:rsid w:val="008E071A"/>
    <w:rsid w:val="008E0EF1"/>
    <w:rsid w:val="008E1B7B"/>
    <w:rsid w:val="008E2344"/>
    <w:rsid w:val="008E27C2"/>
    <w:rsid w:val="008E3594"/>
    <w:rsid w:val="008E3747"/>
    <w:rsid w:val="008E4855"/>
    <w:rsid w:val="008E4C3D"/>
    <w:rsid w:val="008E5572"/>
    <w:rsid w:val="008E557D"/>
    <w:rsid w:val="008E67B0"/>
    <w:rsid w:val="008E7281"/>
    <w:rsid w:val="008E79F2"/>
    <w:rsid w:val="008F3B20"/>
    <w:rsid w:val="008F43E2"/>
    <w:rsid w:val="008F45E3"/>
    <w:rsid w:val="008F57EB"/>
    <w:rsid w:val="008F6B40"/>
    <w:rsid w:val="008F73B7"/>
    <w:rsid w:val="008F76C8"/>
    <w:rsid w:val="008F77AA"/>
    <w:rsid w:val="008F7CCA"/>
    <w:rsid w:val="00901174"/>
    <w:rsid w:val="009015C4"/>
    <w:rsid w:val="0090321D"/>
    <w:rsid w:val="009032DF"/>
    <w:rsid w:val="00904A5A"/>
    <w:rsid w:val="009062AE"/>
    <w:rsid w:val="00907304"/>
    <w:rsid w:val="0091063D"/>
    <w:rsid w:val="009112CD"/>
    <w:rsid w:val="00911746"/>
    <w:rsid w:val="00911BBD"/>
    <w:rsid w:val="00911D8F"/>
    <w:rsid w:val="009122A0"/>
    <w:rsid w:val="0091230F"/>
    <w:rsid w:val="00913D6D"/>
    <w:rsid w:val="009143F9"/>
    <w:rsid w:val="0091487F"/>
    <w:rsid w:val="00914A61"/>
    <w:rsid w:val="009160BB"/>
    <w:rsid w:val="00916667"/>
    <w:rsid w:val="00916B4D"/>
    <w:rsid w:val="00917036"/>
    <w:rsid w:val="0091714D"/>
    <w:rsid w:val="009176D5"/>
    <w:rsid w:val="00917EDF"/>
    <w:rsid w:val="009205AF"/>
    <w:rsid w:val="00920DEE"/>
    <w:rsid w:val="0092105D"/>
    <w:rsid w:val="0092177F"/>
    <w:rsid w:val="00921B67"/>
    <w:rsid w:val="0092274E"/>
    <w:rsid w:val="009250A7"/>
    <w:rsid w:val="00925445"/>
    <w:rsid w:val="00925481"/>
    <w:rsid w:val="0092577E"/>
    <w:rsid w:val="00926C7F"/>
    <w:rsid w:val="00927DFF"/>
    <w:rsid w:val="00931D1F"/>
    <w:rsid w:val="009328B6"/>
    <w:rsid w:val="00932BD0"/>
    <w:rsid w:val="00934CA6"/>
    <w:rsid w:val="00934D9F"/>
    <w:rsid w:val="00934E3C"/>
    <w:rsid w:val="00935346"/>
    <w:rsid w:val="00935A1A"/>
    <w:rsid w:val="00936794"/>
    <w:rsid w:val="00937FF8"/>
    <w:rsid w:val="00940DB0"/>
    <w:rsid w:val="00941AAD"/>
    <w:rsid w:val="00942B72"/>
    <w:rsid w:val="00942CD2"/>
    <w:rsid w:val="00944724"/>
    <w:rsid w:val="009454B0"/>
    <w:rsid w:val="0094597B"/>
    <w:rsid w:val="009459B0"/>
    <w:rsid w:val="00946317"/>
    <w:rsid w:val="009471CA"/>
    <w:rsid w:val="009473AD"/>
    <w:rsid w:val="00950129"/>
    <w:rsid w:val="0095044E"/>
    <w:rsid w:val="0095105B"/>
    <w:rsid w:val="00952079"/>
    <w:rsid w:val="009527E5"/>
    <w:rsid w:val="00952A46"/>
    <w:rsid w:val="009537B7"/>
    <w:rsid w:val="00953DBF"/>
    <w:rsid w:val="00955F11"/>
    <w:rsid w:val="00956695"/>
    <w:rsid w:val="00957A5D"/>
    <w:rsid w:val="00957E3E"/>
    <w:rsid w:val="00957EFF"/>
    <w:rsid w:val="00960335"/>
    <w:rsid w:val="009603FF"/>
    <w:rsid w:val="0096092E"/>
    <w:rsid w:val="00960DE3"/>
    <w:rsid w:val="00960E21"/>
    <w:rsid w:val="009610A1"/>
    <w:rsid w:val="00961934"/>
    <w:rsid w:val="00962F51"/>
    <w:rsid w:val="0096306A"/>
    <w:rsid w:val="00963CCE"/>
    <w:rsid w:val="00964068"/>
    <w:rsid w:val="00965475"/>
    <w:rsid w:val="00965BF4"/>
    <w:rsid w:val="00966116"/>
    <w:rsid w:val="009664A7"/>
    <w:rsid w:val="00966771"/>
    <w:rsid w:val="00966A94"/>
    <w:rsid w:val="0096767F"/>
    <w:rsid w:val="00970369"/>
    <w:rsid w:val="00970A3A"/>
    <w:rsid w:val="00970B03"/>
    <w:rsid w:val="009717A4"/>
    <w:rsid w:val="009728F8"/>
    <w:rsid w:val="00973094"/>
    <w:rsid w:val="009737D8"/>
    <w:rsid w:val="00973A34"/>
    <w:rsid w:val="009755CB"/>
    <w:rsid w:val="00975D2D"/>
    <w:rsid w:val="009825D9"/>
    <w:rsid w:val="00982AD6"/>
    <w:rsid w:val="00982BFC"/>
    <w:rsid w:val="00984778"/>
    <w:rsid w:val="00984A5B"/>
    <w:rsid w:val="00985222"/>
    <w:rsid w:val="00985FFB"/>
    <w:rsid w:val="00986619"/>
    <w:rsid w:val="009866B6"/>
    <w:rsid w:val="00986C7A"/>
    <w:rsid w:val="00986D36"/>
    <w:rsid w:val="009906CE"/>
    <w:rsid w:val="00990B53"/>
    <w:rsid w:val="00992800"/>
    <w:rsid w:val="00993607"/>
    <w:rsid w:val="009936B8"/>
    <w:rsid w:val="00993B38"/>
    <w:rsid w:val="00993CB7"/>
    <w:rsid w:val="009946D2"/>
    <w:rsid w:val="00994981"/>
    <w:rsid w:val="00995375"/>
    <w:rsid w:val="00997CD8"/>
    <w:rsid w:val="009A0E53"/>
    <w:rsid w:val="009A0F20"/>
    <w:rsid w:val="009A111D"/>
    <w:rsid w:val="009A15F6"/>
    <w:rsid w:val="009A180A"/>
    <w:rsid w:val="009A1AF7"/>
    <w:rsid w:val="009A1DCF"/>
    <w:rsid w:val="009A2171"/>
    <w:rsid w:val="009A255C"/>
    <w:rsid w:val="009A3B14"/>
    <w:rsid w:val="009A4FF3"/>
    <w:rsid w:val="009A5283"/>
    <w:rsid w:val="009B02C7"/>
    <w:rsid w:val="009B070F"/>
    <w:rsid w:val="009B09EE"/>
    <w:rsid w:val="009B0C88"/>
    <w:rsid w:val="009B16E4"/>
    <w:rsid w:val="009B252E"/>
    <w:rsid w:val="009B30F9"/>
    <w:rsid w:val="009B3780"/>
    <w:rsid w:val="009B3C63"/>
    <w:rsid w:val="009B46D8"/>
    <w:rsid w:val="009B496B"/>
    <w:rsid w:val="009B4E33"/>
    <w:rsid w:val="009B512B"/>
    <w:rsid w:val="009B5627"/>
    <w:rsid w:val="009B5906"/>
    <w:rsid w:val="009B634A"/>
    <w:rsid w:val="009B6807"/>
    <w:rsid w:val="009B6A53"/>
    <w:rsid w:val="009B6A85"/>
    <w:rsid w:val="009B6BF7"/>
    <w:rsid w:val="009B7207"/>
    <w:rsid w:val="009B7D8E"/>
    <w:rsid w:val="009C050F"/>
    <w:rsid w:val="009C1644"/>
    <w:rsid w:val="009C227F"/>
    <w:rsid w:val="009C2F9F"/>
    <w:rsid w:val="009C43AB"/>
    <w:rsid w:val="009C4D0E"/>
    <w:rsid w:val="009C5B82"/>
    <w:rsid w:val="009C5C25"/>
    <w:rsid w:val="009C7430"/>
    <w:rsid w:val="009C76E4"/>
    <w:rsid w:val="009D07E5"/>
    <w:rsid w:val="009D08D5"/>
    <w:rsid w:val="009D0D76"/>
    <w:rsid w:val="009D13C0"/>
    <w:rsid w:val="009D1CCC"/>
    <w:rsid w:val="009D2400"/>
    <w:rsid w:val="009D29E4"/>
    <w:rsid w:val="009D3556"/>
    <w:rsid w:val="009D439F"/>
    <w:rsid w:val="009D4562"/>
    <w:rsid w:val="009D4A17"/>
    <w:rsid w:val="009D6D02"/>
    <w:rsid w:val="009E03E4"/>
    <w:rsid w:val="009E0595"/>
    <w:rsid w:val="009E0AF8"/>
    <w:rsid w:val="009E1077"/>
    <w:rsid w:val="009E129D"/>
    <w:rsid w:val="009E13E5"/>
    <w:rsid w:val="009E183B"/>
    <w:rsid w:val="009E1A64"/>
    <w:rsid w:val="009E2C2B"/>
    <w:rsid w:val="009E2FAF"/>
    <w:rsid w:val="009E3346"/>
    <w:rsid w:val="009E3E66"/>
    <w:rsid w:val="009E5F14"/>
    <w:rsid w:val="009F0401"/>
    <w:rsid w:val="009F0B27"/>
    <w:rsid w:val="009F0B4F"/>
    <w:rsid w:val="009F1DBB"/>
    <w:rsid w:val="009F24D0"/>
    <w:rsid w:val="009F26D8"/>
    <w:rsid w:val="009F4031"/>
    <w:rsid w:val="009F4B48"/>
    <w:rsid w:val="009F4C7D"/>
    <w:rsid w:val="009F5CB0"/>
    <w:rsid w:val="00A0004E"/>
    <w:rsid w:val="00A002C6"/>
    <w:rsid w:val="00A01761"/>
    <w:rsid w:val="00A0259A"/>
    <w:rsid w:val="00A02A8C"/>
    <w:rsid w:val="00A02F7D"/>
    <w:rsid w:val="00A02FC9"/>
    <w:rsid w:val="00A038E0"/>
    <w:rsid w:val="00A039B7"/>
    <w:rsid w:val="00A03B6A"/>
    <w:rsid w:val="00A04DF6"/>
    <w:rsid w:val="00A05E88"/>
    <w:rsid w:val="00A06201"/>
    <w:rsid w:val="00A0633F"/>
    <w:rsid w:val="00A070C9"/>
    <w:rsid w:val="00A100BD"/>
    <w:rsid w:val="00A109DF"/>
    <w:rsid w:val="00A118EC"/>
    <w:rsid w:val="00A11AA8"/>
    <w:rsid w:val="00A126A8"/>
    <w:rsid w:val="00A1304A"/>
    <w:rsid w:val="00A136E6"/>
    <w:rsid w:val="00A140C4"/>
    <w:rsid w:val="00A1532F"/>
    <w:rsid w:val="00A15A98"/>
    <w:rsid w:val="00A1608D"/>
    <w:rsid w:val="00A16A05"/>
    <w:rsid w:val="00A16CA7"/>
    <w:rsid w:val="00A171B1"/>
    <w:rsid w:val="00A20E46"/>
    <w:rsid w:val="00A21138"/>
    <w:rsid w:val="00A21303"/>
    <w:rsid w:val="00A21877"/>
    <w:rsid w:val="00A21DD4"/>
    <w:rsid w:val="00A22867"/>
    <w:rsid w:val="00A22E3B"/>
    <w:rsid w:val="00A24BF6"/>
    <w:rsid w:val="00A25927"/>
    <w:rsid w:val="00A26A1B"/>
    <w:rsid w:val="00A26D9A"/>
    <w:rsid w:val="00A30536"/>
    <w:rsid w:val="00A306E7"/>
    <w:rsid w:val="00A31A08"/>
    <w:rsid w:val="00A31B64"/>
    <w:rsid w:val="00A32629"/>
    <w:rsid w:val="00A328FC"/>
    <w:rsid w:val="00A32FDF"/>
    <w:rsid w:val="00A34203"/>
    <w:rsid w:val="00A361D1"/>
    <w:rsid w:val="00A379BE"/>
    <w:rsid w:val="00A37CDB"/>
    <w:rsid w:val="00A40405"/>
    <w:rsid w:val="00A408AE"/>
    <w:rsid w:val="00A40E4C"/>
    <w:rsid w:val="00A418F5"/>
    <w:rsid w:val="00A420EE"/>
    <w:rsid w:val="00A4213F"/>
    <w:rsid w:val="00A425B8"/>
    <w:rsid w:val="00A426BF"/>
    <w:rsid w:val="00A42FCC"/>
    <w:rsid w:val="00A43892"/>
    <w:rsid w:val="00A43B86"/>
    <w:rsid w:val="00A44429"/>
    <w:rsid w:val="00A4464D"/>
    <w:rsid w:val="00A44C12"/>
    <w:rsid w:val="00A44C5D"/>
    <w:rsid w:val="00A453C7"/>
    <w:rsid w:val="00A45D9C"/>
    <w:rsid w:val="00A4633F"/>
    <w:rsid w:val="00A46B7F"/>
    <w:rsid w:val="00A46C4C"/>
    <w:rsid w:val="00A47999"/>
    <w:rsid w:val="00A47F84"/>
    <w:rsid w:val="00A5055B"/>
    <w:rsid w:val="00A5161A"/>
    <w:rsid w:val="00A52617"/>
    <w:rsid w:val="00A545B6"/>
    <w:rsid w:val="00A54837"/>
    <w:rsid w:val="00A5496A"/>
    <w:rsid w:val="00A55A23"/>
    <w:rsid w:val="00A56429"/>
    <w:rsid w:val="00A56A21"/>
    <w:rsid w:val="00A5725E"/>
    <w:rsid w:val="00A57294"/>
    <w:rsid w:val="00A5746B"/>
    <w:rsid w:val="00A60964"/>
    <w:rsid w:val="00A60E3A"/>
    <w:rsid w:val="00A62B04"/>
    <w:rsid w:val="00A62EE3"/>
    <w:rsid w:val="00A63312"/>
    <w:rsid w:val="00A638EE"/>
    <w:rsid w:val="00A63BB0"/>
    <w:rsid w:val="00A63E79"/>
    <w:rsid w:val="00A648A0"/>
    <w:rsid w:val="00A65820"/>
    <w:rsid w:val="00A65907"/>
    <w:rsid w:val="00A67071"/>
    <w:rsid w:val="00A67191"/>
    <w:rsid w:val="00A6737F"/>
    <w:rsid w:val="00A674F6"/>
    <w:rsid w:val="00A679FA"/>
    <w:rsid w:val="00A702E8"/>
    <w:rsid w:val="00A7069F"/>
    <w:rsid w:val="00A730CC"/>
    <w:rsid w:val="00A73B6B"/>
    <w:rsid w:val="00A74A45"/>
    <w:rsid w:val="00A74FAD"/>
    <w:rsid w:val="00A75091"/>
    <w:rsid w:val="00A75340"/>
    <w:rsid w:val="00A75601"/>
    <w:rsid w:val="00A7561A"/>
    <w:rsid w:val="00A76722"/>
    <w:rsid w:val="00A768DB"/>
    <w:rsid w:val="00A80B4C"/>
    <w:rsid w:val="00A814C4"/>
    <w:rsid w:val="00A81E3E"/>
    <w:rsid w:val="00A82024"/>
    <w:rsid w:val="00A822F5"/>
    <w:rsid w:val="00A82C94"/>
    <w:rsid w:val="00A82F29"/>
    <w:rsid w:val="00A83BE3"/>
    <w:rsid w:val="00A83BFF"/>
    <w:rsid w:val="00A83DD0"/>
    <w:rsid w:val="00A84F4C"/>
    <w:rsid w:val="00A8723F"/>
    <w:rsid w:val="00A87580"/>
    <w:rsid w:val="00A87E03"/>
    <w:rsid w:val="00A914CD"/>
    <w:rsid w:val="00A929D4"/>
    <w:rsid w:val="00A92BB2"/>
    <w:rsid w:val="00A92D56"/>
    <w:rsid w:val="00A93A7F"/>
    <w:rsid w:val="00A93B4D"/>
    <w:rsid w:val="00A93D37"/>
    <w:rsid w:val="00A94E64"/>
    <w:rsid w:val="00A96A04"/>
    <w:rsid w:val="00A973B7"/>
    <w:rsid w:val="00A979E8"/>
    <w:rsid w:val="00A97F1B"/>
    <w:rsid w:val="00AA0AC6"/>
    <w:rsid w:val="00AA0CB3"/>
    <w:rsid w:val="00AA0ECF"/>
    <w:rsid w:val="00AA1EC4"/>
    <w:rsid w:val="00AA35D5"/>
    <w:rsid w:val="00AA4293"/>
    <w:rsid w:val="00AA498B"/>
    <w:rsid w:val="00AA4AED"/>
    <w:rsid w:val="00AA5378"/>
    <w:rsid w:val="00AA63AD"/>
    <w:rsid w:val="00AA72A7"/>
    <w:rsid w:val="00AA735A"/>
    <w:rsid w:val="00AAD1F5"/>
    <w:rsid w:val="00AB0535"/>
    <w:rsid w:val="00AB0ABD"/>
    <w:rsid w:val="00AB0ABE"/>
    <w:rsid w:val="00AB10DD"/>
    <w:rsid w:val="00AB123F"/>
    <w:rsid w:val="00AB1B44"/>
    <w:rsid w:val="00AB200D"/>
    <w:rsid w:val="00AB25F5"/>
    <w:rsid w:val="00AB387B"/>
    <w:rsid w:val="00AB51C2"/>
    <w:rsid w:val="00AB5611"/>
    <w:rsid w:val="00AB56CE"/>
    <w:rsid w:val="00AB58A0"/>
    <w:rsid w:val="00AB636C"/>
    <w:rsid w:val="00AB638A"/>
    <w:rsid w:val="00AC020C"/>
    <w:rsid w:val="00AC042F"/>
    <w:rsid w:val="00AC0C9E"/>
    <w:rsid w:val="00AC0D3B"/>
    <w:rsid w:val="00AC17C2"/>
    <w:rsid w:val="00AC2004"/>
    <w:rsid w:val="00AC3A3E"/>
    <w:rsid w:val="00AC3F94"/>
    <w:rsid w:val="00AC450F"/>
    <w:rsid w:val="00AC5CCA"/>
    <w:rsid w:val="00AC6227"/>
    <w:rsid w:val="00AC6F16"/>
    <w:rsid w:val="00AC7987"/>
    <w:rsid w:val="00AC7C4C"/>
    <w:rsid w:val="00AD0949"/>
    <w:rsid w:val="00AD0BDB"/>
    <w:rsid w:val="00AD0C44"/>
    <w:rsid w:val="00AD1408"/>
    <w:rsid w:val="00AD231B"/>
    <w:rsid w:val="00AD3859"/>
    <w:rsid w:val="00AD417E"/>
    <w:rsid w:val="00AD4481"/>
    <w:rsid w:val="00AD54B8"/>
    <w:rsid w:val="00AD5539"/>
    <w:rsid w:val="00AD6578"/>
    <w:rsid w:val="00AD6593"/>
    <w:rsid w:val="00AD6AF0"/>
    <w:rsid w:val="00AD7C4F"/>
    <w:rsid w:val="00AE03D0"/>
    <w:rsid w:val="00AE05F7"/>
    <w:rsid w:val="00AE0C64"/>
    <w:rsid w:val="00AE126C"/>
    <w:rsid w:val="00AE28BF"/>
    <w:rsid w:val="00AE2DB5"/>
    <w:rsid w:val="00AE306B"/>
    <w:rsid w:val="00AE30C2"/>
    <w:rsid w:val="00AE35FE"/>
    <w:rsid w:val="00AE3B77"/>
    <w:rsid w:val="00AE3E44"/>
    <w:rsid w:val="00AE45A7"/>
    <w:rsid w:val="00AE674D"/>
    <w:rsid w:val="00AE6B6F"/>
    <w:rsid w:val="00AE6EE1"/>
    <w:rsid w:val="00AE7C2A"/>
    <w:rsid w:val="00AF178A"/>
    <w:rsid w:val="00AF1F2B"/>
    <w:rsid w:val="00AF2CF5"/>
    <w:rsid w:val="00AF4448"/>
    <w:rsid w:val="00AF4E55"/>
    <w:rsid w:val="00AF6A3D"/>
    <w:rsid w:val="00AF70BA"/>
    <w:rsid w:val="00AF7113"/>
    <w:rsid w:val="00AF7372"/>
    <w:rsid w:val="00AF76E4"/>
    <w:rsid w:val="00B0176A"/>
    <w:rsid w:val="00B01D45"/>
    <w:rsid w:val="00B01F81"/>
    <w:rsid w:val="00B028FF"/>
    <w:rsid w:val="00B02A45"/>
    <w:rsid w:val="00B02C78"/>
    <w:rsid w:val="00B03451"/>
    <w:rsid w:val="00B055C5"/>
    <w:rsid w:val="00B05E99"/>
    <w:rsid w:val="00B0626E"/>
    <w:rsid w:val="00B06AC1"/>
    <w:rsid w:val="00B06B9F"/>
    <w:rsid w:val="00B070C7"/>
    <w:rsid w:val="00B0787A"/>
    <w:rsid w:val="00B10B97"/>
    <w:rsid w:val="00B10F17"/>
    <w:rsid w:val="00B119F6"/>
    <w:rsid w:val="00B12E87"/>
    <w:rsid w:val="00B15036"/>
    <w:rsid w:val="00B15F07"/>
    <w:rsid w:val="00B15FD9"/>
    <w:rsid w:val="00B16158"/>
    <w:rsid w:val="00B163A9"/>
    <w:rsid w:val="00B16C71"/>
    <w:rsid w:val="00B172D7"/>
    <w:rsid w:val="00B1775B"/>
    <w:rsid w:val="00B17BC0"/>
    <w:rsid w:val="00B20CB7"/>
    <w:rsid w:val="00B21380"/>
    <w:rsid w:val="00B2182E"/>
    <w:rsid w:val="00B219BC"/>
    <w:rsid w:val="00B21CAB"/>
    <w:rsid w:val="00B22C29"/>
    <w:rsid w:val="00B22DBA"/>
    <w:rsid w:val="00B23144"/>
    <w:rsid w:val="00B2323B"/>
    <w:rsid w:val="00B237B4"/>
    <w:rsid w:val="00B24BA7"/>
    <w:rsid w:val="00B2531E"/>
    <w:rsid w:val="00B267A1"/>
    <w:rsid w:val="00B26B0B"/>
    <w:rsid w:val="00B273AC"/>
    <w:rsid w:val="00B31772"/>
    <w:rsid w:val="00B31C78"/>
    <w:rsid w:val="00B326DF"/>
    <w:rsid w:val="00B32AFD"/>
    <w:rsid w:val="00B333B9"/>
    <w:rsid w:val="00B342BD"/>
    <w:rsid w:val="00B34482"/>
    <w:rsid w:val="00B3465C"/>
    <w:rsid w:val="00B34C7E"/>
    <w:rsid w:val="00B35195"/>
    <w:rsid w:val="00B357E4"/>
    <w:rsid w:val="00B35A18"/>
    <w:rsid w:val="00B37820"/>
    <w:rsid w:val="00B37B4A"/>
    <w:rsid w:val="00B42706"/>
    <w:rsid w:val="00B4310A"/>
    <w:rsid w:val="00B431CF"/>
    <w:rsid w:val="00B461E3"/>
    <w:rsid w:val="00B46329"/>
    <w:rsid w:val="00B4709A"/>
    <w:rsid w:val="00B4799C"/>
    <w:rsid w:val="00B47ED7"/>
    <w:rsid w:val="00B47FCC"/>
    <w:rsid w:val="00B50719"/>
    <w:rsid w:val="00B51548"/>
    <w:rsid w:val="00B5198D"/>
    <w:rsid w:val="00B51B25"/>
    <w:rsid w:val="00B51B89"/>
    <w:rsid w:val="00B51FD6"/>
    <w:rsid w:val="00B52055"/>
    <w:rsid w:val="00B5235A"/>
    <w:rsid w:val="00B529F8"/>
    <w:rsid w:val="00B5365A"/>
    <w:rsid w:val="00B54820"/>
    <w:rsid w:val="00B551CA"/>
    <w:rsid w:val="00B5708D"/>
    <w:rsid w:val="00B573BD"/>
    <w:rsid w:val="00B605C0"/>
    <w:rsid w:val="00B6100C"/>
    <w:rsid w:val="00B6111F"/>
    <w:rsid w:val="00B61CFE"/>
    <w:rsid w:val="00B629EB"/>
    <w:rsid w:val="00B62AC1"/>
    <w:rsid w:val="00B63454"/>
    <w:rsid w:val="00B63881"/>
    <w:rsid w:val="00B63DA3"/>
    <w:rsid w:val="00B64084"/>
    <w:rsid w:val="00B65157"/>
    <w:rsid w:val="00B66157"/>
    <w:rsid w:val="00B669F0"/>
    <w:rsid w:val="00B66ACA"/>
    <w:rsid w:val="00B66B9B"/>
    <w:rsid w:val="00B67952"/>
    <w:rsid w:val="00B67FF3"/>
    <w:rsid w:val="00B7112C"/>
    <w:rsid w:val="00B712B0"/>
    <w:rsid w:val="00B71FBF"/>
    <w:rsid w:val="00B7260F"/>
    <w:rsid w:val="00B72CED"/>
    <w:rsid w:val="00B73EFA"/>
    <w:rsid w:val="00B74832"/>
    <w:rsid w:val="00B74992"/>
    <w:rsid w:val="00B749DD"/>
    <w:rsid w:val="00B74DCD"/>
    <w:rsid w:val="00B762B8"/>
    <w:rsid w:val="00B7663D"/>
    <w:rsid w:val="00B76883"/>
    <w:rsid w:val="00B774FC"/>
    <w:rsid w:val="00B77DC4"/>
    <w:rsid w:val="00B81BBB"/>
    <w:rsid w:val="00B82137"/>
    <w:rsid w:val="00B82EDC"/>
    <w:rsid w:val="00B8379F"/>
    <w:rsid w:val="00B8459A"/>
    <w:rsid w:val="00B84CF5"/>
    <w:rsid w:val="00B85C26"/>
    <w:rsid w:val="00B85E24"/>
    <w:rsid w:val="00B863AA"/>
    <w:rsid w:val="00B86C47"/>
    <w:rsid w:val="00B86D04"/>
    <w:rsid w:val="00B86F9D"/>
    <w:rsid w:val="00B87D42"/>
    <w:rsid w:val="00B90723"/>
    <w:rsid w:val="00B90CCF"/>
    <w:rsid w:val="00B90FC8"/>
    <w:rsid w:val="00B9310B"/>
    <w:rsid w:val="00B94011"/>
    <w:rsid w:val="00B94133"/>
    <w:rsid w:val="00B942F4"/>
    <w:rsid w:val="00B9576C"/>
    <w:rsid w:val="00B95C9C"/>
    <w:rsid w:val="00B964F2"/>
    <w:rsid w:val="00B96946"/>
    <w:rsid w:val="00B975EC"/>
    <w:rsid w:val="00BA02AC"/>
    <w:rsid w:val="00BA04CC"/>
    <w:rsid w:val="00BA065B"/>
    <w:rsid w:val="00BA0D6B"/>
    <w:rsid w:val="00BA0E70"/>
    <w:rsid w:val="00BA34DD"/>
    <w:rsid w:val="00BA3DE3"/>
    <w:rsid w:val="00BA480C"/>
    <w:rsid w:val="00BA6363"/>
    <w:rsid w:val="00BA6AA3"/>
    <w:rsid w:val="00BA7655"/>
    <w:rsid w:val="00BA785E"/>
    <w:rsid w:val="00BA7A4D"/>
    <w:rsid w:val="00BB077C"/>
    <w:rsid w:val="00BB29CB"/>
    <w:rsid w:val="00BB2C1D"/>
    <w:rsid w:val="00BB31B5"/>
    <w:rsid w:val="00BB41B6"/>
    <w:rsid w:val="00BB47C5"/>
    <w:rsid w:val="00BB4EF3"/>
    <w:rsid w:val="00BB580D"/>
    <w:rsid w:val="00BB5A62"/>
    <w:rsid w:val="00BB5DEE"/>
    <w:rsid w:val="00BB725A"/>
    <w:rsid w:val="00BC0E45"/>
    <w:rsid w:val="00BC1EF9"/>
    <w:rsid w:val="00BC4683"/>
    <w:rsid w:val="00BC46CB"/>
    <w:rsid w:val="00BC48CC"/>
    <w:rsid w:val="00BC5142"/>
    <w:rsid w:val="00BD1ED5"/>
    <w:rsid w:val="00BD2A77"/>
    <w:rsid w:val="00BD2C66"/>
    <w:rsid w:val="00BD46FD"/>
    <w:rsid w:val="00BD48D4"/>
    <w:rsid w:val="00BD537C"/>
    <w:rsid w:val="00BD5B34"/>
    <w:rsid w:val="00BD6555"/>
    <w:rsid w:val="00BD6AB3"/>
    <w:rsid w:val="00BD774D"/>
    <w:rsid w:val="00BD7D29"/>
    <w:rsid w:val="00BE06B2"/>
    <w:rsid w:val="00BE12B4"/>
    <w:rsid w:val="00BE2071"/>
    <w:rsid w:val="00BE37DE"/>
    <w:rsid w:val="00BE629A"/>
    <w:rsid w:val="00BE6437"/>
    <w:rsid w:val="00BE6C16"/>
    <w:rsid w:val="00BE7777"/>
    <w:rsid w:val="00BE78A5"/>
    <w:rsid w:val="00BE7C94"/>
    <w:rsid w:val="00BF08D7"/>
    <w:rsid w:val="00BF0BA9"/>
    <w:rsid w:val="00BF1AFE"/>
    <w:rsid w:val="00BF34BD"/>
    <w:rsid w:val="00BF3B63"/>
    <w:rsid w:val="00BF3C53"/>
    <w:rsid w:val="00BF479B"/>
    <w:rsid w:val="00BF5128"/>
    <w:rsid w:val="00BF54FD"/>
    <w:rsid w:val="00BF62ED"/>
    <w:rsid w:val="00BF6BD4"/>
    <w:rsid w:val="00BF727B"/>
    <w:rsid w:val="00BF76AE"/>
    <w:rsid w:val="00BF7B13"/>
    <w:rsid w:val="00BF7C0E"/>
    <w:rsid w:val="00C007CD"/>
    <w:rsid w:val="00C008B2"/>
    <w:rsid w:val="00C008BA"/>
    <w:rsid w:val="00C00A2C"/>
    <w:rsid w:val="00C0164C"/>
    <w:rsid w:val="00C01DA8"/>
    <w:rsid w:val="00C01E13"/>
    <w:rsid w:val="00C03BF5"/>
    <w:rsid w:val="00C050EA"/>
    <w:rsid w:val="00C05770"/>
    <w:rsid w:val="00C05EA9"/>
    <w:rsid w:val="00C078F9"/>
    <w:rsid w:val="00C1012D"/>
    <w:rsid w:val="00C10266"/>
    <w:rsid w:val="00C107B0"/>
    <w:rsid w:val="00C10923"/>
    <w:rsid w:val="00C10B7B"/>
    <w:rsid w:val="00C11919"/>
    <w:rsid w:val="00C11D6D"/>
    <w:rsid w:val="00C1201C"/>
    <w:rsid w:val="00C12066"/>
    <w:rsid w:val="00C1272E"/>
    <w:rsid w:val="00C138AC"/>
    <w:rsid w:val="00C142C0"/>
    <w:rsid w:val="00C15124"/>
    <w:rsid w:val="00C15376"/>
    <w:rsid w:val="00C1540F"/>
    <w:rsid w:val="00C169F8"/>
    <w:rsid w:val="00C1757F"/>
    <w:rsid w:val="00C2104E"/>
    <w:rsid w:val="00C21190"/>
    <w:rsid w:val="00C211A3"/>
    <w:rsid w:val="00C21D77"/>
    <w:rsid w:val="00C2273C"/>
    <w:rsid w:val="00C23B66"/>
    <w:rsid w:val="00C24DF8"/>
    <w:rsid w:val="00C2554F"/>
    <w:rsid w:val="00C257AC"/>
    <w:rsid w:val="00C25AED"/>
    <w:rsid w:val="00C2603B"/>
    <w:rsid w:val="00C2779B"/>
    <w:rsid w:val="00C303EA"/>
    <w:rsid w:val="00C30647"/>
    <w:rsid w:val="00C31511"/>
    <w:rsid w:val="00C33850"/>
    <w:rsid w:val="00C338EC"/>
    <w:rsid w:val="00C33B62"/>
    <w:rsid w:val="00C33B7B"/>
    <w:rsid w:val="00C34109"/>
    <w:rsid w:val="00C35483"/>
    <w:rsid w:val="00C3572E"/>
    <w:rsid w:val="00C35A34"/>
    <w:rsid w:val="00C36959"/>
    <w:rsid w:val="00C36FDA"/>
    <w:rsid w:val="00C37459"/>
    <w:rsid w:val="00C40022"/>
    <w:rsid w:val="00C401A2"/>
    <w:rsid w:val="00C401A9"/>
    <w:rsid w:val="00C4060C"/>
    <w:rsid w:val="00C41EBD"/>
    <w:rsid w:val="00C41EC0"/>
    <w:rsid w:val="00C42260"/>
    <w:rsid w:val="00C42D3F"/>
    <w:rsid w:val="00C43CEE"/>
    <w:rsid w:val="00C45E3A"/>
    <w:rsid w:val="00C46569"/>
    <w:rsid w:val="00C46F7F"/>
    <w:rsid w:val="00C470C6"/>
    <w:rsid w:val="00C479C2"/>
    <w:rsid w:val="00C479D3"/>
    <w:rsid w:val="00C47C07"/>
    <w:rsid w:val="00C51235"/>
    <w:rsid w:val="00C513AB"/>
    <w:rsid w:val="00C52066"/>
    <w:rsid w:val="00C5350B"/>
    <w:rsid w:val="00C54CEF"/>
    <w:rsid w:val="00C54F33"/>
    <w:rsid w:val="00C55384"/>
    <w:rsid w:val="00C56CD4"/>
    <w:rsid w:val="00C57B67"/>
    <w:rsid w:val="00C60FA3"/>
    <w:rsid w:val="00C61118"/>
    <w:rsid w:val="00C61C49"/>
    <w:rsid w:val="00C61C8C"/>
    <w:rsid w:val="00C62B15"/>
    <w:rsid w:val="00C639AF"/>
    <w:rsid w:val="00C64082"/>
    <w:rsid w:val="00C6469D"/>
    <w:rsid w:val="00C649AF"/>
    <w:rsid w:val="00C65357"/>
    <w:rsid w:val="00C6692E"/>
    <w:rsid w:val="00C66FD3"/>
    <w:rsid w:val="00C6704C"/>
    <w:rsid w:val="00C71F7C"/>
    <w:rsid w:val="00C72A09"/>
    <w:rsid w:val="00C72F4F"/>
    <w:rsid w:val="00C73BBF"/>
    <w:rsid w:val="00C73F81"/>
    <w:rsid w:val="00C74794"/>
    <w:rsid w:val="00C74980"/>
    <w:rsid w:val="00C74EB4"/>
    <w:rsid w:val="00C75CC3"/>
    <w:rsid w:val="00C76534"/>
    <w:rsid w:val="00C7706A"/>
    <w:rsid w:val="00C7706E"/>
    <w:rsid w:val="00C7721D"/>
    <w:rsid w:val="00C80B70"/>
    <w:rsid w:val="00C80C84"/>
    <w:rsid w:val="00C80FE4"/>
    <w:rsid w:val="00C81055"/>
    <w:rsid w:val="00C81256"/>
    <w:rsid w:val="00C81C6C"/>
    <w:rsid w:val="00C81E77"/>
    <w:rsid w:val="00C84181"/>
    <w:rsid w:val="00C846E7"/>
    <w:rsid w:val="00C84DDA"/>
    <w:rsid w:val="00C854CA"/>
    <w:rsid w:val="00C86235"/>
    <w:rsid w:val="00C86317"/>
    <w:rsid w:val="00C86665"/>
    <w:rsid w:val="00C91CAD"/>
    <w:rsid w:val="00C923F1"/>
    <w:rsid w:val="00C93058"/>
    <w:rsid w:val="00C93200"/>
    <w:rsid w:val="00C9381E"/>
    <w:rsid w:val="00C938A4"/>
    <w:rsid w:val="00C94880"/>
    <w:rsid w:val="00C97141"/>
    <w:rsid w:val="00CA116A"/>
    <w:rsid w:val="00CA1FEB"/>
    <w:rsid w:val="00CA282F"/>
    <w:rsid w:val="00CA3075"/>
    <w:rsid w:val="00CA3792"/>
    <w:rsid w:val="00CA37BB"/>
    <w:rsid w:val="00CA38D7"/>
    <w:rsid w:val="00CA3A0A"/>
    <w:rsid w:val="00CA4550"/>
    <w:rsid w:val="00CA5379"/>
    <w:rsid w:val="00CA5EA5"/>
    <w:rsid w:val="00CA620B"/>
    <w:rsid w:val="00CA737C"/>
    <w:rsid w:val="00CB0128"/>
    <w:rsid w:val="00CB0896"/>
    <w:rsid w:val="00CB1028"/>
    <w:rsid w:val="00CB153E"/>
    <w:rsid w:val="00CB1972"/>
    <w:rsid w:val="00CB2827"/>
    <w:rsid w:val="00CB3005"/>
    <w:rsid w:val="00CB3861"/>
    <w:rsid w:val="00CB4ABE"/>
    <w:rsid w:val="00CB4F7F"/>
    <w:rsid w:val="00CB612B"/>
    <w:rsid w:val="00CB7604"/>
    <w:rsid w:val="00CC0AC1"/>
    <w:rsid w:val="00CC14EC"/>
    <w:rsid w:val="00CC2258"/>
    <w:rsid w:val="00CC2506"/>
    <w:rsid w:val="00CC258C"/>
    <w:rsid w:val="00CC2606"/>
    <w:rsid w:val="00CC38C6"/>
    <w:rsid w:val="00CC53FB"/>
    <w:rsid w:val="00CC5941"/>
    <w:rsid w:val="00CC5E52"/>
    <w:rsid w:val="00CD07EA"/>
    <w:rsid w:val="00CD1C6D"/>
    <w:rsid w:val="00CD1D01"/>
    <w:rsid w:val="00CD1FE4"/>
    <w:rsid w:val="00CD25EB"/>
    <w:rsid w:val="00CD2D88"/>
    <w:rsid w:val="00CD36F8"/>
    <w:rsid w:val="00CD4198"/>
    <w:rsid w:val="00CD444B"/>
    <w:rsid w:val="00CD4D0A"/>
    <w:rsid w:val="00CD6594"/>
    <w:rsid w:val="00CD77AB"/>
    <w:rsid w:val="00CE06B2"/>
    <w:rsid w:val="00CE3C16"/>
    <w:rsid w:val="00CE4C76"/>
    <w:rsid w:val="00CE4D09"/>
    <w:rsid w:val="00CE536A"/>
    <w:rsid w:val="00CE546D"/>
    <w:rsid w:val="00CE5E15"/>
    <w:rsid w:val="00CE6FDC"/>
    <w:rsid w:val="00CF0330"/>
    <w:rsid w:val="00CF0B40"/>
    <w:rsid w:val="00CF0C33"/>
    <w:rsid w:val="00CF2326"/>
    <w:rsid w:val="00CF27E6"/>
    <w:rsid w:val="00CF2954"/>
    <w:rsid w:val="00CF2C66"/>
    <w:rsid w:val="00CF3D99"/>
    <w:rsid w:val="00CF3DF7"/>
    <w:rsid w:val="00CF3F40"/>
    <w:rsid w:val="00CF5AD4"/>
    <w:rsid w:val="00CF6454"/>
    <w:rsid w:val="00CF68B3"/>
    <w:rsid w:val="00CF776B"/>
    <w:rsid w:val="00CF7EB7"/>
    <w:rsid w:val="00D01981"/>
    <w:rsid w:val="00D02001"/>
    <w:rsid w:val="00D02587"/>
    <w:rsid w:val="00D036B2"/>
    <w:rsid w:val="00D045E0"/>
    <w:rsid w:val="00D04FFB"/>
    <w:rsid w:val="00D05091"/>
    <w:rsid w:val="00D10D59"/>
    <w:rsid w:val="00D11436"/>
    <w:rsid w:val="00D12A53"/>
    <w:rsid w:val="00D12A6E"/>
    <w:rsid w:val="00D12C74"/>
    <w:rsid w:val="00D12EB1"/>
    <w:rsid w:val="00D133F8"/>
    <w:rsid w:val="00D14224"/>
    <w:rsid w:val="00D1431C"/>
    <w:rsid w:val="00D15676"/>
    <w:rsid w:val="00D156A9"/>
    <w:rsid w:val="00D1626C"/>
    <w:rsid w:val="00D1706D"/>
    <w:rsid w:val="00D17711"/>
    <w:rsid w:val="00D20314"/>
    <w:rsid w:val="00D21A92"/>
    <w:rsid w:val="00D235A5"/>
    <w:rsid w:val="00D23723"/>
    <w:rsid w:val="00D23D9C"/>
    <w:rsid w:val="00D24039"/>
    <w:rsid w:val="00D24949"/>
    <w:rsid w:val="00D24FF0"/>
    <w:rsid w:val="00D250DD"/>
    <w:rsid w:val="00D253CE"/>
    <w:rsid w:val="00D25EC0"/>
    <w:rsid w:val="00D27740"/>
    <w:rsid w:val="00D2ADAD"/>
    <w:rsid w:val="00D3049B"/>
    <w:rsid w:val="00D30699"/>
    <w:rsid w:val="00D30D61"/>
    <w:rsid w:val="00D30D91"/>
    <w:rsid w:val="00D31AEA"/>
    <w:rsid w:val="00D31CB3"/>
    <w:rsid w:val="00D32169"/>
    <w:rsid w:val="00D3283A"/>
    <w:rsid w:val="00D33CE2"/>
    <w:rsid w:val="00D34641"/>
    <w:rsid w:val="00D34C50"/>
    <w:rsid w:val="00D354CD"/>
    <w:rsid w:val="00D35966"/>
    <w:rsid w:val="00D35E7F"/>
    <w:rsid w:val="00D361DA"/>
    <w:rsid w:val="00D368E5"/>
    <w:rsid w:val="00D37366"/>
    <w:rsid w:val="00D401A3"/>
    <w:rsid w:val="00D413FD"/>
    <w:rsid w:val="00D41457"/>
    <w:rsid w:val="00D41A8B"/>
    <w:rsid w:val="00D421D1"/>
    <w:rsid w:val="00D429F4"/>
    <w:rsid w:val="00D42C7D"/>
    <w:rsid w:val="00D42D28"/>
    <w:rsid w:val="00D43A9B"/>
    <w:rsid w:val="00D445C6"/>
    <w:rsid w:val="00D44F90"/>
    <w:rsid w:val="00D4505E"/>
    <w:rsid w:val="00D45325"/>
    <w:rsid w:val="00D45424"/>
    <w:rsid w:val="00D46325"/>
    <w:rsid w:val="00D46C3F"/>
    <w:rsid w:val="00D46C75"/>
    <w:rsid w:val="00D471AB"/>
    <w:rsid w:val="00D47D01"/>
    <w:rsid w:val="00D5078C"/>
    <w:rsid w:val="00D50837"/>
    <w:rsid w:val="00D50FCD"/>
    <w:rsid w:val="00D51A18"/>
    <w:rsid w:val="00D53ABB"/>
    <w:rsid w:val="00D53E6B"/>
    <w:rsid w:val="00D5628B"/>
    <w:rsid w:val="00D57E3E"/>
    <w:rsid w:val="00D60789"/>
    <w:rsid w:val="00D61571"/>
    <w:rsid w:val="00D61661"/>
    <w:rsid w:val="00D62316"/>
    <w:rsid w:val="00D6345D"/>
    <w:rsid w:val="00D6394D"/>
    <w:rsid w:val="00D63F82"/>
    <w:rsid w:val="00D64C30"/>
    <w:rsid w:val="00D65B59"/>
    <w:rsid w:val="00D66D43"/>
    <w:rsid w:val="00D71A8C"/>
    <w:rsid w:val="00D71C62"/>
    <w:rsid w:val="00D71F86"/>
    <w:rsid w:val="00D7249B"/>
    <w:rsid w:val="00D7272F"/>
    <w:rsid w:val="00D7309F"/>
    <w:rsid w:val="00D73A0B"/>
    <w:rsid w:val="00D75ADF"/>
    <w:rsid w:val="00D7699F"/>
    <w:rsid w:val="00D76A69"/>
    <w:rsid w:val="00D7738F"/>
    <w:rsid w:val="00D77A81"/>
    <w:rsid w:val="00D77C2A"/>
    <w:rsid w:val="00D80669"/>
    <w:rsid w:val="00D80877"/>
    <w:rsid w:val="00D81B59"/>
    <w:rsid w:val="00D81C75"/>
    <w:rsid w:val="00D82235"/>
    <w:rsid w:val="00D82611"/>
    <w:rsid w:val="00D82E5D"/>
    <w:rsid w:val="00D83FF1"/>
    <w:rsid w:val="00D841DC"/>
    <w:rsid w:val="00D8466B"/>
    <w:rsid w:val="00D8482C"/>
    <w:rsid w:val="00D84D12"/>
    <w:rsid w:val="00D85646"/>
    <w:rsid w:val="00D85B2D"/>
    <w:rsid w:val="00D85C03"/>
    <w:rsid w:val="00D85EFE"/>
    <w:rsid w:val="00D85FE0"/>
    <w:rsid w:val="00D860CB"/>
    <w:rsid w:val="00D871BC"/>
    <w:rsid w:val="00D872D8"/>
    <w:rsid w:val="00D878D3"/>
    <w:rsid w:val="00D87EF7"/>
    <w:rsid w:val="00D90F3C"/>
    <w:rsid w:val="00D91B81"/>
    <w:rsid w:val="00D92C6E"/>
    <w:rsid w:val="00D93D3C"/>
    <w:rsid w:val="00D93EE8"/>
    <w:rsid w:val="00D944DE"/>
    <w:rsid w:val="00D950F1"/>
    <w:rsid w:val="00D952E6"/>
    <w:rsid w:val="00D95BFC"/>
    <w:rsid w:val="00D96123"/>
    <w:rsid w:val="00D971FB"/>
    <w:rsid w:val="00D97B0A"/>
    <w:rsid w:val="00DA0272"/>
    <w:rsid w:val="00DA07C1"/>
    <w:rsid w:val="00DA1FD3"/>
    <w:rsid w:val="00DA2708"/>
    <w:rsid w:val="00DA29BC"/>
    <w:rsid w:val="00DA2B3F"/>
    <w:rsid w:val="00DA42C6"/>
    <w:rsid w:val="00DA4961"/>
    <w:rsid w:val="00DA49B9"/>
    <w:rsid w:val="00DA4A39"/>
    <w:rsid w:val="00DA6250"/>
    <w:rsid w:val="00DA6363"/>
    <w:rsid w:val="00DB0903"/>
    <w:rsid w:val="00DB09B4"/>
    <w:rsid w:val="00DB10BD"/>
    <w:rsid w:val="00DB1CD3"/>
    <w:rsid w:val="00DB2C4B"/>
    <w:rsid w:val="00DB3589"/>
    <w:rsid w:val="00DB4206"/>
    <w:rsid w:val="00DB4AC5"/>
    <w:rsid w:val="00DB5091"/>
    <w:rsid w:val="00DB5334"/>
    <w:rsid w:val="00DB6B8B"/>
    <w:rsid w:val="00DC0156"/>
    <w:rsid w:val="00DC03FF"/>
    <w:rsid w:val="00DC1505"/>
    <w:rsid w:val="00DC15A1"/>
    <w:rsid w:val="00DC1E3C"/>
    <w:rsid w:val="00DC1FA6"/>
    <w:rsid w:val="00DC26BB"/>
    <w:rsid w:val="00DC2CBF"/>
    <w:rsid w:val="00DC305B"/>
    <w:rsid w:val="00DC3865"/>
    <w:rsid w:val="00DC4F3F"/>
    <w:rsid w:val="00DC6457"/>
    <w:rsid w:val="00DC6AD2"/>
    <w:rsid w:val="00DD0752"/>
    <w:rsid w:val="00DD0F60"/>
    <w:rsid w:val="00DD14A7"/>
    <w:rsid w:val="00DD272E"/>
    <w:rsid w:val="00DD2B43"/>
    <w:rsid w:val="00DD2CAA"/>
    <w:rsid w:val="00DD581E"/>
    <w:rsid w:val="00DD5BC7"/>
    <w:rsid w:val="00DD654C"/>
    <w:rsid w:val="00DD692E"/>
    <w:rsid w:val="00DD6D0C"/>
    <w:rsid w:val="00DD6D16"/>
    <w:rsid w:val="00DD7A80"/>
    <w:rsid w:val="00DE0881"/>
    <w:rsid w:val="00DE09BA"/>
    <w:rsid w:val="00DE0FA7"/>
    <w:rsid w:val="00DE2096"/>
    <w:rsid w:val="00DE2138"/>
    <w:rsid w:val="00DE28C7"/>
    <w:rsid w:val="00DE361A"/>
    <w:rsid w:val="00DE4061"/>
    <w:rsid w:val="00DE4789"/>
    <w:rsid w:val="00DE4A92"/>
    <w:rsid w:val="00DE4D19"/>
    <w:rsid w:val="00DE5805"/>
    <w:rsid w:val="00DE5D6C"/>
    <w:rsid w:val="00DE61CE"/>
    <w:rsid w:val="00DE62A4"/>
    <w:rsid w:val="00DE66B4"/>
    <w:rsid w:val="00DE6787"/>
    <w:rsid w:val="00DE7C36"/>
    <w:rsid w:val="00DF08A2"/>
    <w:rsid w:val="00DF0950"/>
    <w:rsid w:val="00DF0F29"/>
    <w:rsid w:val="00DF2538"/>
    <w:rsid w:val="00DF45DC"/>
    <w:rsid w:val="00DF4681"/>
    <w:rsid w:val="00DF5072"/>
    <w:rsid w:val="00DF5407"/>
    <w:rsid w:val="00DF7235"/>
    <w:rsid w:val="00E01C0E"/>
    <w:rsid w:val="00E01C73"/>
    <w:rsid w:val="00E034BB"/>
    <w:rsid w:val="00E03E31"/>
    <w:rsid w:val="00E0427F"/>
    <w:rsid w:val="00E04E20"/>
    <w:rsid w:val="00E066EB"/>
    <w:rsid w:val="00E118C2"/>
    <w:rsid w:val="00E11CF8"/>
    <w:rsid w:val="00E11EF0"/>
    <w:rsid w:val="00E12B2E"/>
    <w:rsid w:val="00E12D47"/>
    <w:rsid w:val="00E13D8E"/>
    <w:rsid w:val="00E15312"/>
    <w:rsid w:val="00E171F5"/>
    <w:rsid w:val="00E17EE8"/>
    <w:rsid w:val="00E20A75"/>
    <w:rsid w:val="00E2139B"/>
    <w:rsid w:val="00E21578"/>
    <w:rsid w:val="00E2279C"/>
    <w:rsid w:val="00E2296C"/>
    <w:rsid w:val="00E234C2"/>
    <w:rsid w:val="00E245B8"/>
    <w:rsid w:val="00E24AA3"/>
    <w:rsid w:val="00E250C0"/>
    <w:rsid w:val="00E2537A"/>
    <w:rsid w:val="00E25833"/>
    <w:rsid w:val="00E25A50"/>
    <w:rsid w:val="00E25CC7"/>
    <w:rsid w:val="00E27404"/>
    <w:rsid w:val="00E2783B"/>
    <w:rsid w:val="00E27879"/>
    <w:rsid w:val="00E27F9E"/>
    <w:rsid w:val="00E316D1"/>
    <w:rsid w:val="00E31716"/>
    <w:rsid w:val="00E324DF"/>
    <w:rsid w:val="00E332D9"/>
    <w:rsid w:val="00E33649"/>
    <w:rsid w:val="00E34B17"/>
    <w:rsid w:val="00E3532B"/>
    <w:rsid w:val="00E358E3"/>
    <w:rsid w:val="00E36F83"/>
    <w:rsid w:val="00E378D8"/>
    <w:rsid w:val="00E40E15"/>
    <w:rsid w:val="00E42026"/>
    <w:rsid w:val="00E4295E"/>
    <w:rsid w:val="00E43458"/>
    <w:rsid w:val="00E4426D"/>
    <w:rsid w:val="00E45B8D"/>
    <w:rsid w:val="00E45BE9"/>
    <w:rsid w:val="00E46A11"/>
    <w:rsid w:val="00E47615"/>
    <w:rsid w:val="00E47BD3"/>
    <w:rsid w:val="00E49278"/>
    <w:rsid w:val="00E506C3"/>
    <w:rsid w:val="00E52101"/>
    <w:rsid w:val="00E52F58"/>
    <w:rsid w:val="00E53B4A"/>
    <w:rsid w:val="00E53F18"/>
    <w:rsid w:val="00E543E6"/>
    <w:rsid w:val="00E566E5"/>
    <w:rsid w:val="00E575DF"/>
    <w:rsid w:val="00E605B9"/>
    <w:rsid w:val="00E61764"/>
    <w:rsid w:val="00E6197B"/>
    <w:rsid w:val="00E61B21"/>
    <w:rsid w:val="00E625AF"/>
    <w:rsid w:val="00E627A9"/>
    <w:rsid w:val="00E6371A"/>
    <w:rsid w:val="00E645C7"/>
    <w:rsid w:val="00E65140"/>
    <w:rsid w:val="00E65344"/>
    <w:rsid w:val="00E655C6"/>
    <w:rsid w:val="00E6682B"/>
    <w:rsid w:val="00E67B2E"/>
    <w:rsid w:val="00E67DFE"/>
    <w:rsid w:val="00E67F41"/>
    <w:rsid w:val="00E70007"/>
    <w:rsid w:val="00E708FE"/>
    <w:rsid w:val="00E709E2"/>
    <w:rsid w:val="00E70DB6"/>
    <w:rsid w:val="00E71A5D"/>
    <w:rsid w:val="00E71F49"/>
    <w:rsid w:val="00E72765"/>
    <w:rsid w:val="00E742DF"/>
    <w:rsid w:val="00E7473C"/>
    <w:rsid w:val="00E74A36"/>
    <w:rsid w:val="00E74C8F"/>
    <w:rsid w:val="00E76B27"/>
    <w:rsid w:val="00E77395"/>
    <w:rsid w:val="00E775F6"/>
    <w:rsid w:val="00E77C0D"/>
    <w:rsid w:val="00E801E4"/>
    <w:rsid w:val="00E80520"/>
    <w:rsid w:val="00E80752"/>
    <w:rsid w:val="00E81FEC"/>
    <w:rsid w:val="00E82358"/>
    <w:rsid w:val="00E825A8"/>
    <w:rsid w:val="00E83335"/>
    <w:rsid w:val="00E8369F"/>
    <w:rsid w:val="00E83CE6"/>
    <w:rsid w:val="00E83DD6"/>
    <w:rsid w:val="00E87A3C"/>
    <w:rsid w:val="00E90355"/>
    <w:rsid w:val="00E922EB"/>
    <w:rsid w:val="00E927DA"/>
    <w:rsid w:val="00E92F58"/>
    <w:rsid w:val="00E932DC"/>
    <w:rsid w:val="00E937F3"/>
    <w:rsid w:val="00E943F1"/>
    <w:rsid w:val="00E95837"/>
    <w:rsid w:val="00E95F4C"/>
    <w:rsid w:val="00E96162"/>
    <w:rsid w:val="00E961D4"/>
    <w:rsid w:val="00E96B17"/>
    <w:rsid w:val="00E96C46"/>
    <w:rsid w:val="00E974C6"/>
    <w:rsid w:val="00EA02E0"/>
    <w:rsid w:val="00EA1D3B"/>
    <w:rsid w:val="00EA212B"/>
    <w:rsid w:val="00EA2572"/>
    <w:rsid w:val="00EA2BEB"/>
    <w:rsid w:val="00EA2D35"/>
    <w:rsid w:val="00EA2EA3"/>
    <w:rsid w:val="00EA3151"/>
    <w:rsid w:val="00EA36D6"/>
    <w:rsid w:val="00EA4043"/>
    <w:rsid w:val="00EA4637"/>
    <w:rsid w:val="00EA4E43"/>
    <w:rsid w:val="00EA668E"/>
    <w:rsid w:val="00EA67AB"/>
    <w:rsid w:val="00EA6C37"/>
    <w:rsid w:val="00EA6D15"/>
    <w:rsid w:val="00EA70FD"/>
    <w:rsid w:val="00EA7787"/>
    <w:rsid w:val="00EA7D9B"/>
    <w:rsid w:val="00EB0AB8"/>
    <w:rsid w:val="00EB2E9E"/>
    <w:rsid w:val="00EB3A5A"/>
    <w:rsid w:val="00EB41BF"/>
    <w:rsid w:val="00EB44A8"/>
    <w:rsid w:val="00EB52C6"/>
    <w:rsid w:val="00EB53DD"/>
    <w:rsid w:val="00EB5D5B"/>
    <w:rsid w:val="00EB6524"/>
    <w:rsid w:val="00EB7390"/>
    <w:rsid w:val="00EC0013"/>
    <w:rsid w:val="00EC2CF5"/>
    <w:rsid w:val="00EC2D14"/>
    <w:rsid w:val="00EC377F"/>
    <w:rsid w:val="00EC42F9"/>
    <w:rsid w:val="00EC49F4"/>
    <w:rsid w:val="00EC4A87"/>
    <w:rsid w:val="00EC5F9D"/>
    <w:rsid w:val="00EC6C2B"/>
    <w:rsid w:val="00EC7292"/>
    <w:rsid w:val="00EC78CC"/>
    <w:rsid w:val="00EC7BD8"/>
    <w:rsid w:val="00ED168C"/>
    <w:rsid w:val="00ED1AA3"/>
    <w:rsid w:val="00ED1C80"/>
    <w:rsid w:val="00ED24D2"/>
    <w:rsid w:val="00ED3711"/>
    <w:rsid w:val="00ED37B2"/>
    <w:rsid w:val="00ED3A0F"/>
    <w:rsid w:val="00ED3DAC"/>
    <w:rsid w:val="00ED6225"/>
    <w:rsid w:val="00ED664D"/>
    <w:rsid w:val="00ED6C92"/>
    <w:rsid w:val="00ED6F0B"/>
    <w:rsid w:val="00EE0AC1"/>
    <w:rsid w:val="00EE12F7"/>
    <w:rsid w:val="00EE13F4"/>
    <w:rsid w:val="00EE3446"/>
    <w:rsid w:val="00EE3FAD"/>
    <w:rsid w:val="00EE4925"/>
    <w:rsid w:val="00EE57BA"/>
    <w:rsid w:val="00EE5D88"/>
    <w:rsid w:val="00EE621C"/>
    <w:rsid w:val="00EE6CF1"/>
    <w:rsid w:val="00EF0B7D"/>
    <w:rsid w:val="00EF0F7C"/>
    <w:rsid w:val="00EF10CA"/>
    <w:rsid w:val="00EF1344"/>
    <w:rsid w:val="00EF1FB9"/>
    <w:rsid w:val="00EF298E"/>
    <w:rsid w:val="00EF2C5C"/>
    <w:rsid w:val="00EF5515"/>
    <w:rsid w:val="00EF5762"/>
    <w:rsid w:val="00EF6BA9"/>
    <w:rsid w:val="00F01AED"/>
    <w:rsid w:val="00F01C11"/>
    <w:rsid w:val="00F01D17"/>
    <w:rsid w:val="00F02A6B"/>
    <w:rsid w:val="00F03003"/>
    <w:rsid w:val="00F0312B"/>
    <w:rsid w:val="00F03753"/>
    <w:rsid w:val="00F038D2"/>
    <w:rsid w:val="00F0409A"/>
    <w:rsid w:val="00F04CC3"/>
    <w:rsid w:val="00F04D65"/>
    <w:rsid w:val="00F04FD7"/>
    <w:rsid w:val="00F1059A"/>
    <w:rsid w:val="00F10CE7"/>
    <w:rsid w:val="00F10E03"/>
    <w:rsid w:val="00F11FE0"/>
    <w:rsid w:val="00F14FBA"/>
    <w:rsid w:val="00F157A2"/>
    <w:rsid w:val="00F16251"/>
    <w:rsid w:val="00F20B9A"/>
    <w:rsid w:val="00F20BBE"/>
    <w:rsid w:val="00F20E3E"/>
    <w:rsid w:val="00F2287E"/>
    <w:rsid w:val="00F228C9"/>
    <w:rsid w:val="00F23033"/>
    <w:rsid w:val="00F23C43"/>
    <w:rsid w:val="00F2418A"/>
    <w:rsid w:val="00F24267"/>
    <w:rsid w:val="00F24B53"/>
    <w:rsid w:val="00F25A30"/>
    <w:rsid w:val="00F25B71"/>
    <w:rsid w:val="00F265FD"/>
    <w:rsid w:val="00F27ECE"/>
    <w:rsid w:val="00F30FDA"/>
    <w:rsid w:val="00F31375"/>
    <w:rsid w:val="00F3197B"/>
    <w:rsid w:val="00F32A29"/>
    <w:rsid w:val="00F337B2"/>
    <w:rsid w:val="00F33E01"/>
    <w:rsid w:val="00F34F68"/>
    <w:rsid w:val="00F3512C"/>
    <w:rsid w:val="00F35865"/>
    <w:rsid w:val="00F37165"/>
    <w:rsid w:val="00F37610"/>
    <w:rsid w:val="00F402AA"/>
    <w:rsid w:val="00F40810"/>
    <w:rsid w:val="00F408A4"/>
    <w:rsid w:val="00F41B37"/>
    <w:rsid w:val="00F42AAF"/>
    <w:rsid w:val="00F446FE"/>
    <w:rsid w:val="00F4471B"/>
    <w:rsid w:val="00F44945"/>
    <w:rsid w:val="00F44AB8"/>
    <w:rsid w:val="00F44AF6"/>
    <w:rsid w:val="00F45759"/>
    <w:rsid w:val="00F46A5C"/>
    <w:rsid w:val="00F46AC9"/>
    <w:rsid w:val="00F4741D"/>
    <w:rsid w:val="00F47A79"/>
    <w:rsid w:val="00F47DB4"/>
    <w:rsid w:val="00F5073A"/>
    <w:rsid w:val="00F50C25"/>
    <w:rsid w:val="00F519A8"/>
    <w:rsid w:val="00F5306E"/>
    <w:rsid w:val="00F537DE"/>
    <w:rsid w:val="00F53A6C"/>
    <w:rsid w:val="00F54482"/>
    <w:rsid w:val="00F553C2"/>
    <w:rsid w:val="00F55D71"/>
    <w:rsid w:val="00F55E6D"/>
    <w:rsid w:val="00F566FA"/>
    <w:rsid w:val="00F57C20"/>
    <w:rsid w:val="00F57F78"/>
    <w:rsid w:val="00F605D4"/>
    <w:rsid w:val="00F60BFC"/>
    <w:rsid w:val="00F611A8"/>
    <w:rsid w:val="00F61231"/>
    <w:rsid w:val="00F61973"/>
    <w:rsid w:val="00F62ABE"/>
    <w:rsid w:val="00F63446"/>
    <w:rsid w:val="00F63EBF"/>
    <w:rsid w:val="00F646AB"/>
    <w:rsid w:val="00F65ED8"/>
    <w:rsid w:val="00F66819"/>
    <w:rsid w:val="00F66907"/>
    <w:rsid w:val="00F67206"/>
    <w:rsid w:val="00F6746C"/>
    <w:rsid w:val="00F677F3"/>
    <w:rsid w:val="00F67CE9"/>
    <w:rsid w:val="00F67DC4"/>
    <w:rsid w:val="00F67EF2"/>
    <w:rsid w:val="00F7073D"/>
    <w:rsid w:val="00F70CF4"/>
    <w:rsid w:val="00F70E94"/>
    <w:rsid w:val="00F71727"/>
    <w:rsid w:val="00F71D91"/>
    <w:rsid w:val="00F72D19"/>
    <w:rsid w:val="00F72DB7"/>
    <w:rsid w:val="00F73172"/>
    <w:rsid w:val="00F75533"/>
    <w:rsid w:val="00F75B36"/>
    <w:rsid w:val="00F76657"/>
    <w:rsid w:val="00F76E4D"/>
    <w:rsid w:val="00F76E8C"/>
    <w:rsid w:val="00F80172"/>
    <w:rsid w:val="00F80866"/>
    <w:rsid w:val="00F80B45"/>
    <w:rsid w:val="00F81227"/>
    <w:rsid w:val="00F81BC3"/>
    <w:rsid w:val="00F8259F"/>
    <w:rsid w:val="00F8273B"/>
    <w:rsid w:val="00F8398C"/>
    <w:rsid w:val="00F8400D"/>
    <w:rsid w:val="00F8414E"/>
    <w:rsid w:val="00F84A47"/>
    <w:rsid w:val="00F84B52"/>
    <w:rsid w:val="00F85B87"/>
    <w:rsid w:val="00F86724"/>
    <w:rsid w:val="00F87DD3"/>
    <w:rsid w:val="00F87ECF"/>
    <w:rsid w:val="00F8D405"/>
    <w:rsid w:val="00F90128"/>
    <w:rsid w:val="00F902AF"/>
    <w:rsid w:val="00F912BB"/>
    <w:rsid w:val="00F916ED"/>
    <w:rsid w:val="00F918E1"/>
    <w:rsid w:val="00F91B1B"/>
    <w:rsid w:val="00F91C34"/>
    <w:rsid w:val="00F929CC"/>
    <w:rsid w:val="00F93793"/>
    <w:rsid w:val="00F93C20"/>
    <w:rsid w:val="00F946D2"/>
    <w:rsid w:val="00F94B81"/>
    <w:rsid w:val="00F94F4C"/>
    <w:rsid w:val="00F94FFA"/>
    <w:rsid w:val="00F955CC"/>
    <w:rsid w:val="00F9640A"/>
    <w:rsid w:val="00FA0F34"/>
    <w:rsid w:val="00FA11D2"/>
    <w:rsid w:val="00FA13D5"/>
    <w:rsid w:val="00FA1468"/>
    <w:rsid w:val="00FA2052"/>
    <w:rsid w:val="00FA2598"/>
    <w:rsid w:val="00FA301C"/>
    <w:rsid w:val="00FA33FE"/>
    <w:rsid w:val="00FA3AD2"/>
    <w:rsid w:val="00FA57A1"/>
    <w:rsid w:val="00FA7392"/>
    <w:rsid w:val="00FB2043"/>
    <w:rsid w:val="00FB3046"/>
    <w:rsid w:val="00FB3869"/>
    <w:rsid w:val="00FB3C92"/>
    <w:rsid w:val="00FB3EA1"/>
    <w:rsid w:val="00FB3FF7"/>
    <w:rsid w:val="00FB47D4"/>
    <w:rsid w:val="00FB5433"/>
    <w:rsid w:val="00FB58A2"/>
    <w:rsid w:val="00FB6AD3"/>
    <w:rsid w:val="00FB6C22"/>
    <w:rsid w:val="00FB6DE0"/>
    <w:rsid w:val="00FB6E0E"/>
    <w:rsid w:val="00FB72C4"/>
    <w:rsid w:val="00FB7606"/>
    <w:rsid w:val="00FC0536"/>
    <w:rsid w:val="00FC0683"/>
    <w:rsid w:val="00FC1A85"/>
    <w:rsid w:val="00FC1D6D"/>
    <w:rsid w:val="00FC23C8"/>
    <w:rsid w:val="00FC35C8"/>
    <w:rsid w:val="00FC38CC"/>
    <w:rsid w:val="00FC3DAE"/>
    <w:rsid w:val="00FC42A3"/>
    <w:rsid w:val="00FC499A"/>
    <w:rsid w:val="00FC56FF"/>
    <w:rsid w:val="00FC72C6"/>
    <w:rsid w:val="00FC7EA4"/>
    <w:rsid w:val="00FC7FAE"/>
    <w:rsid w:val="00FD0C3D"/>
    <w:rsid w:val="00FD0D89"/>
    <w:rsid w:val="00FD207B"/>
    <w:rsid w:val="00FD2913"/>
    <w:rsid w:val="00FD2AC7"/>
    <w:rsid w:val="00FD31E4"/>
    <w:rsid w:val="00FD48A2"/>
    <w:rsid w:val="00FD6438"/>
    <w:rsid w:val="00FD69FF"/>
    <w:rsid w:val="00FD7216"/>
    <w:rsid w:val="00FD78C8"/>
    <w:rsid w:val="00FE036B"/>
    <w:rsid w:val="00FE22B4"/>
    <w:rsid w:val="00FE2480"/>
    <w:rsid w:val="00FE3894"/>
    <w:rsid w:val="00FE39CE"/>
    <w:rsid w:val="00FE42BC"/>
    <w:rsid w:val="00FE4351"/>
    <w:rsid w:val="00FE4DD0"/>
    <w:rsid w:val="00FE59BD"/>
    <w:rsid w:val="00FE6625"/>
    <w:rsid w:val="00FE6870"/>
    <w:rsid w:val="00FE7271"/>
    <w:rsid w:val="00FE7DA0"/>
    <w:rsid w:val="00FF1549"/>
    <w:rsid w:val="00FF2578"/>
    <w:rsid w:val="00FF2C7A"/>
    <w:rsid w:val="00FF2E92"/>
    <w:rsid w:val="00FF304B"/>
    <w:rsid w:val="00FF3773"/>
    <w:rsid w:val="00FF4893"/>
    <w:rsid w:val="00FF4BE6"/>
    <w:rsid w:val="00FF5648"/>
    <w:rsid w:val="00FF5735"/>
    <w:rsid w:val="00FF5865"/>
    <w:rsid w:val="00FF68A1"/>
    <w:rsid w:val="00FF69DC"/>
    <w:rsid w:val="00FF77FE"/>
    <w:rsid w:val="00FF7B9A"/>
    <w:rsid w:val="0101C14F"/>
    <w:rsid w:val="0103FAF2"/>
    <w:rsid w:val="012177F6"/>
    <w:rsid w:val="012504C6"/>
    <w:rsid w:val="012513D7"/>
    <w:rsid w:val="012C1473"/>
    <w:rsid w:val="013079CC"/>
    <w:rsid w:val="01444411"/>
    <w:rsid w:val="014B6DA9"/>
    <w:rsid w:val="014C465B"/>
    <w:rsid w:val="014D404E"/>
    <w:rsid w:val="0150E395"/>
    <w:rsid w:val="0156CB9D"/>
    <w:rsid w:val="016C2617"/>
    <w:rsid w:val="0173CB43"/>
    <w:rsid w:val="01831EC8"/>
    <w:rsid w:val="0187863F"/>
    <w:rsid w:val="019CC492"/>
    <w:rsid w:val="01A74A78"/>
    <w:rsid w:val="01B51F30"/>
    <w:rsid w:val="01BC193F"/>
    <w:rsid w:val="01C134D1"/>
    <w:rsid w:val="01D4E00D"/>
    <w:rsid w:val="01DA3AD1"/>
    <w:rsid w:val="01DC21FC"/>
    <w:rsid w:val="01EB9CCC"/>
    <w:rsid w:val="0210EF63"/>
    <w:rsid w:val="02131EEB"/>
    <w:rsid w:val="021E3EA2"/>
    <w:rsid w:val="0220A15B"/>
    <w:rsid w:val="022217C4"/>
    <w:rsid w:val="0233D2D2"/>
    <w:rsid w:val="02341B63"/>
    <w:rsid w:val="024234A7"/>
    <w:rsid w:val="0245B9E3"/>
    <w:rsid w:val="0250B749"/>
    <w:rsid w:val="0258A4A8"/>
    <w:rsid w:val="0274BDDD"/>
    <w:rsid w:val="02863272"/>
    <w:rsid w:val="029BB916"/>
    <w:rsid w:val="02A9A773"/>
    <w:rsid w:val="02D4C253"/>
    <w:rsid w:val="02D7117F"/>
    <w:rsid w:val="02E5D09F"/>
    <w:rsid w:val="02EBEDC2"/>
    <w:rsid w:val="02EF2D10"/>
    <w:rsid w:val="02FCD23B"/>
    <w:rsid w:val="02FE69CB"/>
    <w:rsid w:val="03481A27"/>
    <w:rsid w:val="0349FE81"/>
    <w:rsid w:val="034C791E"/>
    <w:rsid w:val="034D84B9"/>
    <w:rsid w:val="034E886F"/>
    <w:rsid w:val="035002D8"/>
    <w:rsid w:val="03561FA2"/>
    <w:rsid w:val="03568E9D"/>
    <w:rsid w:val="035832B5"/>
    <w:rsid w:val="036D4E82"/>
    <w:rsid w:val="039B915D"/>
    <w:rsid w:val="039CBCDD"/>
    <w:rsid w:val="03A6349E"/>
    <w:rsid w:val="03A9DF4B"/>
    <w:rsid w:val="03B322E8"/>
    <w:rsid w:val="03B61F54"/>
    <w:rsid w:val="03BFD4D0"/>
    <w:rsid w:val="03C11882"/>
    <w:rsid w:val="03CA4FAE"/>
    <w:rsid w:val="03CC2D37"/>
    <w:rsid w:val="03E8DB1A"/>
    <w:rsid w:val="03EFC068"/>
    <w:rsid w:val="03FCC33A"/>
    <w:rsid w:val="03FF6C06"/>
    <w:rsid w:val="0407BA9C"/>
    <w:rsid w:val="04124795"/>
    <w:rsid w:val="041A9619"/>
    <w:rsid w:val="042F86EE"/>
    <w:rsid w:val="0449D8FB"/>
    <w:rsid w:val="04582FDF"/>
    <w:rsid w:val="0466DB87"/>
    <w:rsid w:val="0480F55C"/>
    <w:rsid w:val="048FE93A"/>
    <w:rsid w:val="04986186"/>
    <w:rsid w:val="04B048D1"/>
    <w:rsid w:val="04C63B25"/>
    <w:rsid w:val="04EBD339"/>
    <w:rsid w:val="04FE8E92"/>
    <w:rsid w:val="0504D38C"/>
    <w:rsid w:val="05083585"/>
    <w:rsid w:val="050B0167"/>
    <w:rsid w:val="0515A5CC"/>
    <w:rsid w:val="051D9055"/>
    <w:rsid w:val="05331E90"/>
    <w:rsid w:val="0539CC72"/>
    <w:rsid w:val="053CD6AC"/>
    <w:rsid w:val="0540F311"/>
    <w:rsid w:val="0546AB2E"/>
    <w:rsid w:val="055A5EBE"/>
    <w:rsid w:val="055DA895"/>
    <w:rsid w:val="05723FF8"/>
    <w:rsid w:val="05742D80"/>
    <w:rsid w:val="057606A9"/>
    <w:rsid w:val="0579D569"/>
    <w:rsid w:val="057F986B"/>
    <w:rsid w:val="05951B79"/>
    <w:rsid w:val="05992E83"/>
    <w:rsid w:val="05A399C1"/>
    <w:rsid w:val="05ADF7AD"/>
    <w:rsid w:val="05B32F43"/>
    <w:rsid w:val="05B8573A"/>
    <w:rsid w:val="05DE708A"/>
    <w:rsid w:val="05E6897F"/>
    <w:rsid w:val="05F49985"/>
    <w:rsid w:val="06052410"/>
    <w:rsid w:val="06143A53"/>
    <w:rsid w:val="062909D8"/>
    <w:rsid w:val="0656C731"/>
    <w:rsid w:val="066389D1"/>
    <w:rsid w:val="0665CF39"/>
    <w:rsid w:val="066C51C3"/>
    <w:rsid w:val="066E5F09"/>
    <w:rsid w:val="06822764"/>
    <w:rsid w:val="069A4932"/>
    <w:rsid w:val="06A23B6E"/>
    <w:rsid w:val="06AA8003"/>
    <w:rsid w:val="06B566F6"/>
    <w:rsid w:val="06C9C411"/>
    <w:rsid w:val="06CF87E5"/>
    <w:rsid w:val="06D1AC7A"/>
    <w:rsid w:val="06D724FA"/>
    <w:rsid w:val="06ECF9E3"/>
    <w:rsid w:val="06F978F6"/>
    <w:rsid w:val="06FD1F7C"/>
    <w:rsid w:val="070B3C02"/>
    <w:rsid w:val="0728C7E5"/>
    <w:rsid w:val="072DF0B9"/>
    <w:rsid w:val="072E4A6B"/>
    <w:rsid w:val="0730E789"/>
    <w:rsid w:val="073C1272"/>
    <w:rsid w:val="073CF6AF"/>
    <w:rsid w:val="077351CD"/>
    <w:rsid w:val="0774BB07"/>
    <w:rsid w:val="07923933"/>
    <w:rsid w:val="07A1BC44"/>
    <w:rsid w:val="07AE543D"/>
    <w:rsid w:val="07B0A3A5"/>
    <w:rsid w:val="07B15390"/>
    <w:rsid w:val="07CCB754"/>
    <w:rsid w:val="07D5AE39"/>
    <w:rsid w:val="07DA4C7C"/>
    <w:rsid w:val="07EA7497"/>
    <w:rsid w:val="07FB5D83"/>
    <w:rsid w:val="08064094"/>
    <w:rsid w:val="082373FB"/>
    <w:rsid w:val="0836BDBE"/>
    <w:rsid w:val="08445C14"/>
    <w:rsid w:val="08472565"/>
    <w:rsid w:val="08577DAC"/>
    <w:rsid w:val="085F0213"/>
    <w:rsid w:val="0861DD94"/>
    <w:rsid w:val="0862087E"/>
    <w:rsid w:val="08874FA0"/>
    <w:rsid w:val="0896B643"/>
    <w:rsid w:val="0897CCBA"/>
    <w:rsid w:val="08AAA5D9"/>
    <w:rsid w:val="08E7F551"/>
    <w:rsid w:val="08F7B4F6"/>
    <w:rsid w:val="09103DD7"/>
    <w:rsid w:val="09161307"/>
    <w:rsid w:val="092C6CD9"/>
    <w:rsid w:val="093C4249"/>
    <w:rsid w:val="095D6305"/>
    <w:rsid w:val="0978A043"/>
    <w:rsid w:val="099CDD58"/>
    <w:rsid w:val="09AAF9ED"/>
    <w:rsid w:val="09B9C1FE"/>
    <w:rsid w:val="09C70700"/>
    <w:rsid w:val="09EAE333"/>
    <w:rsid w:val="0A035DED"/>
    <w:rsid w:val="0A0650B8"/>
    <w:rsid w:val="0A06F9F7"/>
    <w:rsid w:val="0A1F36C3"/>
    <w:rsid w:val="0A3186B2"/>
    <w:rsid w:val="0A381624"/>
    <w:rsid w:val="0A3CCD03"/>
    <w:rsid w:val="0A46EC9D"/>
    <w:rsid w:val="0A5FCAD4"/>
    <w:rsid w:val="0A670569"/>
    <w:rsid w:val="0A7250AF"/>
    <w:rsid w:val="0A7802ED"/>
    <w:rsid w:val="0A805563"/>
    <w:rsid w:val="0A9502A1"/>
    <w:rsid w:val="0AA324B8"/>
    <w:rsid w:val="0AA5E49A"/>
    <w:rsid w:val="0AA6B799"/>
    <w:rsid w:val="0AB295C8"/>
    <w:rsid w:val="0AB5E530"/>
    <w:rsid w:val="0AD3A0C6"/>
    <w:rsid w:val="0AD58FE2"/>
    <w:rsid w:val="0ADE0EFE"/>
    <w:rsid w:val="0AE31E6F"/>
    <w:rsid w:val="0B0279EB"/>
    <w:rsid w:val="0B12B937"/>
    <w:rsid w:val="0B166B93"/>
    <w:rsid w:val="0B1C24DC"/>
    <w:rsid w:val="0B1CEA0D"/>
    <w:rsid w:val="0B2797E1"/>
    <w:rsid w:val="0B2FC5E1"/>
    <w:rsid w:val="0B34CC59"/>
    <w:rsid w:val="0B460117"/>
    <w:rsid w:val="0B587A6F"/>
    <w:rsid w:val="0B59E3CB"/>
    <w:rsid w:val="0B7C1F7B"/>
    <w:rsid w:val="0B7FB117"/>
    <w:rsid w:val="0B80CFF3"/>
    <w:rsid w:val="0B8F705D"/>
    <w:rsid w:val="0B97A66A"/>
    <w:rsid w:val="0B989C39"/>
    <w:rsid w:val="0BC3D89F"/>
    <w:rsid w:val="0BD342EA"/>
    <w:rsid w:val="0BE17706"/>
    <w:rsid w:val="0BEF533E"/>
    <w:rsid w:val="0BFEBFDB"/>
    <w:rsid w:val="0BFF508E"/>
    <w:rsid w:val="0C032700"/>
    <w:rsid w:val="0C050193"/>
    <w:rsid w:val="0C220E43"/>
    <w:rsid w:val="0C3A53A8"/>
    <w:rsid w:val="0C50EB0F"/>
    <w:rsid w:val="0C54C068"/>
    <w:rsid w:val="0C68000D"/>
    <w:rsid w:val="0C709E26"/>
    <w:rsid w:val="0C714769"/>
    <w:rsid w:val="0C716AC5"/>
    <w:rsid w:val="0C76FFE2"/>
    <w:rsid w:val="0C7E535C"/>
    <w:rsid w:val="0C8B15C9"/>
    <w:rsid w:val="0CAB9B7C"/>
    <w:rsid w:val="0CC70900"/>
    <w:rsid w:val="0CCFCDF3"/>
    <w:rsid w:val="0CD7158A"/>
    <w:rsid w:val="0CD74B99"/>
    <w:rsid w:val="0CE5641B"/>
    <w:rsid w:val="0CFEE327"/>
    <w:rsid w:val="0D01F70A"/>
    <w:rsid w:val="0D07941E"/>
    <w:rsid w:val="0D0B4022"/>
    <w:rsid w:val="0D1B8178"/>
    <w:rsid w:val="0D22FDBF"/>
    <w:rsid w:val="0D245B70"/>
    <w:rsid w:val="0D364E82"/>
    <w:rsid w:val="0D40DCD1"/>
    <w:rsid w:val="0D51BD13"/>
    <w:rsid w:val="0D5ED504"/>
    <w:rsid w:val="0D6F2A06"/>
    <w:rsid w:val="0D72B5DB"/>
    <w:rsid w:val="0D76A298"/>
    <w:rsid w:val="0D832535"/>
    <w:rsid w:val="0D83F211"/>
    <w:rsid w:val="0D8B239F"/>
    <w:rsid w:val="0D941975"/>
    <w:rsid w:val="0DBAC1EA"/>
    <w:rsid w:val="0DBECD7F"/>
    <w:rsid w:val="0DCA02E7"/>
    <w:rsid w:val="0DE731DE"/>
    <w:rsid w:val="0DEE2B69"/>
    <w:rsid w:val="0DFEE4F3"/>
    <w:rsid w:val="0E0927A2"/>
    <w:rsid w:val="0E3605A2"/>
    <w:rsid w:val="0E38EA4F"/>
    <w:rsid w:val="0E3986EA"/>
    <w:rsid w:val="0E41CE2F"/>
    <w:rsid w:val="0E43E1D7"/>
    <w:rsid w:val="0E564940"/>
    <w:rsid w:val="0E5D7C4D"/>
    <w:rsid w:val="0E60EBA6"/>
    <w:rsid w:val="0E61FFA0"/>
    <w:rsid w:val="0E62726D"/>
    <w:rsid w:val="0E65E66B"/>
    <w:rsid w:val="0E680D3D"/>
    <w:rsid w:val="0E72CC4C"/>
    <w:rsid w:val="0E766F85"/>
    <w:rsid w:val="0E78CE15"/>
    <w:rsid w:val="0E8A2522"/>
    <w:rsid w:val="0E912737"/>
    <w:rsid w:val="0EB30E36"/>
    <w:rsid w:val="0EB44C10"/>
    <w:rsid w:val="0EBB0065"/>
    <w:rsid w:val="0EBE15AA"/>
    <w:rsid w:val="0EC02BD1"/>
    <w:rsid w:val="0EC6181E"/>
    <w:rsid w:val="0EE7B410"/>
    <w:rsid w:val="0EECC3BF"/>
    <w:rsid w:val="0EED0385"/>
    <w:rsid w:val="0EFBA218"/>
    <w:rsid w:val="0F02032F"/>
    <w:rsid w:val="0F0B5E2E"/>
    <w:rsid w:val="0F166670"/>
    <w:rsid w:val="0F177D33"/>
    <w:rsid w:val="0F20C2F2"/>
    <w:rsid w:val="0F380BF9"/>
    <w:rsid w:val="0F3EADC7"/>
    <w:rsid w:val="0F40DD7C"/>
    <w:rsid w:val="0F413522"/>
    <w:rsid w:val="0F48B48D"/>
    <w:rsid w:val="0F4FE0C2"/>
    <w:rsid w:val="0F50C21A"/>
    <w:rsid w:val="0F89FBCA"/>
    <w:rsid w:val="0F93652A"/>
    <w:rsid w:val="0F94B194"/>
    <w:rsid w:val="0FA5B275"/>
    <w:rsid w:val="0FAABA7A"/>
    <w:rsid w:val="0FC0ADBB"/>
    <w:rsid w:val="0FC9DA4F"/>
    <w:rsid w:val="0FCA12A4"/>
    <w:rsid w:val="0FCD3E5F"/>
    <w:rsid w:val="0FCFCBB7"/>
    <w:rsid w:val="0FE3733D"/>
    <w:rsid w:val="0FF64A6A"/>
    <w:rsid w:val="0FFB2790"/>
    <w:rsid w:val="100FBC0B"/>
    <w:rsid w:val="1023A175"/>
    <w:rsid w:val="10382423"/>
    <w:rsid w:val="1043EADB"/>
    <w:rsid w:val="104E1D15"/>
    <w:rsid w:val="10640A42"/>
    <w:rsid w:val="106BD234"/>
    <w:rsid w:val="108BD343"/>
    <w:rsid w:val="109187E2"/>
    <w:rsid w:val="10A0B99D"/>
    <w:rsid w:val="10A13203"/>
    <w:rsid w:val="10C13841"/>
    <w:rsid w:val="10C49657"/>
    <w:rsid w:val="10C70ACF"/>
    <w:rsid w:val="10F36ED6"/>
    <w:rsid w:val="1101F776"/>
    <w:rsid w:val="11037B01"/>
    <w:rsid w:val="111BD0B3"/>
    <w:rsid w:val="11328CF8"/>
    <w:rsid w:val="1140DCDB"/>
    <w:rsid w:val="11428D7F"/>
    <w:rsid w:val="114F5E9B"/>
    <w:rsid w:val="1154CBA6"/>
    <w:rsid w:val="1180F9CA"/>
    <w:rsid w:val="1198CF12"/>
    <w:rsid w:val="11B40EA6"/>
    <w:rsid w:val="11CA09DD"/>
    <w:rsid w:val="11D32C1B"/>
    <w:rsid w:val="11E7675C"/>
    <w:rsid w:val="11E99C74"/>
    <w:rsid w:val="11ED7F75"/>
    <w:rsid w:val="120EC72B"/>
    <w:rsid w:val="120FA686"/>
    <w:rsid w:val="1215CF7C"/>
    <w:rsid w:val="1217420D"/>
    <w:rsid w:val="1227AD5F"/>
    <w:rsid w:val="123AF1FC"/>
    <w:rsid w:val="123AF8F6"/>
    <w:rsid w:val="124290B9"/>
    <w:rsid w:val="1250F8D8"/>
    <w:rsid w:val="126183AB"/>
    <w:rsid w:val="126EC8DF"/>
    <w:rsid w:val="12723E1C"/>
    <w:rsid w:val="128BFD8E"/>
    <w:rsid w:val="12A8AD7B"/>
    <w:rsid w:val="12AE5DF7"/>
    <w:rsid w:val="12BA8021"/>
    <w:rsid w:val="12C3157F"/>
    <w:rsid w:val="12C51DC9"/>
    <w:rsid w:val="12CCC455"/>
    <w:rsid w:val="12D01951"/>
    <w:rsid w:val="12DB64DE"/>
    <w:rsid w:val="12DECE7A"/>
    <w:rsid w:val="12DFF5BC"/>
    <w:rsid w:val="12EF8E17"/>
    <w:rsid w:val="12F127FD"/>
    <w:rsid w:val="12FC6D30"/>
    <w:rsid w:val="13002C07"/>
    <w:rsid w:val="130A4D66"/>
    <w:rsid w:val="131CFA04"/>
    <w:rsid w:val="132BE856"/>
    <w:rsid w:val="1337AB44"/>
    <w:rsid w:val="134BAD3A"/>
    <w:rsid w:val="134C5D98"/>
    <w:rsid w:val="134D4FD7"/>
    <w:rsid w:val="13683DD9"/>
    <w:rsid w:val="136EC2EB"/>
    <w:rsid w:val="136FE0C5"/>
    <w:rsid w:val="1380164B"/>
    <w:rsid w:val="138442CA"/>
    <w:rsid w:val="1389F37B"/>
    <w:rsid w:val="139160D2"/>
    <w:rsid w:val="13B2A790"/>
    <w:rsid w:val="13BF0953"/>
    <w:rsid w:val="13C0CCA5"/>
    <w:rsid w:val="13C41B2D"/>
    <w:rsid w:val="13C8A2C4"/>
    <w:rsid w:val="13E52EDC"/>
    <w:rsid w:val="13EB6A4A"/>
    <w:rsid w:val="13F260EE"/>
    <w:rsid w:val="13F93CC4"/>
    <w:rsid w:val="1408796B"/>
    <w:rsid w:val="141A3C66"/>
    <w:rsid w:val="1439278F"/>
    <w:rsid w:val="143A0ACB"/>
    <w:rsid w:val="14471DAC"/>
    <w:rsid w:val="14509D64"/>
    <w:rsid w:val="1459E995"/>
    <w:rsid w:val="1459F5FC"/>
    <w:rsid w:val="146243D1"/>
    <w:rsid w:val="14687A00"/>
    <w:rsid w:val="14795517"/>
    <w:rsid w:val="14833FFA"/>
    <w:rsid w:val="148C26E9"/>
    <w:rsid w:val="14919642"/>
    <w:rsid w:val="14ADDAF2"/>
    <w:rsid w:val="14C3AFAB"/>
    <w:rsid w:val="14D3A3EE"/>
    <w:rsid w:val="14E92038"/>
    <w:rsid w:val="14E95538"/>
    <w:rsid w:val="14E99A03"/>
    <w:rsid w:val="1513E7A6"/>
    <w:rsid w:val="15243374"/>
    <w:rsid w:val="15446022"/>
    <w:rsid w:val="1545349E"/>
    <w:rsid w:val="1550DBCA"/>
    <w:rsid w:val="1553B403"/>
    <w:rsid w:val="155D27A1"/>
    <w:rsid w:val="1564B171"/>
    <w:rsid w:val="1569F93D"/>
    <w:rsid w:val="157E8AEF"/>
    <w:rsid w:val="1587562F"/>
    <w:rsid w:val="15896ACD"/>
    <w:rsid w:val="158E601A"/>
    <w:rsid w:val="15972034"/>
    <w:rsid w:val="159E3B6F"/>
    <w:rsid w:val="15B985D1"/>
    <w:rsid w:val="15BB7434"/>
    <w:rsid w:val="15BBB558"/>
    <w:rsid w:val="15C53D65"/>
    <w:rsid w:val="15C837BD"/>
    <w:rsid w:val="15C94112"/>
    <w:rsid w:val="15ED95BF"/>
    <w:rsid w:val="15FE8CD1"/>
    <w:rsid w:val="1635058D"/>
    <w:rsid w:val="163CA6EA"/>
    <w:rsid w:val="1647DEE5"/>
    <w:rsid w:val="164E173D"/>
    <w:rsid w:val="16524C6F"/>
    <w:rsid w:val="16573F9A"/>
    <w:rsid w:val="1666ED29"/>
    <w:rsid w:val="167AB1C1"/>
    <w:rsid w:val="167DDBB2"/>
    <w:rsid w:val="168485B1"/>
    <w:rsid w:val="16849E49"/>
    <w:rsid w:val="16A0F0AD"/>
    <w:rsid w:val="16A10153"/>
    <w:rsid w:val="16A11514"/>
    <w:rsid w:val="16ABF0AF"/>
    <w:rsid w:val="16AD42AA"/>
    <w:rsid w:val="16BAD727"/>
    <w:rsid w:val="16C240D2"/>
    <w:rsid w:val="16C85679"/>
    <w:rsid w:val="16F5EA67"/>
    <w:rsid w:val="16FA92AC"/>
    <w:rsid w:val="16FCEA1C"/>
    <w:rsid w:val="16FDB2BF"/>
    <w:rsid w:val="17179187"/>
    <w:rsid w:val="1720BE53"/>
    <w:rsid w:val="1729A54C"/>
    <w:rsid w:val="172D1432"/>
    <w:rsid w:val="173138C1"/>
    <w:rsid w:val="17334094"/>
    <w:rsid w:val="173DA3DA"/>
    <w:rsid w:val="1748F383"/>
    <w:rsid w:val="175C2A76"/>
    <w:rsid w:val="1764081E"/>
    <w:rsid w:val="176C22FE"/>
    <w:rsid w:val="17781D34"/>
    <w:rsid w:val="17868946"/>
    <w:rsid w:val="178C9EDC"/>
    <w:rsid w:val="17A3E00D"/>
    <w:rsid w:val="17B03264"/>
    <w:rsid w:val="17D00081"/>
    <w:rsid w:val="17D167E0"/>
    <w:rsid w:val="17D362AE"/>
    <w:rsid w:val="17D96193"/>
    <w:rsid w:val="17E1E7E7"/>
    <w:rsid w:val="17E36430"/>
    <w:rsid w:val="17E8A911"/>
    <w:rsid w:val="17FB0D3C"/>
    <w:rsid w:val="17FC477B"/>
    <w:rsid w:val="17FE9AAA"/>
    <w:rsid w:val="181D7A57"/>
    <w:rsid w:val="182451E4"/>
    <w:rsid w:val="18255EF4"/>
    <w:rsid w:val="182D4378"/>
    <w:rsid w:val="1835C406"/>
    <w:rsid w:val="18633069"/>
    <w:rsid w:val="1867285C"/>
    <w:rsid w:val="186F357D"/>
    <w:rsid w:val="18856951"/>
    <w:rsid w:val="1898E48B"/>
    <w:rsid w:val="18A1B4C4"/>
    <w:rsid w:val="18AD4EC4"/>
    <w:rsid w:val="18BDF818"/>
    <w:rsid w:val="18E325B5"/>
    <w:rsid w:val="18E4F2E7"/>
    <w:rsid w:val="18EFB265"/>
    <w:rsid w:val="18F63960"/>
    <w:rsid w:val="19141C8C"/>
    <w:rsid w:val="191A087C"/>
    <w:rsid w:val="1920C4D7"/>
    <w:rsid w:val="193E2210"/>
    <w:rsid w:val="19433FFF"/>
    <w:rsid w:val="19606250"/>
    <w:rsid w:val="196DAC84"/>
    <w:rsid w:val="1976F951"/>
    <w:rsid w:val="1981B6BE"/>
    <w:rsid w:val="198C0C4C"/>
    <w:rsid w:val="199B8BC7"/>
    <w:rsid w:val="19B9A57B"/>
    <w:rsid w:val="19CA5370"/>
    <w:rsid w:val="19DB58B2"/>
    <w:rsid w:val="19F1757E"/>
    <w:rsid w:val="19FCAB30"/>
    <w:rsid w:val="19FF6EC9"/>
    <w:rsid w:val="1A091790"/>
    <w:rsid w:val="1A13C597"/>
    <w:rsid w:val="1A2715E7"/>
    <w:rsid w:val="1A364DD3"/>
    <w:rsid w:val="1A3F4E0C"/>
    <w:rsid w:val="1A451504"/>
    <w:rsid w:val="1A5861BF"/>
    <w:rsid w:val="1A5E5140"/>
    <w:rsid w:val="1A7F812E"/>
    <w:rsid w:val="1A7FB912"/>
    <w:rsid w:val="1A9554EC"/>
    <w:rsid w:val="1AAAB7CB"/>
    <w:rsid w:val="1AACFDD2"/>
    <w:rsid w:val="1AB90868"/>
    <w:rsid w:val="1ACE2571"/>
    <w:rsid w:val="1AD310DD"/>
    <w:rsid w:val="1AD33E77"/>
    <w:rsid w:val="1AD78735"/>
    <w:rsid w:val="1ADC1AAD"/>
    <w:rsid w:val="1AF54D8E"/>
    <w:rsid w:val="1AFD1AF6"/>
    <w:rsid w:val="1B08EBD2"/>
    <w:rsid w:val="1B1A92CC"/>
    <w:rsid w:val="1B1C88BC"/>
    <w:rsid w:val="1B1E3D33"/>
    <w:rsid w:val="1B2A4F92"/>
    <w:rsid w:val="1B2CFC4E"/>
    <w:rsid w:val="1B726DAC"/>
    <w:rsid w:val="1B8154BC"/>
    <w:rsid w:val="1B88F049"/>
    <w:rsid w:val="1B8C4789"/>
    <w:rsid w:val="1B928991"/>
    <w:rsid w:val="1BA42695"/>
    <w:rsid w:val="1BAF6A60"/>
    <w:rsid w:val="1BB1094C"/>
    <w:rsid w:val="1BBBD4BE"/>
    <w:rsid w:val="1BC3695F"/>
    <w:rsid w:val="1BD0047B"/>
    <w:rsid w:val="1BD43542"/>
    <w:rsid w:val="1BD9869A"/>
    <w:rsid w:val="1BE53034"/>
    <w:rsid w:val="1C113236"/>
    <w:rsid w:val="1C35A168"/>
    <w:rsid w:val="1C38F625"/>
    <w:rsid w:val="1C39CA00"/>
    <w:rsid w:val="1C41E9F4"/>
    <w:rsid w:val="1C422A42"/>
    <w:rsid w:val="1C4D66BA"/>
    <w:rsid w:val="1C55494A"/>
    <w:rsid w:val="1C71C899"/>
    <w:rsid w:val="1C7C7828"/>
    <w:rsid w:val="1C941112"/>
    <w:rsid w:val="1C94ABED"/>
    <w:rsid w:val="1C955930"/>
    <w:rsid w:val="1C95E211"/>
    <w:rsid w:val="1CA1F332"/>
    <w:rsid w:val="1CAE9898"/>
    <w:rsid w:val="1CB7F490"/>
    <w:rsid w:val="1CC343AC"/>
    <w:rsid w:val="1CC587E3"/>
    <w:rsid w:val="1CCF2CB9"/>
    <w:rsid w:val="1CD99D0A"/>
    <w:rsid w:val="1CDD9D01"/>
    <w:rsid w:val="1CDE42FC"/>
    <w:rsid w:val="1CEFCFA8"/>
    <w:rsid w:val="1CFC0179"/>
    <w:rsid w:val="1D096DE6"/>
    <w:rsid w:val="1D0C29DF"/>
    <w:rsid w:val="1D0E3E0D"/>
    <w:rsid w:val="1D2648AA"/>
    <w:rsid w:val="1D2D200C"/>
    <w:rsid w:val="1D333D98"/>
    <w:rsid w:val="1D3FBCFC"/>
    <w:rsid w:val="1D446F75"/>
    <w:rsid w:val="1D530346"/>
    <w:rsid w:val="1D6F0816"/>
    <w:rsid w:val="1D73361B"/>
    <w:rsid w:val="1DC48128"/>
    <w:rsid w:val="1DC810FA"/>
    <w:rsid w:val="1DEBFD95"/>
    <w:rsid w:val="1DF073F8"/>
    <w:rsid w:val="1DF39EEF"/>
    <w:rsid w:val="1DFA76B8"/>
    <w:rsid w:val="1E02C87B"/>
    <w:rsid w:val="1E0D615D"/>
    <w:rsid w:val="1E1799CD"/>
    <w:rsid w:val="1E311971"/>
    <w:rsid w:val="1E3A02F5"/>
    <w:rsid w:val="1E3AD668"/>
    <w:rsid w:val="1E4ECE52"/>
    <w:rsid w:val="1E66C1E3"/>
    <w:rsid w:val="1E6A9267"/>
    <w:rsid w:val="1E7EF15C"/>
    <w:rsid w:val="1E802D14"/>
    <w:rsid w:val="1E81525D"/>
    <w:rsid w:val="1EAF0441"/>
    <w:rsid w:val="1EB4F627"/>
    <w:rsid w:val="1ECBDF6E"/>
    <w:rsid w:val="1ECBED85"/>
    <w:rsid w:val="1EDB56C3"/>
    <w:rsid w:val="1EE8CF8D"/>
    <w:rsid w:val="1EED5F83"/>
    <w:rsid w:val="1EFE7ACA"/>
    <w:rsid w:val="1F13C8D1"/>
    <w:rsid w:val="1F1B7635"/>
    <w:rsid w:val="1F2418BB"/>
    <w:rsid w:val="1F24B2C5"/>
    <w:rsid w:val="1F2B7C23"/>
    <w:rsid w:val="1F3B0A03"/>
    <w:rsid w:val="1F40C6C0"/>
    <w:rsid w:val="1F45CE9B"/>
    <w:rsid w:val="1F605189"/>
    <w:rsid w:val="1F61291F"/>
    <w:rsid w:val="1F74B2EF"/>
    <w:rsid w:val="1F781837"/>
    <w:rsid w:val="1F83C571"/>
    <w:rsid w:val="1F892A10"/>
    <w:rsid w:val="1F8A7874"/>
    <w:rsid w:val="1FAB6ED5"/>
    <w:rsid w:val="1FBBF48D"/>
    <w:rsid w:val="1FC4A859"/>
    <w:rsid w:val="1FCB79CB"/>
    <w:rsid w:val="1FDA3218"/>
    <w:rsid w:val="1FDA76C5"/>
    <w:rsid w:val="1FE0B7C7"/>
    <w:rsid w:val="1FF79B88"/>
    <w:rsid w:val="1FFAF138"/>
    <w:rsid w:val="20086BAA"/>
    <w:rsid w:val="20257731"/>
    <w:rsid w:val="202B8622"/>
    <w:rsid w:val="20353B70"/>
    <w:rsid w:val="203CE752"/>
    <w:rsid w:val="2041F2B6"/>
    <w:rsid w:val="204570F6"/>
    <w:rsid w:val="2049B399"/>
    <w:rsid w:val="20732ECB"/>
    <w:rsid w:val="207D46EB"/>
    <w:rsid w:val="2081B224"/>
    <w:rsid w:val="20849FEE"/>
    <w:rsid w:val="208CE15B"/>
    <w:rsid w:val="2090C3D6"/>
    <w:rsid w:val="209864C9"/>
    <w:rsid w:val="209E0552"/>
    <w:rsid w:val="20B94F0E"/>
    <w:rsid w:val="20BBA996"/>
    <w:rsid w:val="20BC2703"/>
    <w:rsid w:val="20D6D291"/>
    <w:rsid w:val="210DCD41"/>
    <w:rsid w:val="21128EEA"/>
    <w:rsid w:val="21325840"/>
    <w:rsid w:val="2133E15F"/>
    <w:rsid w:val="21501EAF"/>
    <w:rsid w:val="215D34F4"/>
    <w:rsid w:val="216C261E"/>
    <w:rsid w:val="216F7EF3"/>
    <w:rsid w:val="21776ADC"/>
    <w:rsid w:val="217EC952"/>
    <w:rsid w:val="218BCD8E"/>
    <w:rsid w:val="2196525A"/>
    <w:rsid w:val="2198D698"/>
    <w:rsid w:val="21A1AEF5"/>
    <w:rsid w:val="21A5F23D"/>
    <w:rsid w:val="21BFE067"/>
    <w:rsid w:val="21C0107C"/>
    <w:rsid w:val="21C33293"/>
    <w:rsid w:val="21D39F69"/>
    <w:rsid w:val="21DAC6C1"/>
    <w:rsid w:val="21DBD4EB"/>
    <w:rsid w:val="21F4AC55"/>
    <w:rsid w:val="21F7FEDE"/>
    <w:rsid w:val="220BFC03"/>
    <w:rsid w:val="22169F59"/>
    <w:rsid w:val="222A4138"/>
    <w:rsid w:val="222BD689"/>
    <w:rsid w:val="222FCBDD"/>
    <w:rsid w:val="2233A364"/>
    <w:rsid w:val="223838BB"/>
    <w:rsid w:val="223C5A5B"/>
    <w:rsid w:val="223F162D"/>
    <w:rsid w:val="22423F23"/>
    <w:rsid w:val="22474CAD"/>
    <w:rsid w:val="2252101E"/>
    <w:rsid w:val="225453A5"/>
    <w:rsid w:val="22624C77"/>
    <w:rsid w:val="22671A8F"/>
    <w:rsid w:val="227A1B77"/>
    <w:rsid w:val="227AB36D"/>
    <w:rsid w:val="227F8B3B"/>
    <w:rsid w:val="2285ED2B"/>
    <w:rsid w:val="228B116C"/>
    <w:rsid w:val="22997DFA"/>
    <w:rsid w:val="229FF966"/>
    <w:rsid w:val="22B00CC7"/>
    <w:rsid w:val="22D694E9"/>
    <w:rsid w:val="22E51CF3"/>
    <w:rsid w:val="22EB5EEF"/>
    <w:rsid w:val="22FF97EE"/>
    <w:rsid w:val="2305F9DD"/>
    <w:rsid w:val="23113098"/>
    <w:rsid w:val="2314D552"/>
    <w:rsid w:val="231AD968"/>
    <w:rsid w:val="232B2766"/>
    <w:rsid w:val="232C632C"/>
    <w:rsid w:val="2333BB8E"/>
    <w:rsid w:val="2341C741"/>
    <w:rsid w:val="234E6958"/>
    <w:rsid w:val="23516C58"/>
    <w:rsid w:val="236156F5"/>
    <w:rsid w:val="236A7D0B"/>
    <w:rsid w:val="236ADD65"/>
    <w:rsid w:val="236CDC32"/>
    <w:rsid w:val="2379BAB0"/>
    <w:rsid w:val="2387F93B"/>
    <w:rsid w:val="238E63A8"/>
    <w:rsid w:val="2391E899"/>
    <w:rsid w:val="239892F6"/>
    <w:rsid w:val="23A28889"/>
    <w:rsid w:val="23A3D97D"/>
    <w:rsid w:val="23A8D44C"/>
    <w:rsid w:val="23AB6161"/>
    <w:rsid w:val="23B5B494"/>
    <w:rsid w:val="23B6680E"/>
    <w:rsid w:val="23CA983D"/>
    <w:rsid w:val="23D62708"/>
    <w:rsid w:val="23FE91D6"/>
    <w:rsid w:val="240180F1"/>
    <w:rsid w:val="2408698E"/>
    <w:rsid w:val="241683CE"/>
    <w:rsid w:val="242E895E"/>
    <w:rsid w:val="242EFC54"/>
    <w:rsid w:val="2432841A"/>
    <w:rsid w:val="244499FC"/>
    <w:rsid w:val="244D3443"/>
    <w:rsid w:val="244EB291"/>
    <w:rsid w:val="245ACAE4"/>
    <w:rsid w:val="24651942"/>
    <w:rsid w:val="2472229F"/>
    <w:rsid w:val="247F6BFF"/>
    <w:rsid w:val="2481738D"/>
    <w:rsid w:val="2484A31B"/>
    <w:rsid w:val="24A4D8BF"/>
    <w:rsid w:val="24A8FEAD"/>
    <w:rsid w:val="24B01430"/>
    <w:rsid w:val="24C8A697"/>
    <w:rsid w:val="24D3AC5B"/>
    <w:rsid w:val="24E73822"/>
    <w:rsid w:val="24E7E7CC"/>
    <w:rsid w:val="24F718CA"/>
    <w:rsid w:val="25073188"/>
    <w:rsid w:val="250C9E0A"/>
    <w:rsid w:val="250D6BBB"/>
    <w:rsid w:val="252043B6"/>
    <w:rsid w:val="2540A8EE"/>
    <w:rsid w:val="2544A4AD"/>
    <w:rsid w:val="25533CC1"/>
    <w:rsid w:val="2564A3C8"/>
    <w:rsid w:val="2565BF40"/>
    <w:rsid w:val="256C982E"/>
    <w:rsid w:val="256F8522"/>
    <w:rsid w:val="25726211"/>
    <w:rsid w:val="2589EF68"/>
    <w:rsid w:val="258B5B87"/>
    <w:rsid w:val="2592443F"/>
    <w:rsid w:val="2592A3F3"/>
    <w:rsid w:val="259BA480"/>
    <w:rsid w:val="25A0F6BD"/>
    <w:rsid w:val="25BD8DED"/>
    <w:rsid w:val="25C30520"/>
    <w:rsid w:val="25C55ECD"/>
    <w:rsid w:val="25CFA3DD"/>
    <w:rsid w:val="25D54CB8"/>
    <w:rsid w:val="25D95D4B"/>
    <w:rsid w:val="25E5BADB"/>
    <w:rsid w:val="25E85903"/>
    <w:rsid w:val="2600FCB8"/>
    <w:rsid w:val="261806BF"/>
    <w:rsid w:val="264E7480"/>
    <w:rsid w:val="264E860F"/>
    <w:rsid w:val="26509E65"/>
    <w:rsid w:val="26511CD9"/>
    <w:rsid w:val="2653A234"/>
    <w:rsid w:val="2660A8CD"/>
    <w:rsid w:val="266150AD"/>
    <w:rsid w:val="26727C94"/>
    <w:rsid w:val="267E7212"/>
    <w:rsid w:val="269846D7"/>
    <w:rsid w:val="269AEEF2"/>
    <w:rsid w:val="26ACC3C3"/>
    <w:rsid w:val="26B02514"/>
    <w:rsid w:val="26B2FABC"/>
    <w:rsid w:val="26BA924D"/>
    <w:rsid w:val="26BFE998"/>
    <w:rsid w:val="26D153C1"/>
    <w:rsid w:val="26D48577"/>
    <w:rsid w:val="26E319F7"/>
    <w:rsid w:val="26F88A35"/>
    <w:rsid w:val="2712C82B"/>
    <w:rsid w:val="2717835B"/>
    <w:rsid w:val="271E647A"/>
    <w:rsid w:val="27264FEF"/>
    <w:rsid w:val="27272BE8"/>
    <w:rsid w:val="273AF06E"/>
    <w:rsid w:val="27404AE0"/>
    <w:rsid w:val="27430BEC"/>
    <w:rsid w:val="274B206A"/>
    <w:rsid w:val="2757DA65"/>
    <w:rsid w:val="2760C52C"/>
    <w:rsid w:val="27669D16"/>
    <w:rsid w:val="27751591"/>
    <w:rsid w:val="2777A617"/>
    <w:rsid w:val="27865353"/>
    <w:rsid w:val="27C19DCA"/>
    <w:rsid w:val="27CA7E02"/>
    <w:rsid w:val="27D898A5"/>
    <w:rsid w:val="27DBD7D2"/>
    <w:rsid w:val="27FF5C8C"/>
    <w:rsid w:val="28172D00"/>
    <w:rsid w:val="2817BA6D"/>
    <w:rsid w:val="28235D95"/>
    <w:rsid w:val="28277E4B"/>
    <w:rsid w:val="283B4EF2"/>
    <w:rsid w:val="285082DB"/>
    <w:rsid w:val="287072A7"/>
    <w:rsid w:val="287652A8"/>
    <w:rsid w:val="28A8F6A3"/>
    <w:rsid w:val="28B7C83A"/>
    <w:rsid w:val="28BECB12"/>
    <w:rsid w:val="28C0C7B1"/>
    <w:rsid w:val="28C628F9"/>
    <w:rsid w:val="28C80346"/>
    <w:rsid w:val="28F29E8A"/>
    <w:rsid w:val="28FD16D7"/>
    <w:rsid w:val="2907449F"/>
    <w:rsid w:val="29177287"/>
    <w:rsid w:val="291FF44A"/>
    <w:rsid w:val="292D3E97"/>
    <w:rsid w:val="29335CEA"/>
    <w:rsid w:val="293984C7"/>
    <w:rsid w:val="294A0E17"/>
    <w:rsid w:val="294E0454"/>
    <w:rsid w:val="294F34D4"/>
    <w:rsid w:val="29579B4C"/>
    <w:rsid w:val="295A1039"/>
    <w:rsid w:val="295ADC3F"/>
    <w:rsid w:val="295C9108"/>
    <w:rsid w:val="295E342B"/>
    <w:rsid w:val="296344A7"/>
    <w:rsid w:val="29673892"/>
    <w:rsid w:val="2976D254"/>
    <w:rsid w:val="299AF1E0"/>
    <w:rsid w:val="299E01D6"/>
    <w:rsid w:val="299EF2BF"/>
    <w:rsid w:val="29DCBEB9"/>
    <w:rsid w:val="29EAE57D"/>
    <w:rsid w:val="29F330D6"/>
    <w:rsid w:val="2A028B59"/>
    <w:rsid w:val="2A087EF2"/>
    <w:rsid w:val="2A0D7966"/>
    <w:rsid w:val="2A0F0C19"/>
    <w:rsid w:val="2A1AA2E5"/>
    <w:rsid w:val="2A281C35"/>
    <w:rsid w:val="2A32F1F4"/>
    <w:rsid w:val="2A497C02"/>
    <w:rsid w:val="2A75845B"/>
    <w:rsid w:val="2A77022E"/>
    <w:rsid w:val="2A7B6E1B"/>
    <w:rsid w:val="2A7BBF20"/>
    <w:rsid w:val="2A8EF6DF"/>
    <w:rsid w:val="2A90FF10"/>
    <w:rsid w:val="2A94E9C2"/>
    <w:rsid w:val="2A9D59FF"/>
    <w:rsid w:val="2AC64BAD"/>
    <w:rsid w:val="2AD4382D"/>
    <w:rsid w:val="2ADF08A9"/>
    <w:rsid w:val="2B05AAD1"/>
    <w:rsid w:val="2B079628"/>
    <w:rsid w:val="2B2D8AA6"/>
    <w:rsid w:val="2B316510"/>
    <w:rsid w:val="2B353FD0"/>
    <w:rsid w:val="2B4B55A5"/>
    <w:rsid w:val="2B4D9A50"/>
    <w:rsid w:val="2B534F1B"/>
    <w:rsid w:val="2B66A5F1"/>
    <w:rsid w:val="2B69E27E"/>
    <w:rsid w:val="2B795B69"/>
    <w:rsid w:val="2B7BDF8E"/>
    <w:rsid w:val="2B82C04D"/>
    <w:rsid w:val="2B88239D"/>
    <w:rsid w:val="2B89F638"/>
    <w:rsid w:val="2B92075D"/>
    <w:rsid w:val="2BA8A6BB"/>
    <w:rsid w:val="2BB5898C"/>
    <w:rsid w:val="2BBE2FA4"/>
    <w:rsid w:val="2BBF7376"/>
    <w:rsid w:val="2BC7FB20"/>
    <w:rsid w:val="2BF89A35"/>
    <w:rsid w:val="2C004DBC"/>
    <w:rsid w:val="2C1C7EFD"/>
    <w:rsid w:val="2C3155D7"/>
    <w:rsid w:val="2C4E8C9E"/>
    <w:rsid w:val="2C5B1A3F"/>
    <w:rsid w:val="2C621275"/>
    <w:rsid w:val="2C64459D"/>
    <w:rsid w:val="2C6BC6DC"/>
    <w:rsid w:val="2C6E99A7"/>
    <w:rsid w:val="2C70E009"/>
    <w:rsid w:val="2C9F63F0"/>
    <w:rsid w:val="2CA1A051"/>
    <w:rsid w:val="2CA2AE55"/>
    <w:rsid w:val="2CA90316"/>
    <w:rsid w:val="2CB3B803"/>
    <w:rsid w:val="2CC9F064"/>
    <w:rsid w:val="2CDE5DFC"/>
    <w:rsid w:val="2CE3D217"/>
    <w:rsid w:val="2CED983D"/>
    <w:rsid w:val="2CF11E45"/>
    <w:rsid w:val="2CF13702"/>
    <w:rsid w:val="2CFC7559"/>
    <w:rsid w:val="2D108CB2"/>
    <w:rsid w:val="2D13EC34"/>
    <w:rsid w:val="2D2837A1"/>
    <w:rsid w:val="2D2B796C"/>
    <w:rsid w:val="2D2FAFC8"/>
    <w:rsid w:val="2D32F328"/>
    <w:rsid w:val="2D3DF367"/>
    <w:rsid w:val="2D406932"/>
    <w:rsid w:val="2D4DDC42"/>
    <w:rsid w:val="2D4EB1A9"/>
    <w:rsid w:val="2D772D74"/>
    <w:rsid w:val="2D8527BD"/>
    <w:rsid w:val="2DAA76CA"/>
    <w:rsid w:val="2DB9E666"/>
    <w:rsid w:val="2DCF297B"/>
    <w:rsid w:val="2DD292BB"/>
    <w:rsid w:val="2DDCADBC"/>
    <w:rsid w:val="2DEA5CFF"/>
    <w:rsid w:val="2E1690DA"/>
    <w:rsid w:val="2E2961D4"/>
    <w:rsid w:val="2E3952E6"/>
    <w:rsid w:val="2E441AEE"/>
    <w:rsid w:val="2E4D5118"/>
    <w:rsid w:val="2E605BDA"/>
    <w:rsid w:val="2E631BEB"/>
    <w:rsid w:val="2E76700A"/>
    <w:rsid w:val="2E87A09E"/>
    <w:rsid w:val="2E8B4BA1"/>
    <w:rsid w:val="2EA218A0"/>
    <w:rsid w:val="2EA75538"/>
    <w:rsid w:val="2EBB9F13"/>
    <w:rsid w:val="2ECAB7DC"/>
    <w:rsid w:val="2ED7CA97"/>
    <w:rsid w:val="2EEF8D41"/>
    <w:rsid w:val="2EFEE06D"/>
    <w:rsid w:val="2F206E5F"/>
    <w:rsid w:val="2F278F15"/>
    <w:rsid w:val="2F46472B"/>
    <w:rsid w:val="2F4C0E7B"/>
    <w:rsid w:val="2F548ADD"/>
    <w:rsid w:val="2F555534"/>
    <w:rsid w:val="2F5AF040"/>
    <w:rsid w:val="2F6D8BAE"/>
    <w:rsid w:val="2F711DFE"/>
    <w:rsid w:val="2F815701"/>
    <w:rsid w:val="2F9806BA"/>
    <w:rsid w:val="2F9E26D0"/>
    <w:rsid w:val="2FA8B0A1"/>
    <w:rsid w:val="2FAB884C"/>
    <w:rsid w:val="2FB2613B"/>
    <w:rsid w:val="2FC730D7"/>
    <w:rsid w:val="2FDAD798"/>
    <w:rsid w:val="2FDE1271"/>
    <w:rsid w:val="2FFA00A2"/>
    <w:rsid w:val="300596E2"/>
    <w:rsid w:val="3008B003"/>
    <w:rsid w:val="30334B02"/>
    <w:rsid w:val="30409266"/>
    <w:rsid w:val="30563587"/>
    <w:rsid w:val="30642603"/>
    <w:rsid w:val="30694EBD"/>
    <w:rsid w:val="3083A9DD"/>
    <w:rsid w:val="308CD573"/>
    <w:rsid w:val="30AF1458"/>
    <w:rsid w:val="30B53061"/>
    <w:rsid w:val="30C50E07"/>
    <w:rsid w:val="30C7D503"/>
    <w:rsid w:val="30C8961B"/>
    <w:rsid w:val="30EC6F65"/>
    <w:rsid w:val="30FFAFF3"/>
    <w:rsid w:val="3102346F"/>
    <w:rsid w:val="31029770"/>
    <w:rsid w:val="31095C0F"/>
    <w:rsid w:val="3110784B"/>
    <w:rsid w:val="311A85E6"/>
    <w:rsid w:val="311F10F6"/>
    <w:rsid w:val="311FEC80"/>
    <w:rsid w:val="312A429C"/>
    <w:rsid w:val="31345258"/>
    <w:rsid w:val="31348E3A"/>
    <w:rsid w:val="31457533"/>
    <w:rsid w:val="31777D69"/>
    <w:rsid w:val="31836A97"/>
    <w:rsid w:val="3184AE39"/>
    <w:rsid w:val="3186F2AE"/>
    <w:rsid w:val="31921280"/>
    <w:rsid w:val="3194C772"/>
    <w:rsid w:val="3196D844"/>
    <w:rsid w:val="319EB273"/>
    <w:rsid w:val="31A38D48"/>
    <w:rsid w:val="31AFD0DF"/>
    <w:rsid w:val="31B6BC16"/>
    <w:rsid w:val="31B83724"/>
    <w:rsid w:val="31DA4C48"/>
    <w:rsid w:val="31E89CED"/>
    <w:rsid w:val="31EDCDF0"/>
    <w:rsid w:val="31F9BC58"/>
    <w:rsid w:val="31F9BE02"/>
    <w:rsid w:val="3202590D"/>
    <w:rsid w:val="32055026"/>
    <w:rsid w:val="320AFBD3"/>
    <w:rsid w:val="32130EE6"/>
    <w:rsid w:val="324AF306"/>
    <w:rsid w:val="327BA306"/>
    <w:rsid w:val="3280D907"/>
    <w:rsid w:val="32924E40"/>
    <w:rsid w:val="329524B0"/>
    <w:rsid w:val="32982199"/>
    <w:rsid w:val="32A30B48"/>
    <w:rsid w:val="32A62864"/>
    <w:rsid w:val="32A9B9EA"/>
    <w:rsid w:val="32B3171E"/>
    <w:rsid w:val="32D4D974"/>
    <w:rsid w:val="32D79888"/>
    <w:rsid w:val="32E5A600"/>
    <w:rsid w:val="32E7E5C6"/>
    <w:rsid w:val="32F6DE52"/>
    <w:rsid w:val="32FAB313"/>
    <w:rsid w:val="330BD9DA"/>
    <w:rsid w:val="330E6140"/>
    <w:rsid w:val="331350FA"/>
    <w:rsid w:val="331D7E88"/>
    <w:rsid w:val="332B9EC3"/>
    <w:rsid w:val="33321BFE"/>
    <w:rsid w:val="33463B57"/>
    <w:rsid w:val="334E314D"/>
    <w:rsid w:val="3351F244"/>
    <w:rsid w:val="335C8A83"/>
    <w:rsid w:val="336BC2A0"/>
    <w:rsid w:val="3372726F"/>
    <w:rsid w:val="33767FEA"/>
    <w:rsid w:val="3377274E"/>
    <w:rsid w:val="337B3C84"/>
    <w:rsid w:val="337C9FD8"/>
    <w:rsid w:val="33846D4E"/>
    <w:rsid w:val="338AC724"/>
    <w:rsid w:val="338ECF7D"/>
    <w:rsid w:val="33989ED4"/>
    <w:rsid w:val="33A12087"/>
    <w:rsid w:val="33A2F4D5"/>
    <w:rsid w:val="33AA4EBB"/>
    <w:rsid w:val="33B5A9B5"/>
    <w:rsid w:val="33B7DACD"/>
    <w:rsid w:val="33BB048D"/>
    <w:rsid w:val="33C21FF4"/>
    <w:rsid w:val="33C76C6C"/>
    <w:rsid w:val="33D04EB4"/>
    <w:rsid w:val="33D19A31"/>
    <w:rsid w:val="33F7BAD2"/>
    <w:rsid w:val="341AE6B8"/>
    <w:rsid w:val="341BB728"/>
    <w:rsid w:val="343958A0"/>
    <w:rsid w:val="34456378"/>
    <w:rsid w:val="3453CF0C"/>
    <w:rsid w:val="345D94D6"/>
    <w:rsid w:val="345E16E3"/>
    <w:rsid w:val="346C0318"/>
    <w:rsid w:val="347A42F5"/>
    <w:rsid w:val="349390CF"/>
    <w:rsid w:val="34943055"/>
    <w:rsid w:val="349C1B8E"/>
    <w:rsid w:val="349EB585"/>
    <w:rsid w:val="34A4343F"/>
    <w:rsid w:val="34B45656"/>
    <w:rsid w:val="34C9655A"/>
    <w:rsid w:val="34D43CB9"/>
    <w:rsid w:val="34E46877"/>
    <w:rsid w:val="34E65628"/>
    <w:rsid w:val="34EEAB54"/>
    <w:rsid w:val="3508B32A"/>
    <w:rsid w:val="35188D9E"/>
    <w:rsid w:val="35254AB0"/>
    <w:rsid w:val="35393A9A"/>
    <w:rsid w:val="35462359"/>
    <w:rsid w:val="355D6AF2"/>
    <w:rsid w:val="357DCA4F"/>
    <w:rsid w:val="35993807"/>
    <w:rsid w:val="35AAF639"/>
    <w:rsid w:val="35AC508E"/>
    <w:rsid w:val="35B0795E"/>
    <w:rsid w:val="35C3A155"/>
    <w:rsid w:val="35DF4722"/>
    <w:rsid w:val="35F9FA21"/>
    <w:rsid w:val="36000DDC"/>
    <w:rsid w:val="3609BD15"/>
    <w:rsid w:val="360C6818"/>
    <w:rsid w:val="360DDB36"/>
    <w:rsid w:val="3617EFCC"/>
    <w:rsid w:val="361BFF21"/>
    <w:rsid w:val="361D9A16"/>
    <w:rsid w:val="3620AB5C"/>
    <w:rsid w:val="3635630D"/>
    <w:rsid w:val="363E70D6"/>
    <w:rsid w:val="36471F4D"/>
    <w:rsid w:val="3649FF02"/>
    <w:rsid w:val="3651E471"/>
    <w:rsid w:val="36529F0A"/>
    <w:rsid w:val="365763B9"/>
    <w:rsid w:val="3671ADC0"/>
    <w:rsid w:val="3677470F"/>
    <w:rsid w:val="3688440C"/>
    <w:rsid w:val="36920399"/>
    <w:rsid w:val="3696CFE7"/>
    <w:rsid w:val="36993EC0"/>
    <w:rsid w:val="36A2587C"/>
    <w:rsid w:val="36A88738"/>
    <w:rsid w:val="36A8ED90"/>
    <w:rsid w:val="36A9F607"/>
    <w:rsid w:val="36B4A0BB"/>
    <w:rsid w:val="36BAFC16"/>
    <w:rsid w:val="36C292A7"/>
    <w:rsid w:val="36C3ADBA"/>
    <w:rsid w:val="36CE1553"/>
    <w:rsid w:val="36CEFD8C"/>
    <w:rsid w:val="36E94E52"/>
    <w:rsid w:val="36F28ABF"/>
    <w:rsid w:val="37070BBF"/>
    <w:rsid w:val="370C3A37"/>
    <w:rsid w:val="370D8728"/>
    <w:rsid w:val="371EA437"/>
    <w:rsid w:val="372ED154"/>
    <w:rsid w:val="372F0D14"/>
    <w:rsid w:val="373113A3"/>
    <w:rsid w:val="37383C29"/>
    <w:rsid w:val="37426390"/>
    <w:rsid w:val="375497C6"/>
    <w:rsid w:val="3765893F"/>
    <w:rsid w:val="3774DA4D"/>
    <w:rsid w:val="37864EB0"/>
    <w:rsid w:val="378776ED"/>
    <w:rsid w:val="378CEB1B"/>
    <w:rsid w:val="37992CCB"/>
    <w:rsid w:val="37AB3F55"/>
    <w:rsid w:val="37B69A31"/>
    <w:rsid w:val="37CE9711"/>
    <w:rsid w:val="37DA0D66"/>
    <w:rsid w:val="37DABB16"/>
    <w:rsid w:val="37DE972E"/>
    <w:rsid w:val="37E48436"/>
    <w:rsid w:val="37EBBDB7"/>
    <w:rsid w:val="37FF0A34"/>
    <w:rsid w:val="3804CBB2"/>
    <w:rsid w:val="3807A194"/>
    <w:rsid w:val="380AB2A1"/>
    <w:rsid w:val="380DBB8D"/>
    <w:rsid w:val="381F8FD8"/>
    <w:rsid w:val="3824146D"/>
    <w:rsid w:val="384C6A14"/>
    <w:rsid w:val="38607AA1"/>
    <w:rsid w:val="38670998"/>
    <w:rsid w:val="386E942B"/>
    <w:rsid w:val="387A839B"/>
    <w:rsid w:val="387BA31F"/>
    <w:rsid w:val="388551B2"/>
    <w:rsid w:val="38869192"/>
    <w:rsid w:val="38B1896A"/>
    <w:rsid w:val="38D1F78F"/>
    <w:rsid w:val="38DBE37C"/>
    <w:rsid w:val="38E1BB89"/>
    <w:rsid w:val="38EDB43F"/>
    <w:rsid w:val="38EEA76D"/>
    <w:rsid w:val="38F88AE2"/>
    <w:rsid w:val="39019F44"/>
    <w:rsid w:val="39193C8B"/>
    <w:rsid w:val="391A3286"/>
    <w:rsid w:val="3928BB7C"/>
    <w:rsid w:val="3934F4FD"/>
    <w:rsid w:val="3934FD2C"/>
    <w:rsid w:val="3944DDC9"/>
    <w:rsid w:val="394ACD51"/>
    <w:rsid w:val="397269A5"/>
    <w:rsid w:val="39740766"/>
    <w:rsid w:val="3984A2AE"/>
    <w:rsid w:val="3985C3EC"/>
    <w:rsid w:val="39951A6A"/>
    <w:rsid w:val="3995CE3F"/>
    <w:rsid w:val="3996EB52"/>
    <w:rsid w:val="3996F1F3"/>
    <w:rsid w:val="399DB10A"/>
    <w:rsid w:val="399EB812"/>
    <w:rsid w:val="39BF545B"/>
    <w:rsid w:val="39BFE4CE"/>
    <w:rsid w:val="39C0AC5D"/>
    <w:rsid w:val="39C1CD3D"/>
    <w:rsid w:val="39EBAF77"/>
    <w:rsid w:val="39FF156C"/>
    <w:rsid w:val="3A03F78D"/>
    <w:rsid w:val="3A0501E3"/>
    <w:rsid w:val="3A1A3607"/>
    <w:rsid w:val="3A219353"/>
    <w:rsid w:val="3A22191A"/>
    <w:rsid w:val="3A277148"/>
    <w:rsid w:val="3A38CC09"/>
    <w:rsid w:val="3A4A5A18"/>
    <w:rsid w:val="3A4F3BAD"/>
    <w:rsid w:val="3A5753C7"/>
    <w:rsid w:val="3A606F14"/>
    <w:rsid w:val="3A6169BF"/>
    <w:rsid w:val="3A692063"/>
    <w:rsid w:val="3A72D165"/>
    <w:rsid w:val="3A79883D"/>
    <w:rsid w:val="3A9533E5"/>
    <w:rsid w:val="3A9932A6"/>
    <w:rsid w:val="3AB2697D"/>
    <w:rsid w:val="3AB3E544"/>
    <w:rsid w:val="3AB52F7F"/>
    <w:rsid w:val="3AB6581D"/>
    <w:rsid w:val="3AB99C0E"/>
    <w:rsid w:val="3AD61DFA"/>
    <w:rsid w:val="3AD98F33"/>
    <w:rsid w:val="3AE57602"/>
    <w:rsid w:val="3AE771C5"/>
    <w:rsid w:val="3AED5285"/>
    <w:rsid w:val="3AED87C8"/>
    <w:rsid w:val="3B063A12"/>
    <w:rsid w:val="3B19401E"/>
    <w:rsid w:val="3B22156D"/>
    <w:rsid w:val="3B23AE0A"/>
    <w:rsid w:val="3B2DD4F4"/>
    <w:rsid w:val="3B2DEFF2"/>
    <w:rsid w:val="3B2DF0F4"/>
    <w:rsid w:val="3B30854D"/>
    <w:rsid w:val="3B5C0721"/>
    <w:rsid w:val="3B5C5A7C"/>
    <w:rsid w:val="3B7DA9DC"/>
    <w:rsid w:val="3B8B7462"/>
    <w:rsid w:val="3B90D1B1"/>
    <w:rsid w:val="3B9B73CD"/>
    <w:rsid w:val="3BA62DFA"/>
    <w:rsid w:val="3BACCBDA"/>
    <w:rsid w:val="3BAF02E4"/>
    <w:rsid w:val="3BB60668"/>
    <w:rsid w:val="3BBCF274"/>
    <w:rsid w:val="3BBDE97B"/>
    <w:rsid w:val="3BD0EEA6"/>
    <w:rsid w:val="3BD3368C"/>
    <w:rsid w:val="3BDDD314"/>
    <w:rsid w:val="3BE94522"/>
    <w:rsid w:val="3BF8CCC3"/>
    <w:rsid w:val="3C07077F"/>
    <w:rsid w:val="3C2B0C8F"/>
    <w:rsid w:val="3C3C91A7"/>
    <w:rsid w:val="3C4F13F5"/>
    <w:rsid w:val="3C515B6A"/>
    <w:rsid w:val="3C571A85"/>
    <w:rsid w:val="3C609085"/>
    <w:rsid w:val="3C66B01F"/>
    <w:rsid w:val="3C7EE804"/>
    <w:rsid w:val="3C8BE97E"/>
    <w:rsid w:val="3C8D38DC"/>
    <w:rsid w:val="3C90699F"/>
    <w:rsid w:val="3C98B78E"/>
    <w:rsid w:val="3CA1ABE8"/>
    <w:rsid w:val="3CABF883"/>
    <w:rsid w:val="3CB3DC6C"/>
    <w:rsid w:val="3CB4BBB2"/>
    <w:rsid w:val="3CCF1D71"/>
    <w:rsid w:val="3CD7C68A"/>
    <w:rsid w:val="3CE11BE0"/>
    <w:rsid w:val="3CF84D1F"/>
    <w:rsid w:val="3D046BDC"/>
    <w:rsid w:val="3D131A26"/>
    <w:rsid w:val="3D24F4AF"/>
    <w:rsid w:val="3D267D90"/>
    <w:rsid w:val="3D3C6795"/>
    <w:rsid w:val="3D4B5935"/>
    <w:rsid w:val="3D7BBAD8"/>
    <w:rsid w:val="3D862B79"/>
    <w:rsid w:val="3D89CD79"/>
    <w:rsid w:val="3D963AE3"/>
    <w:rsid w:val="3D97809D"/>
    <w:rsid w:val="3DA2ADCF"/>
    <w:rsid w:val="3DA38822"/>
    <w:rsid w:val="3DA9B82D"/>
    <w:rsid w:val="3DAE405D"/>
    <w:rsid w:val="3DC0A340"/>
    <w:rsid w:val="3DDBD2B8"/>
    <w:rsid w:val="3DE2D39C"/>
    <w:rsid w:val="3DEC970D"/>
    <w:rsid w:val="3E18953F"/>
    <w:rsid w:val="3E267115"/>
    <w:rsid w:val="3E3C7361"/>
    <w:rsid w:val="3E4AA1CF"/>
    <w:rsid w:val="3E55D659"/>
    <w:rsid w:val="3E715290"/>
    <w:rsid w:val="3E861B09"/>
    <w:rsid w:val="3E9EA915"/>
    <w:rsid w:val="3E9F6EE7"/>
    <w:rsid w:val="3EA1C604"/>
    <w:rsid w:val="3EAAFE28"/>
    <w:rsid w:val="3EB21969"/>
    <w:rsid w:val="3EB30078"/>
    <w:rsid w:val="3EBA6B96"/>
    <w:rsid w:val="3EC07638"/>
    <w:rsid w:val="3EC5C95F"/>
    <w:rsid w:val="3EFAF241"/>
    <w:rsid w:val="3F033F55"/>
    <w:rsid w:val="3F092287"/>
    <w:rsid w:val="3F0F7626"/>
    <w:rsid w:val="3F17593F"/>
    <w:rsid w:val="3F21722C"/>
    <w:rsid w:val="3F2EAC03"/>
    <w:rsid w:val="3F3A0EFB"/>
    <w:rsid w:val="3F451B0E"/>
    <w:rsid w:val="3F4DEC2A"/>
    <w:rsid w:val="3F92758B"/>
    <w:rsid w:val="3F9E50E1"/>
    <w:rsid w:val="3FA9CEE6"/>
    <w:rsid w:val="3FAD1B30"/>
    <w:rsid w:val="3FB60E4F"/>
    <w:rsid w:val="3FC04542"/>
    <w:rsid w:val="3FC31CF6"/>
    <w:rsid w:val="3FC64982"/>
    <w:rsid w:val="3FD240A1"/>
    <w:rsid w:val="3FD4D0E3"/>
    <w:rsid w:val="3FD843C2"/>
    <w:rsid w:val="3FF2C70D"/>
    <w:rsid w:val="3FF41D05"/>
    <w:rsid w:val="3FFF9950"/>
    <w:rsid w:val="4006091E"/>
    <w:rsid w:val="404DB970"/>
    <w:rsid w:val="4060C8E9"/>
    <w:rsid w:val="406F647E"/>
    <w:rsid w:val="4073E8B1"/>
    <w:rsid w:val="4077EC1C"/>
    <w:rsid w:val="40784E8A"/>
    <w:rsid w:val="407BFEF1"/>
    <w:rsid w:val="40945A91"/>
    <w:rsid w:val="409BADE2"/>
    <w:rsid w:val="40A766BB"/>
    <w:rsid w:val="40AAB752"/>
    <w:rsid w:val="40B5298D"/>
    <w:rsid w:val="40BD4A0C"/>
    <w:rsid w:val="40BE6E03"/>
    <w:rsid w:val="40C0415B"/>
    <w:rsid w:val="40CECF9E"/>
    <w:rsid w:val="40D6AFB2"/>
    <w:rsid w:val="40F0B7E8"/>
    <w:rsid w:val="40F54992"/>
    <w:rsid w:val="4112E774"/>
    <w:rsid w:val="412A01B8"/>
    <w:rsid w:val="412B11BE"/>
    <w:rsid w:val="412C997E"/>
    <w:rsid w:val="4136F396"/>
    <w:rsid w:val="413AC8C5"/>
    <w:rsid w:val="413ADB40"/>
    <w:rsid w:val="414E8CA4"/>
    <w:rsid w:val="41522851"/>
    <w:rsid w:val="41612202"/>
    <w:rsid w:val="41618B01"/>
    <w:rsid w:val="416F1D5D"/>
    <w:rsid w:val="417AA2C9"/>
    <w:rsid w:val="417CBE4C"/>
    <w:rsid w:val="417EBA89"/>
    <w:rsid w:val="417FE9C5"/>
    <w:rsid w:val="417FF060"/>
    <w:rsid w:val="418092E3"/>
    <w:rsid w:val="419153E3"/>
    <w:rsid w:val="419411AE"/>
    <w:rsid w:val="4196B20C"/>
    <w:rsid w:val="41AE5956"/>
    <w:rsid w:val="41B17943"/>
    <w:rsid w:val="41BA9762"/>
    <w:rsid w:val="41BC0B6F"/>
    <w:rsid w:val="41CBF4D4"/>
    <w:rsid w:val="41D96D44"/>
    <w:rsid w:val="41E26340"/>
    <w:rsid w:val="41E27CA6"/>
    <w:rsid w:val="41F0FEF4"/>
    <w:rsid w:val="41F7C197"/>
    <w:rsid w:val="420D3BB9"/>
    <w:rsid w:val="4224BB6D"/>
    <w:rsid w:val="423003B1"/>
    <w:rsid w:val="423BEE9D"/>
    <w:rsid w:val="42513F6A"/>
    <w:rsid w:val="42678BD3"/>
    <w:rsid w:val="426F1685"/>
    <w:rsid w:val="427249A1"/>
    <w:rsid w:val="427CBBD0"/>
    <w:rsid w:val="42821234"/>
    <w:rsid w:val="42B722C0"/>
    <w:rsid w:val="42B74EE9"/>
    <w:rsid w:val="42C1B10A"/>
    <w:rsid w:val="42D29D99"/>
    <w:rsid w:val="42EB7ED8"/>
    <w:rsid w:val="42EEECFE"/>
    <w:rsid w:val="42EFC485"/>
    <w:rsid w:val="42FA70D3"/>
    <w:rsid w:val="42FAEA3A"/>
    <w:rsid w:val="42FE5327"/>
    <w:rsid w:val="430E7DF2"/>
    <w:rsid w:val="431E3444"/>
    <w:rsid w:val="433C09D2"/>
    <w:rsid w:val="4349FEBE"/>
    <w:rsid w:val="4351CADD"/>
    <w:rsid w:val="436D2C9A"/>
    <w:rsid w:val="4378BC57"/>
    <w:rsid w:val="43795970"/>
    <w:rsid w:val="43811431"/>
    <w:rsid w:val="438AC9BC"/>
    <w:rsid w:val="438C67B6"/>
    <w:rsid w:val="43911591"/>
    <w:rsid w:val="43951628"/>
    <w:rsid w:val="4397FCE6"/>
    <w:rsid w:val="43AEF56A"/>
    <w:rsid w:val="43AF132D"/>
    <w:rsid w:val="43BBECAF"/>
    <w:rsid w:val="43D542AF"/>
    <w:rsid w:val="43E0EFEF"/>
    <w:rsid w:val="43E3F712"/>
    <w:rsid w:val="43F51D3E"/>
    <w:rsid w:val="43FF31D6"/>
    <w:rsid w:val="4400F50A"/>
    <w:rsid w:val="4418268F"/>
    <w:rsid w:val="44195619"/>
    <w:rsid w:val="441AA373"/>
    <w:rsid w:val="44348EB0"/>
    <w:rsid w:val="4441E263"/>
    <w:rsid w:val="444DB5C0"/>
    <w:rsid w:val="44532D71"/>
    <w:rsid w:val="44538A15"/>
    <w:rsid w:val="44575403"/>
    <w:rsid w:val="44588490"/>
    <w:rsid w:val="445A9482"/>
    <w:rsid w:val="446A20A6"/>
    <w:rsid w:val="44708C96"/>
    <w:rsid w:val="448B97D2"/>
    <w:rsid w:val="44907A0B"/>
    <w:rsid w:val="44B3CA16"/>
    <w:rsid w:val="44B8FDEE"/>
    <w:rsid w:val="44BB8EDD"/>
    <w:rsid w:val="44C1F61B"/>
    <w:rsid w:val="44C7D2BF"/>
    <w:rsid w:val="44C94A77"/>
    <w:rsid w:val="44E1AD6F"/>
    <w:rsid w:val="44EAF1C7"/>
    <w:rsid w:val="44EC3F19"/>
    <w:rsid w:val="44F93F91"/>
    <w:rsid w:val="4504E63D"/>
    <w:rsid w:val="450A08E8"/>
    <w:rsid w:val="4517944D"/>
    <w:rsid w:val="451FDC55"/>
    <w:rsid w:val="453BB5F6"/>
    <w:rsid w:val="454E19CD"/>
    <w:rsid w:val="45533294"/>
    <w:rsid w:val="455DF9DD"/>
    <w:rsid w:val="456A14AD"/>
    <w:rsid w:val="4574FF33"/>
    <w:rsid w:val="45771043"/>
    <w:rsid w:val="4579A4B6"/>
    <w:rsid w:val="458554E6"/>
    <w:rsid w:val="45967C6D"/>
    <w:rsid w:val="45989B7D"/>
    <w:rsid w:val="45A1AB1A"/>
    <w:rsid w:val="45A662B4"/>
    <w:rsid w:val="45AB5CEB"/>
    <w:rsid w:val="45CAAAA8"/>
    <w:rsid w:val="460203C1"/>
    <w:rsid w:val="46041161"/>
    <w:rsid w:val="4614C80B"/>
    <w:rsid w:val="461836FE"/>
    <w:rsid w:val="4621F6C8"/>
    <w:rsid w:val="463806AC"/>
    <w:rsid w:val="466593F6"/>
    <w:rsid w:val="466A139D"/>
    <w:rsid w:val="4670F9D7"/>
    <w:rsid w:val="467A21AE"/>
    <w:rsid w:val="467D277D"/>
    <w:rsid w:val="46886902"/>
    <w:rsid w:val="46956A61"/>
    <w:rsid w:val="469ED94D"/>
    <w:rsid w:val="469F9727"/>
    <w:rsid w:val="46AC6C0A"/>
    <w:rsid w:val="46AD043D"/>
    <w:rsid w:val="46B3A159"/>
    <w:rsid w:val="46BA213A"/>
    <w:rsid w:val="46BD4460"/>
    <w:rsid w:val="46CB8AFE"/>
    <w:rsid w:val="46CC624C"/>
    <w:rsid w:val="46E8ABE1"/>
    <w:rsid w:val="46E8E9AA"/>
    <w:rsid w:val="46E96ED6"/>
    <w:rsid w:val="46F02B2E"/>
    <w:rsid w:val="46F5C1EC"/>
    <w:rsid w:val="46F614BF"/>
    <w:rsid w:val="470749AF"/>
    <w:rsid w:val="470DC0FE"/>
    <w:rsid w:val="471B8CF5"/>
    <w:rsid w:val="4724B08D"/>
    <w:rsid w:val="472780D3"/>
    <w:rsid w:val="472FD03B"/>
    <w:rsid w:val="47343929"/>
    <w:rsid w:val="473A4EFB"/>
    <w:rsid w:val="473C1C69"/>
    <w:rsid w:val="4749C056"/>
    <w:rsid w:val="47564203"/>
    <w:rsid w:val="475A250A"/>
    <w:rsid w:val="477B5D92"/>
    <w:rsid w:val="47819FE1"/>
    <w:rsid w:val="478D2B71"/>
    <w:rsid w:val="478F8743"/>
    <w:rsid w:val="4793BCD6"/>
    <w:rsid w:val="47A567F3"/>
    <w:rsid w:val="47A8717D"/>
    <w:rsid w:val="47B63154"/>
    <w:rsid w:val="47B876A8"/>
    <w:rsid w:val="47E4D67C"/>
    <w:rsid w:val="47EB8E55"/>
    <w:rsid w:val="47F1AB3A"/>
    <w:rsid w:val="47F3A303"/>
    <w:rsid w:val="47F6964E"/>
    <w:rsid w:val="47FAD8E5"/>
    <w:rsid w:val="47FFBDC6"/>
    <w:rsid w:val="4806865D"/>
    <w:rsid w:val="48069EE4"/>
    <w:rsid w:val="4812B17B"/>
    <w:rsid w:val="481E9F28"/>
    <w:rsid w:val="482B5399"/>
    <w:rsid w:val="48314878"/>
    <w:rsid w:val="483BD81C"/>
    <w:rsid w:val="48424D74"/>
    <w:rsid w:val="4846179D"/>
    <w:rsid w:val="4848144E"/>
    <w:rsid w:val="4863D028"/>
    <w:rsid w:val="487B6113"/>
    <w:rsid w:val="48896539"/>
    <w:rsid w:val="4891F226"/>
    <w:rsid w:val="48A02A33"/>
    <w:rsid w:val="48A63542"/>
    <w:rsid w:val="48A74CB4"/>
    <w:rsid w:val="48AE0994"/>
    <w:rsid w:val="48CA6B3C"/>
    <w:rsid w:val="48DFB215"/>
    <w:rsid w:val="48F21264"/>
    <w:rsid w:val="48F67F6F"/>
    <w:rsid w:val="48FD616B"/>
    <w:rsid w:val="49077954"/>
    <w:rsid w:val="49145EB9"/>
    <w:rsid w:val="4916DB9E"/>
    <w:rsid w:val="4922962E"/>
    <w:rsid w:val="4928DD1E"/>
    <w:rsid w:val="4936D88F"/>
    <w:rsid w:val="493E20FD"/>
    <w:rsid w:val="493ED51B"/>
    <w:rsid w:val="49511EA5"/>
    <w:rsid w:val="4956F6EB"/>
    <w:rsid w:val="495E0FCE"/>
    <w:rsid w:val="496E07BE"/>
    <w:rsid w:val="4976190F"/>
    <w:rsid w:val="497642B8"/>
    <w:rsid w:val="497C87A7"/>
    <w:rsid w:val="498E51C5"/>
    <w:rsid w:val="499EE928"/>
    <w:rsid w:val="49A7DADE"/>
    <w:rsid w:val="49AF3D14"/>
    <w:rsid w:val="49B61572"/>
    <w:rsid w:val="49E496EF"/>
    <w:rsid w:val="4A0D1BFD"/>
    <w:rsid w:val="4A0E0F93"/>
    <w:rsid w:val="4A2EB6B8"/>
    <w:rsid w:val="4A3516C5"/>
    <w:rsid w:val="4A3A24DA"/>
    <w:rsid w:val="4A3D5784"/>
    <w:rsid w:val="4A4990DF"/>
    <w:rsid w:val="4A594EBF"/>
    <w:rsid w:val="4A5FE924"/>
    <w:rsid w:val="4A65B9FD"/>
    <w:rsid w:val="4A68E68A"/>
    <w:rsid w:val="4A6A7380"/>
    <w:rsid w:val="4A7C022F"/>
    <w:rsid w:val="4A811CB4"/>
    <w:rsid w:val="4A8A4C20"/>
    <w:rsid w:val="4A90868B"/>
    <w:rsid w:val="4A93FDCA"/>
    <w:rsid w:val="4A98F81B"/>
    <w:rsid w:val="4A9E428D"/>
    <w:rsid w:val="4A9F7440"/>
    <w:rsid w:val="4AA6F4F7"/>
    <w:rsid w:val="4AB1A291"/>
    <w:rsid w:val="4ABE21BD"/>
    <w:rsid w:val="4AC72805"/>
    <w:rsid w:val="4ACD248C"/>
    <w:rsid w:val="4AD5F25A"/>
    <w:rsid w:val="4AE8A812"/>
    <w:rsid w:val="4AF106EA"/>
    <w:rsid w:val="4AFD3EB1"/>
    <w:rsid w:val="4B0A8398"/>
    <w:rsid w:val="4B0E2C62"/>
    <w:rsid w:val="4B118228"/>
    <w:rsid w:val="4B1C30E1"/>
    <w:rsid w:val="4B22C782"/>
    <w:rsid w:val="4B4C0857"/>
    <w:rsid w:val="4B581348"/>
    <w:rsid w:val="4B5AD7DE"/>
    <w:rsid w:val="4B5CB13A"/>
    <w:rsid w:val="4B5EA0AF"/>
    <w:rsid w:val="4B6825AA"/>
    <w:rsid w:val="4B8DD742"/>
    <w:rsid w:val="4BA1847F"/>
    <w:rsid w:val="4BAD611C"/>
    <w:rsid w:val="4BB1C800"/>
    <w:rsid w:val="4BB7C2CF"/>
    <w:rsid w:val="4BCBAA05"/>
    <w:rsid w:val="4BDB92CE"/>
    <w:rsid w:val="4BDD7EB2"/>
    <w:rsid w:val="4BE03B1A"/>
    <w:rsid w:val="4BEE5629"/>
    <w:rsid w:val="4BF96302"/>
    <w:rsid w:val="4BFD8A85"/>
    <w:rsid w:val="4C0E26AB"/>
    <w:rsid w:val="4C2DE5EA"/>
    <w:rsid w:val="4C44AB74"/>
    <w:rsid w:val="4C4A5172"/>
    <w:rsid w:val="4C4B8BB0"/>
    <w:rsid w:val="4C5BBE5B"/>
    <w:rsid w:val="4C6A2006"/>
    <w:rsid w:val="4C6BB9D2"/>
    <w:rsid w:val="4C6C3C2A"/>
    <w:rsid w:val="4C7B7486"/>
    <w:rsid w:val="4C87F494"/>
    <w:rsid w:val="4C89650E"/>
    <w:rsid w:val="4C99D9B9"/>
    <w:rsid w:val="4CA3576E"/>
    <w:rsid w:val="4CBE3C58"/>
    <w:rsid w:val="4CC2207B"/>
    <w:rsid w:val="4CD7DBB9"/>
    <w:rsid w:val="4CDD9082"/>
    <w:rsid w:val="4CE0516D"/>
    <w:rsid w:val="4CE21EFF"/>
    <w:rsid w:val="4CEF8DF8"/>
    <w:rsid w:val="4CF4080F"/>
    <w:rsid w:val="4CF92CB1"/>
    <w:rsid w:val="4CFEFADE"/>
    <w:rsid w:val="4D0C3F5C"/>
    <w:rsid w:val="4D1B1F71"/>
    <w:rsid w:val="4D3A6B46"/>
    <w:rsid w:val="4D40BA2D"/>
    <w:rsid w:val="4D4BE2A7"/>
    <w:rsid w:val="4D61456A"/>
    <w:rsid w:val="4D79D076"/>
    <w:rsid w:val="4D82C8BA"/>
    <w:rsid w:val="4D988F75"/>
    <w:rsid w:val="4DC1385F"/>
    <w:rsid w:val="4DD1EB10"/>
    <w:rsid w:val="4DD66362"/>
    <w:rsid w:val="4DE5947F"/>
    <w:rsid w:val="4DF02EC5"/>
    <w:rsid w:val="4DF1B3D9"/>
    <w:rsid w:val="4DF25088"/>
    <w:rsid w:val="4DFDAF3F"/>
    <w:rsid w:val="4DFDD009"/>
    <w:rsid w:val="4DFFC84A"/>
    <w:rsid w:val="4E03FF8B"/>
    <w:rsid w:val="4E087AC2"/>
    <w:rsid w:val="4E3D1F2C"/>
    <w:rsid w:val="4E47A933"/>
    <w:rsid w:val="4E54C952"/>
    <w:rsid w:val="4E766422"/>
    <w:rsid w:val="4E801805"/>
    <w:rsid w:val="4E85B07E"/>
    <w:rsid w:val="4E8F67FB"/>
    <w:rsid w:val="4E951C18"/>
    <w:rsid w:val="4EA0BEDB"/>
    <w:rsid w:val="4EA80FBD"/>
    <w:rsid w:val="4EB2875E"/>
    <w:rsid w:val="4EBE0A18"/>
    <w:rsid w:val="4EC795A5"/>
    <w:rsid w:val="4EC828EC"/>
    <w:rsid w:val="4EC911CD"/>
    <w:rsid w:val="4ECBA8CB"/>
    <w:rsid w:val="4ED76F82"/>
    <w:rsid w:val="4EDA10A7"/>
    <w:rsid w:val="4F02E639"/>
    <w:rsid w:val="4F0B2222"/>
    <w:rsid w:val="4F0FC523"/>
    <w:rsid w:val="4F17C7D3"/>
    <w:rsid w:val="4F4F6B6E"/>
    <w:rsid w:val="4F81F234"/>
    <w:rsid w:val="4FCB15CF"/>
    <w:rsid w:val="4FCBDDC4"/>
    <w:rsid w:val="4FD840CB"/>
    <w:rsid w:val="4FDF4EE4"/>
    <w:rsid w:val="4FFC89D7"/>
    <w:rsid w:val="50126CB1"/>
    <w:rsid w:val="503646EE"/>
    <w:rsid w:val="504D86A5"/>
    <w:rsid w:val="504E178E"/>
    <w:rsid w:val="5055023E"/>
    <w:rsid w:val="5058E513"/>
    <w:rsid w:val="5066F144"/>
    <w:rsid w:val="5067BA82"/>
    <w:rsid w:val="506BFB1A"/>
    <w:rsid w:val="507921DF"/>
    <w:rsid w:val="507FBA00"/>
    <w:rsid w:val="50982024"/>
    <w:rsid w:val="50B67900"/>
    <w:rsid w:val="50BADA57"/>
    <w:rsid w:val="50CD03B3"/>
    <w:rsid w:val="50CD30E9"/>
    <w:rsid w:val="50D3432D"/>
    <w:rsid w:val="50D4DDC0"/>
    <w:rsid w:val="50DE0B43"/>
    <w:rsid w:val="50F44253"/>
    <w:rsid w:val="50FB11C3"/>
    <w:rsid w:val="51002439"/>
    <w:rsid w:val="510AD091"/>
    <w:rsid w:val="510BAF02"/>
    <w:rsid w:val="510CA3B3"/>
    <w:rsid w:val="51117606"/>
    <w:rsid w:val="5113FAB3"/>
    <w:rsid w:val="511FA118"/>
    <w:rsid w:val="512147FD"/>
    <w:rsid w:val="51240E6D"/>
    <w:rsid w:val="5135F89F"/>
    <w:rsid w:val="51436A3D"/>
    <w:rsid w:val="514A354F"/>
    <w:rsid w:val="5153AEB6"/>
    <w:rsid w:val="5155EB94"/>
    <w:rsid w:val="51693E59"/>
    <w:rsid w:val="516EE95B"/>
    <w:rsid w:val="518109DA"/>
    <w:rsid w:val="51817C71"/>
    <w:rsid w:val="5181A952"/>
    <w:rsid w:val="518FF912"/>
    <w:rsid w:val="51A0638A"/>
    <w:rsid w:val="51A2DD94"/>
    <w:rsid w:val="51A78B16"/>
    <w:rsid w:val="51B8333A"/>
    <w:rsid w:val="51C2D79D"/>
    <w:rsid w:val="51C41EDE"/>
    <w:rsid w:val="51C5ABFA"/>
    <w:rsid w:val="51D1F51C"/>
    <w:rsid w:val="51E13D42"/>
    <w:rsid w:val="51FCED69"/>
    <w:rsid w:val="51FEBDEC"/>
    <w:rsid w:val="521B1AD5"/>
    <w:rsid w:val="52389864"/>
    <w:rsid w:val="52488A20"/>
    <w:rsid w:val="5262E188"/>
    <w:rsid w:val="5272CB4A"/>
    <w:rsid w:val="52BB58DD"/>
    <w:rsid w:val="52C71112"/>
    <w:rsid w:val="52D8CC4B"/>
    <w:rsid w:val="52D94CF2"/>
    <w:rsid w:val="52DD0A07"/>
    <w:rsid w:val="52F83DF2"/>
    <w:rsid w:val="52FA3CAD"/>
    <w:rsid w:val="5303E897"/>
    <w:rsid w:val="530D8632"/>
    <w:rsid w:val="530E1153"/>
    <w:rsid w:val="5310B7E9"/>
    <w:rsid w:val="5316B50F"/>
    <w:rsid w:val="531CF258"/>
    <w:rsid w:val="53216E24"/>
    <w:rsid w:val="5329837D"/>
    <w:rsid w:val="532E46E9"/>
    <w:rsid w:val="532E9D98"/>
    <w:rsid w:val="5336774A"/>
    <w:rsid w:val="53555727"/>
    <w:rsid w:val="5374285C"/>
    <w:rsid w:val="538F40D8"/>
    <w:rsid w:val="53A34BD0"/>
    <w:rsid w:val="53C1C286"/>
    <w:rsid w:val="53CC9DD2"/>
    <w:rsid w:val="53CDB8E5"/>
    <w:rsid w:val="53DD6DCD"/>
    <w:rsid w:val="53F3EB3B"/>
    <w:rsid w:val="53FC04DA"/>
    <w:rsid w:val="53FEFA8A"/>
    <w:rsid w:val="5403AED4"/>
    <w:rsid w:val="540B813B"/>
    <w:rsid w:val="54123B4F"/>
    <w:rsid w:val="5412840F"/>
    <w:rsid w:val="5436CF3E"/>
    <w:rsid w:val="5450E9C8"/>
    <w:rsid w:val="545655A5"/>
    <w:rsid w:val="545E3F0B"/>
    <w:rsid w:val="547B5D0B"/>
    <w:rsid w:val="54865414"/>
    <w:rsid w:val="54869595"/>
    <w:rsid w:val="548994BB"/>
    <w:rsid w:val="54992B56"/>
    <w:rsid w:val="54CCF6A9"/>
    <w:rsid w:val="54E5B085"/>
    <w:rsid w:val="54F4D938"/>
    <w:rsid w:val="54F80FBA"/>
    <w:rsid w:val="55006EF7"/>
    <w:rsid w:val="5500E0D6"/>
    <w:rsid w:val="55123ECE"/>
    <w:rsid w:val="55148276"/>
    <w:rsid w:val="552BFBE9"/>
    <w:rsid w:val="552C9E22"/>
    <w:rsid w:val="552CD48B"/>
    <w:rsid w:val="55342049"/>
    <w:rsid w:val="553D3462"/>
    <w:rsid w:val="553DFC4D"/>
    <w:rsid w:val="55408588"/>
    <w:rsid w:val="55499E62"/>
    <w:rsid w:val="555138DC"/>
    <w:rsid w:val="55558D45"/>
    <w:rsid w:val="555A463A"/>
    <w:rsid w:val="55686E33"/>
    <w:rsid w:val="557DA1C7"/>
    <w:rsid w:val="5584337D"/>
    <w:rsid w:val="558A43C2"/>
    <w:rsid w:val="558B39CA"/>
    <w:rsid w:val="5592C11F"/>
    <w:rsid w:val="559FFA07"/>
    <w:rsid w:val="55A8AFF9"/>
    <w:rsid w:val="55CEC7EC"/>
    <w:rsid w:val="55E01BBB"/>
    <w:rsid w:val="55E652AE"/>
    <w:rsid w:val="55ECE38F"/>
    <w:rsid w:val="55F4C30A"/>
    <w:rsid w:val="56041A65"/>
    <w:rsid w:val="5612139B"/>
    <w:rsid w:val="56138B01"/>
    <w:rsid w:val="56331473"/>
    <w:rsid w:val="5634B01A"/>
    <w:rsid w:val="5648F099"/>
    <w:rsid w:val="564B8C41"/>
    <w:rsid w:val="565FF809"/>
    <w:rsid w:val="56710817"/>
    <w:rsid w:val="5680076B"/>
    <w:rsid w:val="5687C950"/>
    <w:rsid w:val="56969094"/>
    <w:rsid w:val="56A117E2"/>
    <w:rsid w:val="56A59627"/>
    <w:rsid w:val="56A78788"/>
    <w:rsid w:val="56BE1F4C"/>
    <w:rsid w:val="56C2990F"/>
    <w:rsid w:val="56C52A86"/>
    <w:rsid w:val="56D9CCAE"/>
    <w:rsid w:val="56EB9487"/>
    <w:rsid w:val="56EF4795"/>
    <w:rsid w:val="5709045A"/>
    <w:rsid w:val="57150012"/>
    <w:rsid w:val="5719ACEE"/>
    <w:rsid w:val="571CC3ED"/>
    <w:rsid w:val="572DD85F"/>
    <w:rsid w:val="5747DE81"/>
    <w:rsid w:val="5752A161"/>
    <w:rsid w:val="575F049F"/>
    <w:rsid w:val="576A5243"/>
    <w:rsid w:val="576A821C"/>
    <w:rsid w:val="578C7234"/>
    <w:rsid w:val="579C0D1C"/>
    <w:rsid w:val="57B15C36"/>
    <w:rsid w:val="57BCE930"/>
    <w:rsid w:val="57CE56D4"/>
    <w:rsid w:val="57D0781F"/>
    <w:rsid w:val="57D6BBD3"/>
    <w:rsid w:val="57D9A5F4"/>
    <w:rsid w:val="57E98941"/>
    <w:rsid w:val="57F918B9"/>
    <w:rsid w:val="57FE967D"/>
    <w:rsid w:val="58085097"/>
    <w:rsid w:val="580EB45C"/>
    <w:rsid w:val="581BB87F"/>
    <w:rsid w:val="581CD912"/>
    <w:rsid w:val="58342EB9"/>
    <w:rsid w:val="5844C642"/>
    <w:rsid w:val="584F1A01"/>
    <w:rsid w:val="58546B9D"/>
    <w:rsid w:val="58660675"/>
    <w:rsid w:val="5867FB5F"/>
    <w:rsid w:val="586F1DA1"/>
    <w:rsid w:val="587250F9"/>
    <w:rsid w:val="587D1FB2"/>
    <w:rsid w:val="58856B85"/>
    <w:rsid w:val="588C9962"/>
    <w:rsid w:val="589A5A76"/>
    <w:rsid w:val="589FE6EB"/>
    <w:rsid w:val="58B8AAC8"/>
    <w:rsid w:val="58C5D212"/>
    <w:rsid w:val="58C8DE39"/>
    <w:rsid w:val="58C985CD"/>
    <w:rsid w:val="58DC1E1A"/>
    <w:rsid w:val="59022B85"/>
    <w:rsid w:val="5902CA78"/>
    <w:rsid w:val="590D49EC"/>
    <w:rsid w:val="5910C94D"/>
    <w:rsid w:val="5915BAC9"/>
    <w:rsid w:val="5918A198"/>
    <w:rsid w:val="591B7063"/>
    <w:rsid w:val="591E84F4"/>
    <w:rsid w:val="592C3409"/>
    <w:rsid w:val="592D9601"/>
    <w:rsid w:val="593897E8"/>
    <w:rsid w:val="593BFF3C"/>
    <w:rsid w:val="59620126"/>
    <w:rsid w:val="596778CD"/>
    <w:rsid w:val="5971FBF6"/>
    <w:rsid w:val="597342B0"/>
    <w:rsid w:val="598BBA9C"/>
    <w:rsid w:val="59A43579"/>
    <w:rsid w:val="59A4E9E4"/>
    <w:rsid w:val="59B4CE35"/>
    <w:rsid w:val="59BE4C27"/>
    <w:rsid w:val="59D5C0C3"/>
    <w:rsid w:val="59DA9BFF"/>
    <w:rsid w:val="59DFE6FF"/>
    <w:rsid w:val="59E77EF5"/>
    <w:rsid w:val="59E9D283"/>
    <w:rsid w:val="5A024E19"/>
    <w:rsid w:val="5A0B8C2E"/>
    <w:rsid w:val="5A0B8E35"/>
    <w:rsid w:val="5A116D70"/>
    <w:rsid w:val="5A23A677"/>
    <w:rsid w:val="5A27E55F"/>
    <w:rsid w:val="5A32D3DC"/>
    <w:rsid w:val="5A3891F7"/>
    <w:rsid w:val="5A5A02CF"/>
    <w:rsid w:val="5A903E02"/>
    <w:rsid w:val="5A9C0F90"/>
    <w:rsid w:val="5A9F04C2"/>
    <w:rsid w:val="5AA00F69"/>
    <w:rsid w:val="5AA5A0BF"/>
    <w:rsid w:val="5AA89D84"/>
    <w:rsid w:val="5AAA48EB"/>
    <w:rsid w:val="5AB572CF"/>
    <w:rsid w:val="5AD74D44"/>
    <w:rsid w:val="5AE5DDAA"/>
    <w:rsid w:val="5AF5DD9E"/>
    <w:rsid w:val="5B07822A"/>
    <w:rsid w:val="5B16ADCA"/>
    <w:rsid w:val="5B17D29B"/>
    <w:rsid w:val="5B1A7348"/>
    <w:rsid w:val="5B1EE61E"/>
    <w:rsid w:val="5B2194D8"/>
    <w:rsid w:val="5B365332"/>
    <w:rsid w:val="5B3DB1D8"/>
    <w:rsid w:val="5B6ED466"/>
    <w:rsid w:val="5B7DFDA5"/>
    <w:rsid w:val="5B851A9E"/>
    <w:rsid w:val="5B88045F"/>
    <w:rsid w:val="5B932516"/>
    <w:rsid w:val="5B9ADFEC"/>
    <w:rsid w:val="5BA88425"/>
    <w:rsid w:val="5BAB7139"/>
    <w:rsid w:val="5BB4B697"/>
    <w:rsid w:val="5BB60422"/>
    <w:rsid w:val="5BB7E665"/>
    <w:rsid w:val="5BC37743"/>
    <w:rsid w:val="5BC657E1"/>
    <w:rsid w:val="5BCAB830"/>
    <w:rsid w:val="5BEE2488"/>
    <w:rsid w:val="5BFB1018"/>
    <w:rsid w:val="5C0EAD05"/>
    <w:rsid w:val="5C1306E4"/>
    <w:rsid w:val="5C1D9EE4"/>
    <w:rsid w:val="5C1FBC68"/>
    <w:rsid w:val="5C3EE4C1"/>
    <w:rsid w:val="5C4C9885"/>
    <w:rsid w:val="5C527E20"/>
    <w:rsid w:val="5C52B96E"/>
    <w:rsid w:val="5C53137D"/>
    <w:rsid w:val="5C6F8C24"/>
    <w:rsid w:val="5C74B665"/>
    <w:rsid w:val="5C78FD0C"/>
    <w:rsid w:val="5C79F94E"/>
    <w:rsid w:val="5C7E8F30"/>
    <w:rsid w:val="5C8AF676"/>
    <w:rsid w:val="5C9E4EE3"/>
    <w:rsid w:val="5CA4604D"/>
    <w:rsid w:val="5CB90B40"/>
    <w:rsid w:val="5CC8F58F"/>
    <w:rsid w:val="5CF3CF98"/>
    <w:rsid w:val="5CFD685A"/>
    <w:rsid w:val="5D0A46DE"/>
    <w:rsid w:val="5D199EBA"/>
    <w:rsid w:val="5D215411"/>
    <w:rsid w:val="5D2615C0"/>
    <w:rsid w:val="5D2C4A48"/>
    <w:rsid w:val="5D490E32"/>
    <w:rsid w:val="5D5B2563"/>
    <w:rsid w:val="5D5EF953"/>
    <w:rsid w:val="5D6217A7"/>
    <w:rsid w:val="5D75BA9A"/>
    <w:rsid w:val="5D76FBD8"/>
    <w:rsid w:val="5D833E26"/>
    <w:rsid w:val="5D8936DD"/>
    <w:rsid w:val="5D9355DD"/>
    <w:rsid w:val="5D97093B"/>
    <w:rsid w:val="5D9DAAF5"/>
    <w:rsid w:val="5DB5E88E"/>
    <w:rsid w:val="5DC6831C"/>
    <w:rsid w:val="5DCCE367"/>
    <w:rsid w:val="5DD5347D"/>
    <w:rsid w:val="5DD57C96"/>
    <w:rsid w:val="5DE9AFDC"/>
    <w:rsid w:val="5DEE4E81"/>
    <w:rsid w:val="5E03FEC5"/>
    <w:rsid w:val="5E0881AF"/>
    <w:rsid w:val="5E08E6B3"/>
    <w:rsid w:val="5E13CFD5"/>
    <w:rsid w:val="5E18F28F"/>
    <w:rsid w:val="5E2A0DFF"/>
    <w:rsid w:val="5E4331B3"/>
    <w:rsid w:val="5E44CAA6"/>
    <w:rsid w:val="5E500E53"/>
    <w:rsid w:val="5E5E0EC4"/>
    <w:rsid w:val="5E5F1F83"/>
    <w:rsid w:val="5E682C31"/>
    <w:rsid w:val="5E6B8814"/>
    <w:rsid w:val="5E73EEBE"/>
    <w:rsid w:val="5E74E7F9"/>
    <w:rsid w:val="5E764EB9"/>
    <w:rsid w:val="5E7E3F5E"/>
    <w:rsid w:val="5E83128C"/>
    <w:rsid w:val="5EA7E028"/>
    <w:rsid w:val="5EB02CD7"/>
    <w:rsid w:val="5EC93131"/>
    <w:rsid w:val="5ECA22E4"/>
    <w:rsid w:val="5ED4992D"/>
    <w:rsid w:val="5ED80CCD"/>
    <w:rsid w:val="5ED868CA"/>
    <w:rsid w:val="5EDB5D76"/>
    <w:rsid w:val="5EE4DE93"/>
    <w:rsid w:val="5F2046C3"/>
    <w:rsid w:val="5F2F783D"/>
    <w:rsid w:val="5F3B8467"/>
    <w:rsid w:val="5F58AE8C"/>
    <w:rsid w:val="5F66DDF7"/>
    <w:rsid w:val="5F6CBCA0"/>
    <w:rsid w:val="5F7E9F0C"/>
    <w:rsid w:val="5FAC3629"/>
    <w:rsid w:val="5FB62FF2"/>
    <w:rsid w:val="5FC61019"/>
    <w:rsid w:val="5FCA6BDA"/>
    <w:rsid w:val="5FCEFBC8"/>
    <w:rsid w:val="5FE91717"/>
    <w:rsid w:val="5FF08EA9"/>
    <w:rsid w:val="5FF6CBAE"/>
    <w:rsid w:val="5FF700DD"/>
    <w:rsid w:val="600DC459"/>
    <w:rsid w:val="60149B36"/>
    <w:rsid w:val="60198955"/>
    <w:rsid w:val="601C47C7"/>
    <w:rsid w:val="60218AB0"/>
    <w:rsid w:val="6023D504"/>
    <w:rsid w:val="602D1043"/>
    <w:rsid w:val="60402934"/>
    <w:rsid w:val="60424589"/>
    <w:rsid w:val="6045EF79"/>
    <w:rsid w:val="6046E2BD"/>
    <w:rsid w:val="605821ED"/>
    <w:rsid w:val="60703B50"/>
    <w:rsid w:val="6072037B"/>
    <w:rsid w:val="6072E076"/>
    <w:rsid w:val="607869C6"/>
    <w:rsid w:val="607D57AF"/>
    <w:rsid w:val="60968B5D"/>
    <w:rsid w:val="60A1776C"/>
    <w:rsid w:val="60BF526F"/>
    <w:rsid w:val="60D1B4D8"/>
    <w:rsid w:val="60D9FBE0"/>
    <w:rsid w:val="60E11AFB"/>
    <w:rsid w:val="60E24FA2"/>
    <w:rsid w:val="60E25036"/>
    <w:rsid w:val="60F37C63"/>
    <w:rsid w:val="60F747DE"/>
    <w:rsid w:val="611A5366"/>
    <w:rsid w:val="611A833A"/>
    <w:rsid w:val="612684A0"/>
    <w:rsid w:val="61348856"/>
    <w:rsid w:val="6137A43B"/>
    <w:rsid w:val="615E6799"/>
    <w:rsid w:val="6163B9D6"/>
    <w:rsid w:val="61683548"/>
    <w:rsid w:val="6169B742"/>
    <w:rsid w:val="616B065E"/>
    <w:rsid w:val="616BA380"/>
    <w:rsid w:val="61AA949F"/>
    <w:rsid w:val="61C22135"/>
    <w:rsid w:val="61D10739"/>
    <w:rsid w:val="61DCCCF2"/>
    <w:rsid w:val="61E4834A"/>
    <w:rsid w:val="6205C3D1"/>
    <w:rsid w:val="620BCEFE"/>
    <w:rsid w:val="621DD2C9"/>
    <w:rsid w:val="62282D9F"/>
    <w:rsid w:val="622AF127"/>
    <w:rsid w:val="623196FA"/>
    <w:rsid w:val="6239DD71"/>
    <w:rsid w:val="6240E6C3"/>
    <w:rsid w:val="624515A3"/>
    <w:rsid w:val="6256D056"/>
    <w:rsid w:val="625F80FE"/>
    <w:rsid w:val="6267BE22"/>
    <w:rsid w:val="626EA979"/>
    <w:rsid w:val="626F2960"/>
    <w:rsid w:val="62737D27"/>
    <w:rsid w:val="627D0A1E"/>
    <w:rsid w:val="628353EF"/>
    <w:rsid w:val="62844A8D"/>
    <w:rsid w:val="629AF3D8"/>
    <w:rsid w:val="629D2301"/>
    <w:rsid w:val="62B9590E"/>
    <w:rsid w:val="62BE0C2E"/>
    <w:rsid w:val="62C77AA2"/>
    <w:rsid w:val="62CC1D74"/>
    <w:rsid w:val="62EEB415"/>
    <w:rsid w:val="62F3F4CC"/>
    <w:rsid w:val="62FA73EA"/>
    <w:rsid w:val="6304A9B1"/>
    <w:rsid w:val="6306892E"/>
    <w:rsid w:val="630D9067"/>
    <w:rsid w:val="630DB672"/>
    <w:rsid w:val="6311D767"/>
    <w:rsid w:val="632CDA1E"/>
    <w:rsid w:val="633BFAAF"/>
    <w:rsid w:val="633D46D1"/>
    <w:rsid w:val="633EC60F"/>
    <w:rsid w:val="6353BC8E"/>
    <w:rsid w:val="6358686B"/>
    <w:rsid w:val="637D10F5"/>
    <w:rsid w:val="6380AF79"/>
    <w:rsid w:val="638C340B"/>
    <w:rsid w:val="63BA216B"/>
    <w:rsid w:val="63BDAE4A"/>
    <w:rsid w:val="63CBB9B6"/>
    <w:rsid w:val="63D6C446"/>
    <w:rsid w:val="63E7C537"/>
    <w:rsid w:val="63F4B091"/>
    <w:rsid w:val="63F63417"/>
    <w:rsid w:val="64093B20"/>
    <w:rsid w:val="640A7C51"/>
    <w:rsid w:val="640C22FD"/>
    <w:rsid w:val="640FFA73"/>
    <w:rsid w:val="642B1D25"/>
    <w:rsid w:val="642BB236"/>
    <w:rsid w:val="64305E87"/>
    <w:rsid w:val="6433594F"/>
    <w:rsid w:val="64338199"/>
    <w:rsid w:val="64362229"/>
    <w:rsid w:val="6436C8E1"/>
    <w:rsid w:val="6438F362"/>
    <w:rsid w:val="643AE21A"/>
    <w:rsid w:val="64406840"/>
    <w:rsid w:val="6444CA0F"/>
    <w:rsid w:val="644AB7C5"/>
    <w:rsid w:val="644D9356"/>
    <w:rsid w:val="644E9E8E"/>
    <w:rsid w:val="6453BF8A"/>
    <w:rsid w:val="64634B03"/>
    <w:rsid w:val="64860E7E"/>
    <w:rsid w:val="64971711"/>
    <w:rsid w:val="6499EC57"/>
    <w:rsid w:val="649D4A13"/>
    <w:rsid w:val="64B75D4D"/>
    <w:rsid w:val="64B76412"/>
    <w:rsid w:val="64BA4A50"/>
    <w:rsid w:val="64C792FC"/>
    <w:rsid w:val="64E057EC"/>
    <w:rsid w:val="64E0A1FF"/>
    <w:rsid w:val="64EF51E2"/>
    <w:rsid w:val="64F1FFE0"/>
    <w:rsid w:val="64F6F36B"/>
    <w:rsid w:val="64F8D22A"/>
    <w:rsid w:val="64FEA759"/>
    <w:rsid w:val="6510E23E"/>
    <w:rsid w:val="651C5EF1"/>
    <w:rsid w:val="652C4099"/>
    <w:rsid w:val="653D3785"/>
    <w:rsid w:val="65458883"/>
    <w:rsid w:val="656AE212"/>
    <w:rsid w:val="65732B6D"/>
    <w:rsid w:val="658021A4"/>
    <w:rsid w:val="65A53E01"/>
    <w:rsid w:val="65A9E136"/>
    <w:rsid w:val="65B296B8"/>
    <w:rsid w:val="65BCBECB"/>
    <w:rsid w:val="65BCD022"/>
    <w:rsid w:val="65BE19E4"/>
    <w:rsid w:val="65C0A26B"/>
    <w:rsid w:val="65CF03AD"/>
    <w:rsid w:val="65D208DE"/>
    <w:rsid w:val="65DF5A41"/>
    <w:rsid w:val="65EF9B65"/>
    <w:rsid w:val="65F4B085"/>
    <w:rsid w:val="65FC1E8E"/>
    <w:rsid w:val="66053D00"/>
    <w:rsid w:val="66139ECE"/>
    <w:rsid w:val="66165C99"/>
    <w:rsid w:val="661CB0D3"/>
    <w:rsid w:val="661FEA07"/>
    <w:rsid w:val="662261D9"/>
    <w:rsid w:val="66258881"/>
    <w:rsid w:val="66313BDB"/>
    <w:rsid w:val="66481C33"/>
    <w:rsid w:val="66613974"/>
    <w:rsid w:val="6664AE2B"/>
    <w:rsid w:val="668700FE"/>
    <w:rsid w:val="668B3EE9"/>
    <w:rsid w:val="6690BEE5"/>
    <w:rsid w:val="66BBE0CC"/>
    <w:rsid w:val="66BC3CF7"/>
    <w:rsid w:val="66D6C81B"/>
    <w:rsid w:val="66D7450F"/>
    <w:rsid w:val="66E6FDB7"/>
    <w:rsid w:val="66FF94C9"/>
    <w:rsid w:val="6701C0AC"/>
    <w:rsid w:val="6709514C"/>
    <w:rsid w:val="670D31CF"/>
    <w:rsid w:val="67169C0D"/>
    <w:rsid w:val="67239050"/>
    <w:rsid w:val="6734E924"/>
    <w:rsid w:val="6743E472"/>
    <w:rsid w:val="675F279F"/>
    <w:rsid w:val="6764D8D0"/>
    <w:rsid w:val="677597FF"/>
    <w:rsid w:val="6787E74C"/>
    <w:rsid w:val="678DDF61"/>
    <w:rsid w:val="67A4CBFB"/>
    <w:rsid w:val="67B64E4B"/>
    <w:rsid w:val="67D63ECB"/>
    <w:rsid w:val="67DBB893"/>
    <w:rsid w:val="67FA3376"/>
    <w:rsid w:val="68095A0F"/>
    <w:rsid w:val="680CD4D5"/>
    <w:rsid w:val="68270F4A"/>
    <w:rsid w:val="68336A7F"/>
    <w:rsid w:val="68422A45"/>
    <w:rsid w:val="68454F1F"/>
    <w:rsid w:val="68591CAF"/>
    <w:rsid w:val="6883911C"/>
    <w:rsid w:val="68885B63"/>
    <w:rsid w:val="689D910D"/>
    <w:rsid w:val="68A0FA49"/>
    <w:rsid w:val="68A56902"/>
    <w:rsid w:val="68AB2BFF"/>
    <w:rsid w:val="68B1E92D"/>
    <w:rsid w:val="68B61C94"/>
    <w:rsid w:val="68C84730"/>
    <w:rsid w:val="68DAB621"/>
    <w:rsid w:val="68DEDE93"/>
    <w:rsid w:val="68E38CB1"/>
    <w:rsid w:val="69000107"/>
    <w:rsid w:val="690B3F3E"/>
    <w:rsid w:val="69140FA4"/>
    <w:rsid w:val="691EBBED"/>
    <w:rsid w:val="6951105E"/>
    <w:rsid w:val="6954E044"/>
    <w:rsid w:val="69585DC5"/>
    <w:rsid w:val="696685CD"/>
    <w:rsid w:val="6987C7AC"/>
    <w:rsid w:val="698D075C"/>
    <w:rsid w:val="698ED695"/>
    <w:rsid w:val="6991EC98"/>
    <w:rsid w:val="699DBE9A"/>
    <w:rsid w:val="699F6CD4"/>
    <w:rsid w:val="69A325A7"/>
    <w:rsid w:val="69CF3AE0"/>
    <w:rsid w:val="69D5CE1E"/>
    <w:rsid w:val="69DA9038"/>
    <w:rsid w:val="69DE4AA8"/>
    <w:rsid w:val="69E0B0C9"/>
    <w:rsid w:val="69F9575A"/>
    <w:rsid w:val="6A050C82"/>
    <w:rsid w:val="6A0749D0"/>
    <w:rsid w:val="6A12830B"/>
    <w:rsid w:val="6A1D4F28"/>
    <w:rsid w:val="6A2E9BBF"/>
    <w:rsid w:val="6A3AAB85"/>
    <w:rsid w:val="6A3C71A8"/>
    <w:rsid w:val="6A433B85"/>
    <w:rsid w:val="6A4746DD"/>
    <w:rsid w:val="6A5771D0"/>
    <w:rsid w:val="6A5A70D0"/>
    <w:rsid w:val="6A5D99E1"/>
    <w:rsid w:val="6A73987E"/>
    <w:rsid w:val="6A8721D9"/>
    <w:rsid w:val="6A8FCEB0"/>
    <w:rsid w:val="6ADB80C4"/>
    <w:rsid w:val="6B04852E"/>
    <w:rsid w:val="6B1DB734"/>
    <w:rsid w:val="6B2300E3"/>
    <w:rsid w:val="6B2C791B"/>
    <w:rsid w:val="6B442E40"/>
    <w:rsid w:val="6B455447"/>
    <w:rsid w:val="6B45CAFD"/>
    <w:rsid w:val="6B4A0578"/>
    <w:rsid w:val="6B4E98C9"/>
    <w:rsid w:val="6B4FC547"/>
    <w:rsid w:val="6B5335F9"/>
    <w:rsid w:val="6B5D8DCB"/>
    <w:rsid w:val="6B674203"/>
    <w:rsid w:val="6B74BA44"/>
    <w:rsid w:val="6B87055D"/>
    <w:rsid w:val="6B9EF851"/>
    <w:rsid w:val="6BAA393E"/>
    <w:rsid w:val="6BB0B7B1"/>
    <w:rsid w:val="6BC1C271"/>
    <w:rsid w:val="6BC6B6F1"/>
    <w:rsid w:val="6BD244D6"/>
    <w:rsid w:val="6BEE0606"/>
    <w:rsid w:val="6C04443C"/>
    <w:rsid w:val="6C19E776"/>
    <w:rsid w:val="6C335F66"/>
    <w:rsid w:val="6C45BB6A"/>
    <w:rsid w:val="6C48DDF9"/>
    <w:rsid w:val="6C49A661"/>
    <w:rsid w:val="6C501BD8"/>
    <w:rsid w:val="6C592E91"/>
    <w:rsid w:val="6C63D3B3"/>
    <w:rsid w:val="6C68192E"/>
    <w:rsid w:val="6C72CEAD"/>
    <w:rsid w:val="6C73E5BA"/>
    <w:rsid w:val="6C9210B7"/>
    <w:rsid w:val="6CA3B558"/>
    <w:rsid w:val="6CB3EFB2"/>
    <w:rsid w:val="6CE6463B"/>
    <w:rsid w:val="6CF9AB76"/>
    <w:rsid w:val="6D09673B"/>
    <w:rsid w:val="6D12F092"/>
    <w:rsid w:val="6D29403D"/>
    <w:rsid w:val="6D29F1FD"/>
    <w:rsid w:val="6D2CBC22"/>
    <w:rsid w:val="6D3CEC09"/>
    <w:rsid w:val="6D3ECFCA"/>
    <w:rsid w:val="6D46099F"/>
    <w:rsid w:val="6D583BD6"/>
    <w:rsid w:val="6D5CFA3A"/>
    <w:rsid w:val="6D701A38"/>
    <w:rsid w:val="6D71DCAD"/>
    <w:rsid w:val="6DAA1401"/>
    <w:rsid w:val="6DCE5F64"/>
    <w:rsid w:val="6DDA32F3"/>
    <w:rsid w:val="6DEEC82B"/>
    <w:rsid w:val="6E0AF85C"/>
    <w:rsid w:val="6E0DAC01"/>
    <w:rsid w:val="6E0F8F0C"/>
    <w:rsid w:val="6E137B95"/>
    <w:rsid w:val="6E1E22D6"/>
    <w:rsid w:val="6E1E56E8"/>
    <w:rsid w:val="6E25C263"/>
    <w:rsid w:val="6E38DB0B"/>
    <w:rsid w:val="6E3B884B"/>
    <w:rsid w:val="6E3E8757"/>
    <w:rsid w:val="6E4437C0"/>
    <w:rsid w:val="6E56EDE8"/>
    <w:rsid w:val="6E59632C"/>
    <w:rsid w:val="6E7F6099"/>
    <w:rsid w:val="6E946DA5"/>
    <w:rsid w:val="6E9DCAA0"/>
    <w:rsid w:val="6EBDCDF2"/>
    <w:rsid w:val="6ED11FB1"/>
    <w:rsid w:val="6EEB85B7"/>
    <w:rsid w:val="6EEC4D3F"/>
    <w:rsid w:val="6F0865E8"/>
    <w:rsid w:val="6F4C827A"/>
    <w:rsid w:val="6F5D559A"/>
    <w:rsid w:val="6F754C4A"/>
    <w:rsid w:val="6F92FA4B"/>
    <w:rsid w:val="6F9782BC"/>
    <w:rsid w:val="6F9A5F95"/>
    <w:rsid w:val="6F9D6C3F"/>
    <w:rsid w:val="6FE00821"/>
    <w:rsid w:val="6FFA210A"/>
    <w:rsid w:val="70051D79"/>
    <w:rsid w:val="700A4EC6"/>
    <w:rsid w:val="703DD661"/>
    <w:rsid w:val="703EE835"/>
    <w:rsid w:val="705CB496"/>
    <w:rsid w:val="706A8885"/>
    <w:rsid w:val="7077776E"/>
    <w:rsid w:val="707B1890"/>
    <w:rsid w:val="707CC6E9"/>
    <w:rsid w:val="709AECEC"/>
    <w:rsid w:val="70A68B11"/>
    <w:rsid w:val="70A8EB1F"/>
    <w:rsid w:val="70B2CC85"/>
    <w:rsid w:val="70B56FDA"/>
    <w:rsid w:val="70BDD177"/>
    <w:rsid w:val="70C28AE0"/>
    <w:rsid w:val="70C9E619"/>
    <w:rsid w:val="70D1D032"/>
    <w:rsid w:val="70EB8D0A"/>
    <w:rsid w:val="7105E696"/>
    <w:rsid w:val="7125EAA0"/>
    <w:rsid w:val="71331AB0"/>
    <w:rsid w:val="7139F9FC"/>
    <w:rsid w:val="7157B297"/>
    <w:rsid w:val="715EC132"/>
    <w:rsid w:val="71616E07"/>
    <w:rsid w:val="716F374F"/>
    <w:rsid w:val="717CEA98"/>
    <w:rsid w:val="717EBAC1"/>
    <w:rsid w:val="719D0E9E"/>
    <w:rsid w:val="719EB8D2"/>
    <w:rsid w:val="71BF3398"/>
    <w:rsid w:val="71C9392C"/>
    <w:rsid w:val="71D93AE4"/>
    <w:rsid w:val="71DCBFD5"/>
    <w:rsid w:val="71FB9CCC"/>
    <w:rsid w:val="71FF5111"/>
    <w:rsid w:val="720EB0E7"/>
    <w:rsid w:val="721836A2"/>
    <w:rsid w:val="721C3A54"/>
    <w:rsid w:val="7224E334"/>
    <w:rsid w:val="724A0041"/>
    <w:rsid w:val="725BC0B2"/>
    <w:rsid w:val="726D561E"/>
    <w:rsid w:val="727F9B5A"/>
    <w:rsid w:val="728083FB"/>
    <w:rsid w:val="72825A33"/>
    <w:rsid w:val="728CBAC9"/>
    <w:rsid w:val="728EA800"/>
    <w:rsid w:val="72A4A0AF"/>
    <w:rsid w:val="72AD0F93"/>
    <w:rsid w:val="72AD46EE"/>
    <w:rsid w:val="72B3F089"/>
    <w:rsid w:val="72CB308B"/>
    <w:rsid w:val="72CFF7EF"/>
    <w:rsid w:val="72D9EB59"/>
    <w:rsid w:val="72DD25A6"/>
    <w:rsid w:val="72E3F270"/>
    <w:rsid w:val="72E6ECB8"/>
    <w:rsid w:val="72FF9C05"/>
    <w:rsid w:val="73252462"/>
    <w:rsid w:val="732BA152"/>
    <w:rsid w:val="732DAF58"/>
    <w:rsid w:val="733DEFA3"/>
    <w:rsid w:val="733EA189"/>
    <w:rsid w:val="733F1E96"/>
    <w:rsid w:val="735072A7"/>
    <w:rsid w:val="735A97E4"/>
    <w:rsid w:val="7371EA2E"/>
    <w:rsid w:val="7378FC71"/>
    <w:rsid w:val="737D9201"/>
    <w:rsid w:val="73C19B1E"/>
    <w:rsid w:val="73CC956A"/>
    <w:rsid w:val="73DE8F14"/>
    <w:rsid w:val="73E3B918"/>
    <w:rsid w:val="7409F8FF"/>
    <w:rsid w:val="7410CD7F"/>
    <w:rsid w:val="7426CF9A"/>
    <w:rsid w:val="742AC136"/>
    <w:rsid w:val="743F417E"/>
    <w:rsid w:val="744565A1"/>
    <w:rsid w:val="745D683E"/>
    <w:rsid w:val="7472BE3B"/>
    <w:rsid w:val="74792D4A"/>
    <w:rsid w:val="747CEDF2"/>
    <w:rsid w:val="74838F6E"/>
    <w:rsid w:val="748A3A68"/>
    <w:rsid w:val="748ED0B1"/>
    <w:rsid w:val="74BADE4A"/>
    <w:rsid w:val="74BC94BF"/>
    <w:rsid w:val="74C0631C"/>
    <w:rsid w:val="74DCB6B6"/>
    <w:rsid w:val="74F51EC3"/>
    <w:rsid w:val="7504E948"/>
    <w:rsid w:val="750D5700"/>
    <w:rsid w:val="75172819"/>
    <w:rsid w:val="751B29C5"/>
    <w:rsid w:val="751CB6B4"/>
    <w:rsid w:val="753B39BC"/>
    <w:rsid w:val="755A11C3"/>
    <w:rsid w:val="7572ED63"/>
    <w:rsid w:val="75811F8A"/>
    <w:rsid w:val="758C6289"/>
    <w:rsid w:val="75925253"/>
    <w:rsid w:val="7599DBB1"/>
    <w:rsid w:val="75ABA289"/>
    <w:rsid w:val="75C53F89"/>
    <w:rsid w:val="75E45B1D"/>
    <w:rsid w:val="75E4B055"/>
    <w:rsid w:val="75F5208E"/>
    <w:rsid w:val="75FA20D3"/>
    <w:rsid w:val="76002C3B"/>
    <w:rsid w:val="760CB897"/>
    <w:rsid w:val="761D2CB4"/>
    <w:rsid w:val="762192FF"/>
    <w:rsid w:val="76257DD2"/>
    <w:rsid w:val="764D9330"/>
    <w:rsid w:val="76530768"/>
    <w:rsid w:val="766AD347"/>
    <w:rsid w:val="76705556"/>
    <w:rsid w:val="767E40C9"/>
    <w:rsid w:val="768D0FB8"/>
    <w:rsid w:val="769920E7"/>
    <w:rsid w:val="769C7C96"/>
    <w:rsid w:val="76B6FA26"/>
    <w:rsid w:val="76B7ABE6"/>
    <w:rsid w:val="76BD9773"/>
    <w:rsid w:val="76C352FA"/>
    <w:rsid w:val="76CF985D"/>
    <w:rsid w:val="76D27EE2"/>
    <w:rsid w:val="76D80FE8"/>
    <w:rsid w:val="76E2D543"/>
    <w:rsid w:val="76E8CBA1"/>
    <w:rsid w:val="770B6A85"/>
    <w:rsid w:val="77101A51"/>
    <w:rsid w:val="7711F65E"/>
    <w:rsid w:val="7743651D"/>
    <w:rsid w:val="774C212E"/>
    <w:rsid w:val="774CA543"/>
    <w:rsid w:val="775EBF0D"/>
    <w:rsid w:val="7777AC97"/>
    <w:rsid w:val="77874AC5"/>
    <w:rsid w:val="778A6B04"/>
    <w:rsid w:val="77BD02FC"/>
    <w:rsid w:val="77C07588"/>
    <w:rsid w:val="77DFC0B7"/>
    <w:rsid w:val="77E112A1"/>
    <w:rsid w:val="77F5F1DD"/>
    <w:rsid w:val="782C6483"/>
    <w:rsid w:val="783FB893"/>
    <w:rsid w:val="7849798D"/>
    <w:rsid w:val="784DEC5E"/>
    <w:rsid w:val="78667647"/>
    <w:rsid w:val="78668238"/>
    <w:rsid w:val="786A8604"/>
    <w:rsid w:val="7878B654"/>
    <w:rsid w:val="7882EFAE"/>
    <w:rsid w:val="788E7D76"/>
    <w:rsid w:val="7890A9CC"/>
    <w:rsid w:val="78A392BF"/>
    <w:rsid w:val="78B35BC7"/>
    <w:rsid w:val="78D1B9E3"/>
    <w:rsid w:val="78E2E3E2"/>
    <w:rsid w:val="78EBEA89"/>
    <w:rsid w:val="78F4746F"/>
    <w:rsid w:val="78F86B51"/>
    <w:rsid w:val="790445D4"/>
    <w:rsid w:val="79057247"/>
    <w:rsid w:val="792476C1"/>
    <w:rsid w:val="793E1325"/>
    <w:rsid w:val="794A0C9C"/>
    <w:rsid w:val="79611BB5"/>
    <w:rsid w:val="79683954"/>
    <w:rsid w:val="79868D84"/>
    <w:rsid w:val="79950C53"/>
    <w:rsid w:val="79B057DF"/>
    <w:rsid w:val="79B49A5C"/>
    <w:rsid w:val="79B91121"/>
    <w:rsid w:val="79B9FB95"/>
    <w:rsid w:val="79BBCFEA"/>
    <w:rsid w:val="79C21604"/>
    <w:rsid w:val="79C4E13A"/>
    <w:rsid w:val="79C642E9"/>
    <w:rsid w:val="79D778BD"/>
    <w:rsid w:val="79D90440"/>
    <w:rsid w:val="79DED74D"/>
    <w:rsid w:val="79E15A05"/>
    <w:rsid w:val="79E182F1"/>
    <w:rsid w:val="79EE9AE8"/>
    <w:rsid w:val="79EF878C"/>
    <w:rsid w:val="7A00AFC5"/>
    <w:rsid w:val="7A10CCCB"/>
    <w:rsid w:val="7A12D92C"/>
    <w:rsid w:val="7A1B3204"/>
    <w:rsid w:val="7A201E9F"/>
    <w:rsid w:val="7A212ACA"/>
    <w:rsid w:val="7A303ABD"/>
    <w:rsid w:val="7A31FBB8"/>
    <w:rsid w:val="7A4D2FEC"/>
    <w:rsid w:val="7A569B31"/>
    <w:rsid w:val="7A5F4AB3"/>
    <w:rsid w:val="7A67A934"/>
    <w:rsid w:val="7A813CE0"/>
    <w:rsid w:val="7A8D6BAB"/>
    <w:rsid w:val="7A8E881E"/>
    <w:rsid w:val="7AB60428"/>
    <w:rsid w:val="7AB7F798"/>
    <w:rsid w:val="7ABD7D13"/>
    <w:rsid w:val="7ACBADA3"/>
    <w:rsid w:val="7ACC2C52"/>
    <w:rsid w:val="7ACFC8B9"/>
    <w:rsid w:val="7AD628DC"/>
    <w:rsid w:val="7AD85301"/>
    <w:rsid w:val="7AE206E7"/>
    <w:rsid w:val="7AE48C3D"/>
    <w:rsid w:val="7AE96A65"/>
    <w:rsid w:val="7AF8D9E0"/>
    <w:rsid w:val="7AFCA238"/>
    <w:rsid w:val="7B0169C0"/>
    <w:rsid w:val="7B1F90F6"/>
    <w:rsid w:val="7B2211E1"/>
    <w:rsid w:val="7B28E5A7"/>
    <w:rsid w:val="7B3D6E24"/>
    <w:rsid w:val="7B4AF72D"/>
    <w:rsid w:val="7B55D7D0"/>
    <w:rsid w:val="7B57A04B"/>
    <w:rsid w:val="7B5ADB7A"/>
    <w:rsid w:val="7B5C1C55"/>
    <w:rsid w:val="7B742BEB"/>
    <w:rsid w:val="7B818E0A"/>
    <w:rsid w:val="7B858BFC"/>
    <w:rsid w:val="7B8C3C98"/>
    <w:rsid w:val="7B9C7F5F"/>
    <w:rsid w:val="7BB26E95"/>
    <w:rsid w:val="7BB71176"/>
    <w:rsid w:val="7BB7A83D"/>
    <w:rsid w:val="7BB9E6E6"/>
    <w:rsid w:val="7BBB2B9B"/>
    <w:rsid w:val="7BBBEF00"/>
    <w:rsid w:val="7BC15BD7"/>
    <w:rsid w:val="7BD0FF47"/>
    <w:rsid w:val="7BFB7E58"/>
    <w:rsid w:val="7C1CAF6E"/>
    <w:rsid w:val="7C24307E"/>
    <w:rsid w:val="7C2C0FA2"/>
    <w:rsid w:val="7C3EAA5B"/>
    <w:rsid w:val="7C4E89AB"/>
    <w:rsid w:val="7C669ED7"/>
    <w:rsid w:val="7C6D00B7"/>
    <w:rsid w:val="7C6EB8D2"/>
    <w:rsid w:val="7C78EAD4"/>
    <w:rsid w:val="7C80104F"/>
    <w:rsid w:val="7C9B9324"/>
    <w:rsid w:val="7CAE9AC1"/>
    <w:rsid w:val="7CC06A38"/>
    <w:rsid w:val="7CC319E5"/>
    <w:rsid w:val="7CF370AC"/>
    <w:rsid w:val="7D02E78A"/>
    <w:rsid w:val="7D02EF5C"/>
    <w:rsid w:val="7D05C32B"/>
    <w:rsid w:val="7D1B92DE"/>
    <w:rsid w:val="7D445FF0"/>
    <w:rsid w:val="7D4C1841"/>
    <w:rsid w:val="7D4EDB4A"/>
    <w:rsid w:val="7D57BF61"/>
    <w:rsid w:val="7D68351D"/>
    <w:rsid w:val="7D690780"/>
    <w:rsid w:val="7D69B64A"/>
    <w:rsid w:val="7D6EC383"/>
    <w:rsid w:val="7D82D76B"/>
    <w:rsid w:val="7D972ADD"/>
    <w:rsid w:val="7D9FEF15"/>
    <w:rsid w:val="7DABE995"/>
    <w:rsid w:val="7DB7D124"/>
    <w:rsid w:val="7DF1AC78"/>
    <w:rsid w:val="7E0FD2DA"/>
    <w:rsid w:val="7E1BE0B0"/>
    <w:rsid w:val="7E2153B0"/>
    <w:rsid w:val="7E2A7E21"/>
    <w:rsid w:val="7E2E6035"/>
    <w:rsid w:val="7E512AD5"/>
    <w:rsid w:val="7E53CEBA"/>
    <w:rsid w:val="7E5B744F"/>
    <w:rsid w:val="7E6E9E9E"/>
    <w:rsid w:val="7E7A70CE"/>
    <w:rsid w:val="7E902C32"/>
    <w:rsid w:val="7E93BD17"/>
    <w:rsid w:val="7EA28D74"/>
    <w:rsid w:val="7EC4792F"/>
    <w:rsid w:val="7EDFA631"/>
    <w:rsid w:val="7EF321D5"/>
    <w:rsid w:val="7F188365"/>
    <w:rsid w:val="7F2C23A5"/>
    <w:rsid w:val="7F2EC350"/>
    <w:rsid w:val="7F3B63FD"/>
    <w:rsid w:val="7F3DD49D"/>
    <w:rsid w:val="7F4BF0CA"/>
    <w:rsid w:val="7F57B9B1"/>
    <w:rsid w:val="7F69735B"/>
    <w:rsid w:val="7F6E2535"/>
    <w:rsid w:val="7F7FB5B6"/>
    <w:rsid w:val="7F8FDBB5"/>
    <w:rsid w:val="7F936A63"/>
    <w:rsid w:val="7FAD6DB1"/>
    <w:rsid w:val="7FC2331D"/>
    <w:rsid w:val="7FD0022C"/>
    <w:rsid w:val="7FD2A6A6"/>
    <w:rsid w:val="7FE988FB"/>
    <w:rsid w:val="7FEB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D99E5"/>
  <w15:chartTrackingRefBased/>
  <w15:docId w15:val="{165B0F22-2A58-4B2C-9214-38ED87908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86A4E"/>
    <w:pPr>
      <w:widowControl w:val="0"/>
      <w:spacing w:after="0" w:line="240" w:lineRule="auto"/>
    </w:pPr>
  </w:style>
  <w:style w:type="paragraph" w:styleId="Titlu1">
    <w:name w:val="heading 1"/>
    <w:basedOn w:val="Normal"/>
    <w:next w:val="Normal"/>
    <w:link w:val="Titlu1Caracter"/>
    <w:uiPriority w:val="9"/>
    <w:qFormat/>
    <w:rsid w:val="00813F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u2">
    <w:name w:val="heading 2"/>
    <w:basedOn w:val="Normal"/>
    <w:next w:val="Normal"/>
    <w:link w:val="Titlu2Caracter"/>
    <w:uiPriority w:val="9"/>
    <w:unhideWhenUsed/>
    <w:qFormat/>
    <w:rsid w:val="008521A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u3">
    <w:name w:val="heading 3"/>
    <w:basedOn w:val="Normal"/>
    <w:next w:val="Normal"/>
    <w:link w:val="Titlu3Caracter"/>
    <w:uiPriority w:val="9"/>
    <w:unhideWhenUsed/>
    <w:qFormat/>
    <w:rsid w:val="008508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u4">
    <w:name w:val="heading 4"/>
    <w:basedOn w:val="Normal"/>
    <w:link w:val="Titlu4Caracter"/>
    <w:uiPriority w:val="9"/>
    <w:unhideWhenUsed/>
    <w:qFormat/>
    <w:rsid w:val="0085088E"/>
    <w:pPr>
      <w:autoSpaceDE w:val="0"/>
      <w:autoSpaceDN w:val="0"/>
      <w:ind w:left="140"/>
      <w:jc w:val="both"/>
      <w:outlineLvl w:val="3"/>
    </w:pPr>
    <w:rPr>
      <w:rFonts w:ascii="Arial" w:eastAsia="Arial" w:hAnsi="Arial" w:cs="Arial"/>
      <w:b/>
      <w:bCs/>
      <w:i/>
      <w:sz w:val="20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1Caracter">
    <w:name w:val="Titlu 1 Caracter"/>
    <w:basedOn w:val="Fontdeparagrafimplicit"/>
    <w:link w:val="Titlu1"/>
    <w:uiPriority w:val="9"/>
    <w:rsid w:val="00813F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u2Caracter">
    <w:name w:val="Titlu 2 Caracter"/>
    <w:basedOn w:val="Fontdeparagrafimplicit"/>
    <w:link w:val="Titlu2"/>
    <w:uiPriority w:val="9"/>
    <w:rsid w:val="008521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lu3Caracter">
    <w:name w:val="Titlu 3 Caracter"/>
    <w:basedOn w:val="Fontdeparagrafimplicit"/>
    <w:link w:val="Titlu3"/>
    <w:uiPriority w:val="9"/>
    <w:rsid w:val="008508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lu4Caracter">
    <w:name w:val="Titlu 4 Caracter"/>
    <w:basedOn w:val="Fontdeparagrafimplicit"/>
    <w:link w:val="Titlu4"/>
    <w:uiPriority w:val="9"/>
    <w:rsid w:val="0085088E"/>
    <w:rPr>
      <w:rFonts w:ascii="Arial" w:eastAsia="Arial" w:hAnsi="Arial" w:cs="Arial"/>
      <w:b/>
      <w:bCs/>
      <w:i/>
      <w:sz w:val="20"/>
      <w:szCs w:val="20"/>
    </w:rPr>
  </w:style>
  <w:style w:type="paragraph" w:styleId="Corptext">
    <w:name w:val="Body Text"/>
    <w:basedOn w:val="Normal"/>
    <w:link w:val="CorptextCaracter"/>
    <w:uiPriority w:val="99"/>
    <w:qFormat/>
    <w:rsid w:val="00786A4E"/>
    <w:pPr>
      <w:spacing w:before="120"/>
      <w:ind w:left="108"/>
    </w:pPr>
    <w:rPr>
      <w:rFonts w:ascii="Times New Roman" w:eastAsia="Times New Roman" w:hAnsi="Times New Roman"/>
      <w:sz w:val="24"/>
      <w:szCs w:val="24"/>
    </w:rPr>
  </w:style>
  <w:style w:type="character" w:customStyle="1" w:styleId="CorptextCaracter">
    <w:name w:val="Corp text Caracter"/>
    <w:basedOn w:val="Fontdeparagrafimplicit"/>
    <w:link w:val="Corptext"/>
    <w:uiPriority w:val="99"/>
    <w:rsid w:val="00786A4E"/>
    <w:rPr>
      <w:rFonts w:ascii="Times New Roman" w:eastAsia="Times New Roman" w:hAnsi="Times New Roman"/>
      <w:sz w:val="24"/>
      <w:szCs w:val="24"/>
    </w:rPr>
  </w:style>
  <w:style w:type="paragraph" w:styleId="Listparagraf">
    <w:name w:val="List Paragraph"/>
    <w:aliases w:val="Bullets,List Paragraph (numbered (a)),Akapit z listą BS,List Paragraph 1,WB Para,Left Bullet L1,Table/Figure Heading,En tête 1,NumberedParas,Heading,Párrafo de lista1,Paragraphe de liste1,Numbered paragraph,Report Para,Dot,Bullet"/>
    <w:basedOn w:val="Normal"/>
    <w:link w:val="ListparagrafCaracter"/>
    <w:qFormat/>
    <w:rsid w:val="00786A4E"/>
  </w:style>
  <w:style w:type="character" w:customStyle="1" w:styleId="ListparagrafCaracter">
    <w:name w:val="Listă paragraf Caracter"/>
    <w:aliases w:val="Bullets Caracter,List Paragraph (numbered (a)) Caracter,Akapit z listą BS Caracter,List Paragraph 1 Caracter,WB Para Caracter,Left Bullet L1 Caracter,Table/Figure Heading Caracter,En tête 1 Caracter,NumberedParas Caracter"/>
    <w:link w:val="Listparagraf"/>
    <w:uiPriority w:val="34"/>
    <w:locked/>
    <w:rsid w:val="0085088E"/>
  </w:style>
  <w:style w:type="table" w:styleId="Tabelgril1Luminos-Accentuare1">
    <w:name w:val="Grid Table 1 Light Accent 1"/>
    <w:basedOn w:val="TabelNormal"/>
    <w:uiPriority w:val="46"/>
    <w:rsid w:val="00786A4E"/>
    <w:pPr>
      <w:widowControl w:val="0"/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gril">
    <w:name w:val="Table Grid"/>
    <w:basedOn w:val="TabelNormal"/>
    <w:uiPriority w:val="39"/>
    <w:rsid w:val="00C01DA8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Fontdeparagrafimplicit"/>
    <w:rsid w:val="00C01DA8"/>
  </w:style>
  <w:style w:type="paragraph" w:styleId="Revizuire">
    <w:name w:val="Revision"/>
    <w:hidden/>
    <w:uiPriority w:val="99"/>
    <w:semiHidden/>
    <w:rsid w:val="006B2F54"/>
    <w:pPr>
      <w:spacing w:after="0" w:line="240" w:lineRule="auto"/>
    </w:pPr>
  </w:style>
  <w:style w:type="paragraph" w:styleId="Antet">
    <w:name w:val="header"/>
    <w:aliases w:val="UNOPS Header"/>
    <w:basedOn w:val="Normal"/>
    <w:link w:val="AntetCaracter"/>
    <w:uiPriority w:val="99"/>
    <w:unhideWhenUsed/>
    <w:qFormat/>
    <w:rsid w:val="00AF2CF5"/>
    <w:pPr>
      <w:tabs>
        <w:tab w:val="center" w:pos="4844"/>
        <w:tab w:val="right" w:pos="9689"/>
      </w:tabs>
    </w:pPr>
  </w:style>
  <w:style w:type="character" w:customStyle="1" w:styleId="AntetCaracter">
    <w:name w:val="Antet Caracter"/>
    <w:aliases w:val="UNOPS Header Caracter"/>
    <w:basedOn w:val="Fontdeparagrafimplicit"/>
    <w:link w:val="Antet"/>
    <w:uiPriority w:val="99"/>
    <w:rsid w:val="00AF2CF5"/>
  </w:style>
  <w:style w:type="paragraph" w:styleId="Subsol">
    <w:name w:val="footer"/>
    <w:basedOn w:val="Normal"/>
    <w:link w:val="SubsolCaracter"/>
    <w:uiPriority w:val="99"/>
    <w:unhideWhenUsed/>
    <w:rsid w:val="00AF2CF5"/>
    <w:pPr>
      <w:tabs>
        <w:tab w:val="center" w:pos="4844"/>
        <w:tab w:val="right" w:pos="9689"/>
      </w:tabs>
    </w:pPr>
  </w:style>
  <w:style w:type="character" w:customStyle="1" w:styleId="SubsolCaracter">
    <w:name w:val="Subsol Caracter"/>
    <w:basedOn w:val="Fontdeparagrafimplicit"/>
    <w:link w:val="Subsol"/>
    <w:uiPriority w:val="99"/>
    <w:rsid w:val="00AF2CF5"/>
  </w:style>
  <w:style w:type="paragraph" w:styleId="Frspaiere">
    <w:name w:val="No Spacing"/>
    <w:link w:val="FrspaiereCaracter"/>
    <w:uiPriority w:val="1"/>
    <w:qFormat/>
    <w:rsid w:val="00091D2C"/>
    <w:pPr>
      <w:spacing w:after="0" w:line="240" w:lineRule="auto"/>
    </w:pPr>
    <w:rPr>
      <w:rFonts w:eastAsiaTheme="minorEastAsia"/>
    </w:rPr>
  </w:style>
  <w:style w:type="character" w:customStyle="1" w:styleId="FrspaiereCaracter">
    <w:name w:val="Fără spațiere Caracter"/>
    <w:basedOn w:val="Fontdeparagrafimplicit"/>
    <w:link w:val="Frspaiere"/>
    <w:uiPriority w:val="1"/>
    <w:rsid w:val="00091D2C"/>
    <w:rPr>
      <w:rFonts w:eastAsiaTheme="minorEastAsia"/>
    </w:rPr>
  </w:style>
  <w:style w:type="character" w:styleId="Referincomentariu">
    <w:name w:val="annotation reference"/>
    <w:basedOn w:val="Fontdeparagrafimplicit"/>
    <w:uiPriority w:val="99"/>
    <w:semiHidden/>
    <w:unhideWhenUsed/>
    <w:rsid w:val="00882079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unhideWhenUsed/>
    <w:rsid w:val="00882079"/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882079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882079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882079"/>
    <w:rPr>
      <w:b/>
      <w:bCs/>
      <w:sz w:val="20"/>
      <w:szCs w:val="20"/>
    </w:rPr>
  </w:style>
  <w:style w:type="table" w:styleId="Tabelgril1Luminos">
    <w:name w:val="Grid Table 1 Light"/>
    <w:basedOn w:val="TabelNormal"/>
    <w:uiPriority w:val="46"/>
    <w:rsid w:val="001024B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gril1Luminos-Accentuare2">
    <w:name w:val="Grid Table 1 Light Accent 2"/>
    <w:basedOn w:val="TabelNormal"/>
    <w:uiPriority w:val="46"/>
    <w:rsid w:val="00B4632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grilLuminos">
    <w:name w:val="Grid Table Light"/>
    <w:basedOn w:val="TabelNormal"/>
    <w:uiPriority w:val="40"/>
    <w:rsid w:val="00B4632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Fontdeparagrafimplicit"/>
    <w:uiPriority w:val="99"/>
    <w:unhideWhenUsed/>
    <w:rsid w:val="0085088E"/>
    <w:rPr>
      <w:color w:val="0563C1" w:themeColor="hyperlink"/>
      <w:u w:val="single"/>
    </w:rPr>
  </w:style>
  <w:style w:type="paragraph" w:styleId="Textnotdesubsol">
    <w:name w:val="footnote text"/>
    <w:basedOn w:val="Normal"/>
    <w:link w:val="TextnotdesubsolCaracter"/>
    <w:uiPriority w:val="99"/>
    <w:semiHidden/>
    <w:unhideWhenUsed/>
    <w:rsid w:val="0085088E"/>
    <w:pPr>
      <w:widowControl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TextnotdesubsolCaracter">
    <w:name w:val="Text notă de subsol Caracter"/>
    <w:basedOn w:val="Fontdeparagrafimplicit"/>
    <w:link w:val="Textnotdesubsol"/>
    <w:uiPriority w:val="99"/>
    <w:semiHidden/>
    <w:rsid w:val="0085088E"/>
    <w:rPr>
      <w:rFonts w:ascii="Times New Roman" w:eastAsia="MS Mincho" w:hAnsi="Times New Roman" w:cs="Times New Roman"/>
      <w:sz w:val="20"/>
      <w:szCs w:val="20"/>
      <w:lang w:eastAsia="ja-JP"/>
    </w:rPr>
  </w:style>
  <w:style w:type="character" w:styleId="Referinnotdesubsol">
    <w:name w:val="footnote reference"/>
    <w:basedOn w:val="Fontdeparagrafimplicit"/>
    <w:uiPriority w:val="99"/>
    <w:semiHidden/>
    <w:unhideWhenUsed/>
    <w:rsid w:val="008508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85088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Robust">
    <w:name w:val="Strong"/>
    <w:basedOn w:val="Fontdeparagrafimplicit"/>
    <w:uiPriority w:val="22"/>
    <w:qFormat/>
    <w:rsid w:val="0085088E"/>
    <w:rPr>
      <w:b/>
      <w:bCs/>
    </w:rPr>
  </w:style>
  <w:style w:type="character" w:styleId="Accentuat">
    <w:name w:val="Emphasis"/>
    <w:basedOn w:val="Fontdeparagrafimplicit"/>
    <w:qFormat/>
    <w:rsid w:val="0085088E"/>
    <w:rPr>
      <w:i/>
      <w:iCs/>
    </w:rPr>
  </w:style>
  <w:style w:type="character" w:customStyle="1" w:styleId="UnresolvedMention1">
    <w:name w:val="Unresolved Mention1"/>
    <w:basedOn w:val="Fontdeparagrafimplicit"/>
    <w:uiPriority w:val="99"/>
    <w:semiHidden/>
    <w:unhideWhenUsed/>
    <w:rsid w:val="0085088E"/>
    <w:rPr>
      <w:color w:val="605E5C"/>
      <w:shd w:val="clear" w:color="auto" w:fill="E1DFDD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85088E"/>
    <w:pPr>
      <w:widowControl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85088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5088E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PreformatatHTML">
    <w:name w:val="HTML Preformatted"/>
    <w:basedOn w:val="Normal"/>
    <w:link w:val="PreformatatHTMLCaracter"/>
    <w:uiPriority w:val="99"/>
    <w:unhideWhenUsed/>
    <w:rsid w:val="008508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customStyle="1" w:styleId="PreformatatHTMLCaracter">
    <w:name w:val="Preformatat HTML Caracter"/>
    <w:basedOn w:val="Fontdeparagrafimplicit"/>
    <w:link w:val="PreformatatHTML"/>
    <w:uiPriority w:val="99"/>
    <w:rsid w:val="0085088E"/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customStyle="1" w:styleId="apple-converted-space">
    <w:name w:val="apple-converted-space"/>
    <w:basedOn w:val="Fontdeparagrafimplicit"/>
    <w:rsid w:val="0085088E"/>
  </w:style>
  <w:style w:type="character" w:styleId="Textsubstituent">
    <w:name w:val="Placeholder Text"/>
    <w:basedOn w:val="Fontdeparagrafimplicit"/>
    <w:rsid w:val="0085088E"/>
    <w:rPr>
      <w:color w:val="808080"/>
    </w:rPr>
  </w:style>
  <w:style w:type="paragraph" w:customStyle="1" w:styleId="MarginText">
    <w:name w:val="Margin Text"/>
    <w:basedOn w:val="Corptext"/>
    <w:rsid w:val="0085088E"/>
    <w:pPr>
      <w:widowControl/>
      <w:overflowPunct w:val="0"/>
      <w:autoSpaceDE w:val="0"/>
      <w:autoSpaceDN w:val="0"/>
      <w:adjustRightInd w:val="0"/>
      <w:spacing w:before="0" w:after="240" w:line="360" w:lineRule="auto"/>
      <w:ind w:left="0"/>
      <w:jc w:val="both"/>
      <w:textAlignment w:val="baseline"/>
    </w:pPr>
    <w:rPr>
      <w:rFonts w:cs="Times New Roman"/>
      <w:sz w:val="22"/>
      <w:szCs w:val="20"/>
      <w:lang w:val="en-GB"/>
    </w:rPr>
  </w:style>
  <w:style w:type="paragraph" w:customStyle="1" w:styleId="Outline1">
    <w:name w:val="Outline1"/>
    <w:basedOn w:val="Normal"/>
    <w:next w:val="Normal"/>
    <w:rsid w:val="0085088E"/>
    <w:pPr>
      <w:keepNext/>
      <w:widowControl/>
      <w:tabs>
        <w:tab w:val="num" w:pos="360"/>
      </w:tabs>
      <w:spacing w:before="240"/>
      <w:ind w:left="360" w:hanging="360"/>
    </w:pPr>
    <w:rPr>
      <w:rFonts w:ascii="Times New Roman" w:eastAsia="Times New Roman" w:hAnsi="Times New Roman" w:cs="Times New Roman"/>
      <w:kern w:val="28"/>
      <w:sz w:val="24"/>
      <w:szCs w:val="20"/>
    </w:rPr>
  </w:style>
  <w:style w:type="paragraph" w:styleId="Subtitlu">
    <w:name w:val="Subtitle"/>
    <w:basedOn w:val="Normal"/>
    <w:link w:val="SubtitluCaracter"/>
    <w:qFormat/>
    <w:rsid w:val="0085088E"/>
    <w:pPr>
      <w:widowControl/>
      <w:tabs>
        <w:tab w:val="left" w:pos="-1440"/>
        <w:tab w:val="left" w:pos="7200"/>
      </w:tabs>
      <w:suppressAutoHyphens/>
      <w:ind w:left="630" w:right="634"/>
      <w:jc w:val="right"/>
    </w:pPr>
    <w:rPr>
      <w:rFonts w:ascii="Times New Roman" w:eastAsia="Times New Roman" w:hAnsi="Times New Roman" w:cs="Times New Roman"/>
      <w:b/>
      <w:spacing w:val="-3"/>
      <w:sz w:val="24"/>
      <w:szCs w:val="20"/>
    </w:rPr>
  </w:style>
  <w:style w:type="character" w:customStyle="1" w:styleId="SubtitluCaracter">
    <w:name w:val="Subtitlu Caracter"/>
    <w:basedOn w:val="Fontdeparagrafimplicit"/>
    <w:link w:val="Subtitlu"/>
    <w:rsid w:val="0085088E"/>
    <w:rPr>
      <w:rFonts w:ascii="Times New Roman" w:eastAsia="Times New Roman" w:hAnsi="Times New Roman" w:cs="Times New Roman"/>
      <w:b/>
      <w:spacing w:val="-3"/>
      <w:sz w:val="24"/>
      <w:szCs w:val="20"/>
    </w:rPr>
  </w:style>
  <w:style w:type="character" w:customStyle="1" w:styleId="tlid-translation">
    <w:name w:val="tlid-translation"/>
    <w:basedOn w:val="Fontdeparagrafimplicit"/>
    <w:rsid w:val="0085088E"/>
  </w:style>
  <w:style w:type="paragraph" w:styleId="Textnotdefinal">
    <w:name w:val="endnote text"/>
    <w:basedOn w:val="Normal"/>
    <w:link w:val="TextnotdefinalCaracter"/>
    <w:uiPriority w:val="99"/>
    <w:semiHidden/>
    <w:unhideWhenUsed/>
    <w:rsid w:val="0085088E"/>
    <w:pPr>
      <w:widowControl/>
    </w:pPr>
    <w:rPr>
      <w:sz w:val="20"/>
      <w:szCs w:val="20"/>
    </w:rPr>
  </w:style>
  <w:style w:type="character" w:customStyle="1" w:styleId="TextnotdefinalCaracter">
    <w:name w:val="Text notă de final Caracter"/>
    <w:basedOn w:val="Fontdeparagrafimplicit"/>
    <w:link w:val="Textnotdefinal"/>
    <w:uiPriority w:val="99"/>
    <w:semiHidden/>
    <w:rsid w:val="0085088E"/>
    <w:rPr>
      <w:sz w:val="20"/>
      <w:szCs w:val="20"/>
    </w:rPr>
  </w:style>
  <w:style w:type="character" w:styleId="Referinnotdefinal">
    <w:name w:val="endnote reference"/>
    <w:basedOn w:val="Fontdeparagrafimplicit"/>
    <w:uiPriority w:val="99"/>
    <w:semiHidden/>
    <w:unhideWhenUsed/>
    <w:rsid w:val="0085088E"/>
    <w:rPr>
      <w:vertAlign w:val="superscript"/>
    </w:rPr>
  </w:style>
  <w:style w:type="character" w:customStyle="1" w:styleId="hgkelc">
    <w:name w:val="hgkelc"/>
    <w:basedOn w:val="Fontdeparagrafimplicit"/>
    <w:rsid w:val="0085088E"/>
  </w:style>
  <w:style w:type="paragraph" w:customStyle="1" w:styleId="TableParagraph">
    <w:name w:val="Table Paragraph"/>
    <w:basedOn w:val="Normal"/>
    <w:uiPriority w:val="1"/>
    <w:qFormat/>
    <w:rsid w:val="0085088E"/>
    <w:pPr>
      <w:autoSpaceDE w:val="0"/>
      <w:autoSpaceDN w:val="0"/>
    </w:pPr>
    <w:rPr>
      <w:rFonts w:ascii="Arial" w:eastAsia="Arial" w:hAnsi="Arial" w:cs="Arial"/>
    </w:rPr>
  </w:style>
  <w:style w:type="character" w:styleId="MeniuneNerezolvat">
    <w:name w:val="Unresolved Mention"/>
    <w:basedOn w:val="Fontdeparagrafimplicit"/>
    <w:uiPriority w:val="99"/>
    <w:semiHidden/>
    <w:unhideWhenUsed/>
    <w:rsid w:val="0085088E"/>
    <w:rPr>
      <w:color w:val="605E5C"/>
      <w:shd w:val="clear" w:color="auto" w:fill="E1DFDD"/>
    </w:rPr>
  </w:style>
  <w:style w:type="paragraph" w:styleId="Titlucuprins">
    <w:name w:val="TOC Heading"/>
    <w:basedOn w:val="Titlu1"/>
    <w:next w:val="Normal"/>
    <w:uiPriority w:val="39"/>
    <w:unhideWhenUsed/>
    <w:qFormat/>
    <w:rsid w:val="0085088E"/>
    <w:pPr>
      <w:widowControl/>
      <w:spacing w:line="259" w:lineRule="auto"/>
      <w:outlineLvl w:val="9"/>
    </w:pPr>
  </w:style>
  <w:style w:type="paragraph" w:styleId="Cuprins1">
    <w:name w:val="toc 1"/>
    <w:basedOn w:val="Normal"/>
    <w:next w:val="Normal"/>
    <w:autoRedefine/>
    <w:uiPriority w:val="39"/>
    <w:unhideWhenUsed/>
    <w:rsid w:val="00270B89"/>
    <w:pPr>
      <w:widowControl/>
      <w:tabs>
        <w:tab w:val="left" w:pos="440"/>
        <w:tab w:val="right" w:leader="dot" w:pos="9498"/>
      </w:tabs>
    </w:pPr>
    <w:rPr>
      <w:rFonts w:eastAsiaTheme="majorEastAsia" w:cstheme="minorHAnsi"/>
      <w:b/>
      <w:bCs/>
      <w:i/>
      <w:lang w:val="ro-RO"/>
    </w:rPr>
  </w:style>
  <w:style w:type="paragraph" w:styleId="Cuprins2">
    <w:name w:val="toc 2"/>
    <w:basedOn w:val="Normal"/>
    <w:next w:val="Normal"/>
    <w:autoRedefine/>
    <w:uiPriority w:val="39"/>
    <w:unhideWhenUsed/>
    <w:rsid w:val="002B56F0"/>
    <w:pPr>
      <w:widowControl/>
      <w:tabs>
        <w:tab w:val="left" w:pos="880"/>
        <w:tab w:val="right" w:leader="dot" w:pos="9498"/>
      </w:tabs>
      <w:ind w:left="426"/>
    </w:pPr>
  </w:style>
  <w:style w:type="paragraph" w:styleId="Cuprins3">
    <w:name w:val="toc 3"/>
    <w:basedOn w:val="Normal"/>
    <w:next w:val="Normal"/>
    <w:autoRedefine/>
    <w:uiPriority w:val="39"/>
    <w:unhideWhenUsed/>
    <w:rsid w:val="0085088E"/>
    <w:pPr>
      <w:widowControl/>
      <w:spacing w:after="100" w:line="259" w:lineRule="auto"/>
      <w:ind w:left="440"/>
    </w:pPr>
  </w:style>
  <w:style w:type="character" w:customStyle="1" w:styleId="normaltextrun">
    <w:name w:val="normaltextrun"/>
    <w:basedOn w:val="Fontdeparagrafimplicit"/>
    <w:rsid w:val="0085088E"/>
  </w:style>
  <w:style w:type="character" w:styleId="Meniune">
    <w:name w:val="Mention"/>
    <w:basedOn w:val="Fontdeparagrafimplicit"/>
    <w:uiPriority w:val="99"/>
    <w:unhideWhenUsed/>
    <w:rsid w:val="002A0920"/>
    <w:rPr>
      <w:color w:val="2B579A"/>
      <w:shd w:val="clear" w:color="auto" w:fill="E1DFDD"/>
    </w:rPr>
  </w:style>
  <w:style w:type="paragraph" w:styleId="Cuprins4">
    <w:name w:val="toc 4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660"/>
    </w:pPr>
    <w:rPr>
      <w:rFonts w:eastAsiaTheme="minorEastAsia"/>
    </w:rPr>
  </w:style>
  <w:style w:type="paragraph" w:styleId="Cuprins5">
    <w:name w:val="toc 5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880"/>
    </w:pPr>
    <w:rPr>
      <w:rFonts w:eastAsiaTheme="minorEastAsia"/>
    </w:rPr>
  </w:style>
  <w:style w:type="paragraph" w:styleId="Cuprins6">
    <w:name w:val="toc 6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100"/>
    </w:pPr>
    <w:rPr>
      <w:rFonts w:eastAsiaTheme="minorEastAsia"/>
    </w:rPr>
  </w:style>
  <w:style w:type="paragraph" w:styleId="Cuprins7">
    <w:name w:val="toc 7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320"/>
    </w:pPr>
    <w:rPr>
      <w:rFonts w:eastAsiaTheme="minorEastAsia"/>
    </w:rPr>
  </w:style>
  <w:style w:type="paragraph" w:styleId="Cuprins8">
    <w:name w:val="toc 8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540"/>
    </w:pPr>
    <w:rPr>
      <w:rFonts w:eastAsiaTheme="minorEastAsia"/>
    </w:rPr>
  </w:style>
  <w:style w:type="paragraph" w:styleId="Cuprins9">
    <w:name w:val="toc 9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760"/>
    </w:pPr>
    <w:rPr>
      <w:rFonts w:eastAsiaTheme="minorEastAsia"/>
    </w:rPr>
  </w:style>
  <w:style w:type="character" w:customStyle="1" w:styleId="cf01">
    <w:name w:val="cf01"/>
    <w:basedOn w:val="Fontdeparagrafimplicit"/>
    <w:rsid w:val="00281680"/>
    <w:rPr>
      <w:rFonts w:ascii="Segoe UI" w:hAnsi="Segoe UI" w:cs="Segoe UI" w:hint="default"/>
      <w:sz w:val="18"/>
      <w:szCs w:val="18"/>
    </w:rPr>
  </w:style>
  <w:style w:type="character" w:customStyle="1" w:styleId="fontstyle01">
    <w:name w:val="fontstyle01"/>
    <w:basedOn w:val="Fontdeparagrafimplicit"/>
    <w:rsid w:val="005711EF"/>
    <w:rPr>
      <w:rFonts w:ascii="Montserrat-Regular" w:hAnsi="Montserrat-Regular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1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3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1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17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1906684FC8C4F5F99451AFBA08D5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67D70-2F5C-4854-80BF-8B46EBE29C0E}"/>
      </w:docPartPr>
      <w:docPartBody>
        <w:p w:rsidR="00A052F3" w:rsidRDefault="00F71727" w:rsidP="00F71727">
          <w:pPr>
            <w:pStyle w:val="51906684FC8C4F5F99451AFBA08D59AC"/>
          </w:pPr>
          <w:r w:rsidRPr="00B27F76">
            <w:rPr>
              <w:rStyle w:val="Textsubstituent"/>
              <w:b/>
              <w:color w:val="000000" w:themeColor="text1"/>
              <w:sz w:val="20"/>
              <w:szCs w:val="20"/>
              <w:shd w:val="clear" w:color="auto" w:fill="BFBFBF" w:themeFill="background1" w:themeFillShade="BF"/>
              <w:lang w:val="ro"/>
            </w:rPr>
            <w:t>Selectare dată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1727"/>
    <w:rsid w:val="001F5FA6"/>
    <w:rsid w:val="00216B76"/>
    <w:rsid w:val="0027702C"/>
    <w:rsid w:val="00553B97"/>
    <w:rsid w:val="005D3962"/>
    <w:rsid w:val="006040FF"/>
    <w:rsid w:val="00653996"/>
    <w:rsid w:val="00684EF1"/>
    <w:rsid w:val="006B5CBC"/>
    <w:rsid w:val="00746485"/>
    <w:rsid w:val="00973795"/>
    <w:rsid w:val="009D57C9"/>
    <w:rsid w:val="00A0323A"/>
    <w:rsid w:val="00A052F3"/>
    <w:rsid w:val="00A62728"/>
    <w:rsid w:val="00BA0C2D"/>
    <w:rsid w:val="00BE237D"/>
    <w:rsid w:val="00C117C4"/>
    <w:rsid w:val="00C4183B"/>
    <w:rsid w:val="00EF7C10"/>
    <w:rsid w:val="00F13357"/>
    <w:rsid w:val="00F16CC5"/>
    <w:rsid w:val="00F71727"/>
    <w:rsid w:val="00F81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styleId="Textsubstituent">
    <w:name w:val="Placeholder Text"/>
    <w:basedOn w:val="Fontdeparagrafimplicit"/>
    <w:rsid w:val="00F71727"/>
    <w:rPr>
      <w:color w:val="808080"/>
    </w:rPr>
  </w:style>
  <w:style w:type="paragraph" w:customStyle="1" w:styleId="67A60E112FCD473DBA49CE3A8806B5A4">
    <w:name w:val="67A60E112FCD473DBA49CE3A8806B5A4"/>
    <w:rsid w:val="00F71727"/>
  </w:style>
  <w:style w:type="paragraph" w:customStyle="1" w:styleId="7FB52308A0BE46D4930FA1AE888F71CC">
    <w:name w:val="7FB52308A0BE46D4930FA1AE888F71CC"/>
    <w:rsid w:val="00F71727"/>
  </w:style>
  <w:style w:type="paragraph" w:customStyle="1" w:styleId="51906684FC8C4F5F99451AFBA08D59AC">
    <w:name w:val="51906684FC8C4F5F99451AFBA08D59AC"/>
    <w:rsid w:val="00F717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644BDD8E75514892F5EDCA606C9700" ma:contentTypeVersion="2" ma:contentTypeDescription="Create a new document." ma:contentTypeScope="" ma:versionID="ffedafa8f86d69a3e198737dc489e842">
  <xsd:schema xmlns:xsd="http://www.w3.org/2001/XMLSchema" xmlns:xs="http://www.w3.org/2001/XMLSchema" xmlns:p="http://schemas.microsoft.com/office/2006/metadata/properties" xmlns:ns2="3bfd11f4-d9fe-47e0-952e-7426e429fe0e" targetNamespace="http://schemas.microsoft.com/office/2006/metadata/properties" ma:root="true" ma:fieldsID="5710c2b9326bea785290a55892a71f9b" ns2:_="">
    <xsd:import namespace="3bfd11f4-d9fe-47e0-952e-7426e429fe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d11f4-d9fe-47e0-952e-7426e429fe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9FD5F0-8722-4392-BD5B-5FFEB7597D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7DB181-E9DF-495E-BC84-2705D4D6D0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FB87ED-831A-4F13-804B-563DA1C26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d11f4-d9fe-47e0-952e-7426e429fe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BBDC73-7A72-44F8-9CC1-11B9CFA3C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9</TotalTime>
  <Pages>2</Pages>
  <Words>57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Links>
    <vt:vector size="582" baseType="variant">
      <vt:variant>
        <vt:i4>6488132</vt:i4>
      </vt:variant>
      <vt:variant>
        <vt:i4>549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6488132</vt:i4>
      </vt:variant>
      <vt:variant>
        <vt:i4>546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8257617</vt:i4>
      </vt:variant>
      <vt:variant>
        <vt:i4>543</vt:i4>
      </vt:variant>
      <vt:variant>
        <vt:i4>0</vt:i4>
      </vt:variant>
      <vt:variant>
        <vt:i4>5</vt:i4>
      </vt:variant>
      <vt:variant>
        <vt:lpwstr>mailto:mburduja@soros.md</vt:lpwstr>
      </vt:variant>
      <vt:variant>
        <vt:lpwstr/>
      </vt:variant>
      <vt:variant>
        <vt:i4>6488132</vt:i4>
      </vt:variant>
      <vt:variant>
        <vt:i4>540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1966142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68813535</vt:lpwstr>
      </vt:variant>
      <vt:variant>
        <vt:i4>2031678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68813534</vt:lpwstr>
      </vt:variant>
      <vt:variant>
        <vt:i4>1572926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68813533</vt:lpwstr>
      </vt:variant>
      <vt:variant>
        <vt:i4>1638462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68813532</vt:lpwstr>
      </vt:variant>
      <vt:variant>
        <vt:i4>1703998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68813531</vt:lpwstr>
      </vt:variant>
      <vt:variant>
        <vt:i4>7667804</vt:i4>
      </vt:variant>
      <vt:variant>
        <vt:i4>498</vt:i4>
      </vt:variant>
      <vt:variant>
        <vt:i4>0</vt:i4>
      </vt:variant>
      <vt:variant>
        <vt:i4>5</vt:i4>
      </vt:variant>
      <vt:variant>
        <vt:lpwstr/>
      </vt:variant>
      <vt:variant>
        <vt:lpwstr>_ANEXA_6:_EXEMPLE</vt:lpwstr>
      </vt:variant>
      <vt:variant>
        <vt:i4>7143514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ANEXA_4:_METODOLOGIA</vt:lpwstr>
      </vt:variant>
      <vt:variant>
        <vt:i4>196645</vt:i4>
      </vt:variant>
      <vt:variant>
        <vt:i4>492</vt:i4>
      </vt:variant>
      <vt:variant>
        <vt:i4>0</vt:i4>
      </vt:variant>
      <vt:variant>
        <vt:i4>5</vt:i4>
      </vt:variant>
      <vt:variant>
        <vt:lpwstr/>
      </vt:variant>
      <vt:variant>
        <vt:lpwstr>_ANEXA_3:_MODEL</vt:lpwstr>
      </vt:variant>
      <vt:variant>
        <vt:i4>6488132</vt:i4>
      </vt:variant>
      <vt:variant>
        <vt:i4>489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7733340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_ANEXA_5:_EXEMPLU</vt:lpwstr>
      </vt:variant>
      <vt:variant>
        <vt:i4>327736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ANEXA_2:_REGISTRUL</vt:lpwstr>
      </vt:variant>
      <vt:variant>
        <vt:i4>196645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_ANEXA_3:_MODEL</vt:lpwstr>
      </vt:variant>
      <vt:variant>
        <vt:i4>6488132</vt:i4>
      </vt:variant>
      <vt:variant>
        <vt:i4>477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16384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87943805</vt:lpwstr>
      </vt:variant>
      <vt:variant>
        <vt:i4>157291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87943804</vt:lpwstr>
      </vt:variant>
      <vt:variant>
        <vt:i4>2031666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87943803</vt:lpwstr>
      </vt:variant>
      <vt:variant>
        <vt:i4>196613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87943802</vt:lpwstr>
      </vt:variant>
      <vt:variant>
        <vt:i4>190059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87943801</vt:lpwstr>
      </vt:variant>
      <vt:variant>
        <vt:i4>183505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87943800</vt:lpwstr>
      </vt:variant>
      <vt:variant>
        <vt:i4>1703995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87943799</vt:lpwstr>
      </vt:variant>
      <vt:variant>
        <vt:i4>1769531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87943798</vt:lpwstr>
      </vt:variant>
      <vt:variant>
        <vt:i4>1310779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87943797</vt:lpwstr>
      </vt:variant>
      <vt:variant>
        <vt:i4>1376315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87943796</vt:lpwstr>
      </vt:variant>
      <vt:variant>
        <vt:i4>144185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87943795</vt:lpwstr>
      </vt:variant>
      <vt:variant>
        <vt:i4>1507387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87943794</vt:lpwstr>
      </vt:variant>
      <vt:variant>
        <vt:i4>104863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87943793</vt:lpwstr>
      </vt:variant>
      <vt:variant>
        <vt:i4>111417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87943792</vt:lpwstr>
      </vt:variant>
      <vt:variant>
        <vt:i4>117970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87943791</vt:lpwstr>
      </vt:variant>
      <vt:variant>
        <vt:i4>124524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87943790</vt:lpwstr>
      </vt:variant>
      <vt:variant>
        <vt:i4>1703994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87943789</vt:lpwstr>
      </vt:variant>
      <vt:variant>
        <vt:i4>1769530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87943788</vt:lpwstr>
      </vt:variant>
      <vt:variant>
        <vt:i4>1310778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87943787</vt:lpwstr>
      </vt:variant>
      <vt:variant>
        <vt:i4>1376314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87943786</vt:lpwstr>
      </vt:variant>
      <vt:variant>
        <vt:i4>144185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87943785</vt:lpwstr>
      </vt:variant>
      <vt:variant>
        <vt:i4>150738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87943784</vt:lpwstr>
      </vt:variant>
      <vt:variant>
        <vt:i4>104863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87943783</vt:lpwstr>
      </vt:variant>
      <vt:variant>
        <vt:i4>111417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87943782</vt:lpwstr>
      </vt:variant>
      <vt:variant>
        <vt:i4>117970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87943781</vt:lpwstr>
      </vt:variant>
      <vt:variant>
        <vt:i4>124524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87943780</vt:lpwstr>
      </vt:variant>
      <vt:variant>
        <vt:i4>170398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87943779</vt:lpwstr>
      </vt:variant>
      <vt:variant>
        <vt:i4>176952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87943778</vt:lpwstr>
      </vt:variant>
      <vt:variant>
        <vt:i4>131077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87943777</vt:lpwstr>
      </vt:variant>
      <vt:variant>
        <vt:i4>137630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87943776</vt:lpwstr>
      </vt:variant>
      <vt:variant>
        <vt:i4>144184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87943775</vt:lpwstr>
      </vt:variant>
      <vt:variant>
        <vt:i4>150738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87943774</vt:lpwstr>
      </vt:variant>
      <vt:variant>
        <vt:i4>104862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7943773</vt:lpwstr>
      </vt:variant>
      <vt:variant>
        <vt:i4>111416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7943772</vt:lpwstr>
      </vt:variant>
      <vt:variant>
        <vt:i4>117970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7943771</vt:lpwstr>
      </vt:variant>
      <vt:variant>
        <vt:i4>124523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7943770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7943769</vt:lpwstr>
      </vt:variant>
      <vt:variant>
        <vt:i4>176952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7943768</vt:lpwstr>
      </vt:variant>
      <vt:variant>
        <vt:i4>131077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7943767</vt:lpwstr>
      </vt:variant>
      <vt:variant>
        <vt:i4>137630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7943766</vt:lpwstr>
      </vt:variant>
      <vt:variant>
        <vt:i4>144184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7943765</vt:lpwstr>
      </vt:variant>
      <vt:variant>
        <vt:i4>150738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7943764</vt:lpwstr>
      </vt:variant>
      <vt:variant>
        <vt:i4>104862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7943763</vt:lpwstr>
      </vt:variant>
      <vt:variant>
        <vt:i4>111416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7943762</vt:lpwstr>
      </vt:variant>
      <vt:variant>
        <vt:i4>117970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7943761</vt:lpwstr>
      </vt:variant>
      <vt:variant>
        <vt:i4>124523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7943760</vt:lpwstr>
      </vt:variant>
      <vt:variant>
        <vt:i4>170399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7943759</vt:lpwstr>
      </vt:variant>
      <vt:variant>
        <vt:i4>176952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7943758</vt:lpwstr>
      </vt:variant>
      <vt:variant>
        <vt:i4>131077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7943757</vt:lpwstr>
      </vt:variant>
      <vt:variant>
        <vt:i4>137631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7943756</vt:lpwstr>
      </vt:variant>
      <vt:variant>
        <vt:i4>144184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7943755</vt:lpwstr>
      </vt:variant>
      <vt:variant>
        <vt:i4>150738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7943754</vt:lpwstr>
      </vt:variant>
      <vt:variant>
        <vt:i4>104863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7943753</vt:lpwstr>
      </vt:variant>
      <vt:variant>
        <vt:i4>111416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7943752</vt:lpwstr>
      </vt:variant>
      <vt:variant>
        <vt:i4>117970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7943751</vt:lpwstr>
      </vt:variant>
      <vt:variant>
        <vt:i4>124523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7943750</vt:lpwstr>
      </vt:variant>
      <vt:variant>
        <vt:i4>170399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7943749</vt:lpwstr>
      </vt:variant>
      <vt:variant>
        <vt:i4>17695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7943748</vt:lpwstr>
      </vt:variant>
      <vt:variant>
        <vt:i4>131077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7943747</vt:lpwstr>
      </vt:variant>
      <vt:variant>
        <vt:i4>137631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7943746</vt:lpwstr>
      </vt:variant>
      <vt:variant>
        <vt:i4>144184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7943745</vt:lpwstr>
      </vt:variant>
      <vt:variant>
        <vt:i4>150738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7943744</vt:lpwstr>
      </vt:variant>
      <vt:variant>
        <vt:i4>104863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7943743</vt:lpwstr>
      </vt:variant>
      <vt:variant>
        <vt:i4>11141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7943742</vt:lpwstr>
      </vt:variant>
      <vt:variant>
        <vt:i4>117970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7943741</vt:lpwstr>
      </vt:variant>
      <vt:variant>
        <vt:i4>124523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7943740</vt:lpwstr>
      </vt:variant>
      <vt:variant>
        <vt:i4>170398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7943739</vt:lpwstr>
      </vt:variant>
      <vt:variant>
        <vt:i4>176952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7943738</vt:lpwstr>
      </vt:variant>
      <vt:variant>
        <vt:i4>13107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7943737</vt:lpwstr>
      </vt:variant>
      <vt:variant>
        <vt:i4>137630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7943736</vt:lpwstr>
      </vt:variant>
      <vt:variant>
        <vt:i4>14418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7943735</vt:lpwstr>
      </vt:variant>
      <vt:variant>
        <vt:i4>15073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7943734</vt:lpwstr>
      </vt:variant>
      <vt:variant>
        <vt:i4>10486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794373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7943732</vt:lpwstr>
      </vt:variant>
      <vt:variant>
        <vt:i4>11796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7943731</vt:lpwstr>
      </vt:variant>
      <vt:variant>
        <vt:i4>12452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7943730</vt:lpwstr>
      </vt:variant>
      <vt:variant>
        <vt:i4>170398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7943729</vt:lpwstr>
      </vt:variant>
      <vt:variant>
        <vt:i4>176952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7943728</vt:lpwstr>
      </vt:variant>
      <vt:variant>
        <vt:i4>13107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7943727</vt:lpwstr>
      </vt:variant>
      <vt:variant>
        <vt:i4>3735659</vt:i4>
      </vt:variant>
      <vt:variant>
        <vt:i4>0</vt:i4>
      </vt:variant>
      <vt:variant>
        <vt:i4>0</vt:i4>
      </vt:variant>
      <vt:variant>
        <vt:i4>5</vt:i4>
      </vt:variant>
      <vt:variant>
        <vt:lpwstr>https://www.soros.md/files/publications/documents/Victimisation Survey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 Varmari</dc:creator>
  <cp:keywords/>
  <dc:description/>
  <cp:lastModifiedBy>User</cp:lastModifiedBy>
  <cp:revision>52</cp:revision>
  <cp:lastPrinted>2022-05-12T08:13:00Z</cp:lastPrinted>
  <dcterms:created xsi:type="dcterms:W3CDTF">2022-01-06T12:40:00Z</dcterms:created>
  <dcterms:modified xsi:type="dcterms:W3CDTF">2022-05-12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644BDD8E75514892F5EDCA606C9700</vt:lpwstr>
  </property>
</Properties>
</file>